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50171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7351D5A" w14:textId="37C8B93E" w:rsidR="002258C5" w:rsidRPr="00703B29" w:rsidRDefault="008C3A0F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247B15">
        <w:rPr>
          <w:rFonts w:cs="Arial"/>
          <w:sz w:val="20"/>
        </w:rPr>
        <w:t>B*</w:t>
      </w:r>
      <w:r w:rsidR="00CB5F0D">
        <w:rPr>
          <w:rFonts w:cs="Arial"/>
          <w:sz w:val="20"/>
        </w:rPr>
        <w:t>07</w:t>
      </w:r>
      <w:r w:rsidR="00703B29" w:rsidRPr="00703B29">
        <w:rPr>
          <w:rFonts w:cs="Arial"/>
          <w:sz w:val="20"/>
        </w:rPr>
        <w:t xml:space="preserve"> (</w:t>
      </w:r>
      <w:r w:rsidR="00310290">
        <w:rPr>
          <w:rFonts w:cs="Arial"/>
          <w:sz w:val="20"/>
        </w:rPr>
        <w:t>101.</w:t>
      </w:r>
      <w:r w:rsidR="00CB5F0D">
        <w:rPr>
          <w:rFonts w:cs="Arial"/>
          <w:sz w:val="20"/>
        </w:rPr>
        <w:t>51</w:t>
      </w:r>
      <w:r w:rsidR="00247B15">
        <w:rPr>
          <w:rFonts w:cs="Arial"/>
          <w:sz w:val="20"/>
        </w:rPr>
        <w:t>2</w:t>
      </w:r>
      <w:r w:rsidR="00310290">
        <w:rPr>
          <w:rFonts w:cs="Arial"/>
          <w:sz w:val="20"/>
        </w:rPr>
        <w:t>-24/0</w:t>
      </w:r>
      <w:r w:rsidR="00247B15">
        <w:rPr>
          <w:rFonts w:cs="Arial"/>
          <w:sz w:val="20"/>
        </w:rPr>
        <w:t>3</w:t>
      </w:r>
      <w:r w:rsidR="00DD4431" w:rsidRPr="00703B29">
        <w:rPr>
          <w:rFonts w:cs="Arial"/>
          <w:sz w:val="20"/>
        </w:rPr>
        <w:t xml:space="preserve">, </w:t>
      </w:r>
      <w:r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="00247B15">
        <w:rPr>
          <w:rFonts w:cs="Arial"/>
          <w:sz w:val="20"/>
        </w:rPr>
        <w:t>/03</w:t>
      </w:r>
      <w:r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DE1FAA">
        <w:rPr>
          <w:rFonts w:cs="Arial"/>
          <w:sz w:val="20"/>
        </w:rPr>
        <w:t>4S5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B50603">
        <w:rPr>
          <w:rFonts w:cs="Arial"/>
          <w:sz w:val="20"/>
        </w:rPr>
        <w:t>2</w:t>
      </w:r>
      <w:r w:rsidR="00DE1FAA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861D4B">
        <w:rPr>
          <w:rFonts w:cs="Arial"/>
          <w:sz w:val="20"/>
        </w:rPr>
        <w:t>0</w:t>
      </w:r>
      <w:r w:rsidR="00DE1FAA">
        <w:rPr>
          <w:rFonts w:cs="Arial"/>
          <w:sz w:val="20"/>
        </w:rPr>
        <w:t>9</w:t>
      </w:r>
      <w:r w:rsidR="00260338" w:rsidRPr="00703B29">
        <w:rPr>
          <w:rFonts w:cs="Arial"/>
          <w:sz w:val="20"/>
        </w:rPr>
        <w:t>-01</w:t>
      </w:r>
    </w:p>
    <w:p w14:paraId="6BB3BC3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6949795A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42C16203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0FD9F1A6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371817A4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324FBA1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7A37B3F" w14:textId="77777777" w:rsidR="00BD04A7" w:rsidRPr="001C202F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5BBE6C6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490E6F6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5F94B94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7D528EE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77902D31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CB5F0D">
        <w:rPr>
          <w:rFonts w:cs="Arial"/>
          <w:b w:val="0"/>
          <w:sz w:val="18"/>
          <w:szCs w:val="18"/>
        </w:rPr>
        <w:t>_</w:t>
      </w:r>
      <w:proofErr w:type="gramEnd"/>
      <w:r w:rsidR="00CB5F0D">
        <w:rPr>
          <w:rFonts w:cs="Arial"/>
          <w:b w:val="0"/>
          <w:sz w:val="18"/>
          <w:szCs w:val="18"/>
        </w:rPr>
        <w:t>______________</w:t>
      </w:r>
    </w:p>
    <w:p w14:paraId="71229EDE" w14:textId="77777777" w:rsidR="006E6181" w:rsidRPr="00E44F7D" w:rsidRDefault="006E6181" w:rsidP="006E6181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</w:t>
      </w:r>
      <w:r w:rsidRPr="006E6181">
        <w:rPr>
          <w:b w:val="0"/>
          <w:i/>
          <w:sz w:val="18"/>
          <w:szCs w:val="18"/>
        </w:rPr>
        <w:t>_</w:t>
      </w:r>
      <w:proofErr w:type="gramEnd"/>
      <w:r w:rsidRPr="006E6181">
        <w:rPr>
          <w:b w:val="0"/>
          <w:i/>
          <w:sz w:val="18"/>
          <w:szCs w:val="18"/>
        </w:rPr>
        <w:t>__________</w:t>
      </w:r>
      <w:r w:rsidR="00AC5B43">
        <w:rPr>
          <w:i/>
          <w:sz w:val="18"/>
          <w:szCs w:val="18"/>
        </w:rPr>
        <w:t xml:space="preserve">                             </w:t>
      </w:r>
      <w:r>
        <w:rPr>
          <w:i/>
          <w:sz w:val="18"/>
          <w:szCs w:val="18"/>
        </w:rPr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</w:t>
      </w:r>
      <w:r w:rsidRPr="006E6181">
        <w:rPr>
          <w:b w:val="0"/>
          <w:i/>
          <w:sz w:val="18"/>
          <w:szCs w:val="18"/>
        </w:rPr>
        <w:t>_________________</w:t>
      </w:r>
      <w:r w:rsidRPr="006E6181">
        <w:rPr>
          <w:b w:val="0"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</w:t>
      </w:r>
    </w:p>
    <w:p w14:paraId="5835A468" w14:textId="77777777" w:rsidR="00397515" w:rsidRDefault="00397515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CF10A11" w14:textId="77777777" w:rsidR="006E6181" w:rsidRDefault="006E6181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61BF14F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3D667725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59055A4F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EF5963E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4E918D28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397515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0E1200E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1797A1D7" w14:textId="77777777" w:rsidR="00FE2730" w:rsidRDefault="00C57137" w:rsidP="004D46E1">
      <w:pPr>
        <w:tabs>
          <w:tab w:val="center" w:pos="5954"/>
          <w:tab w:val="right" w:pos="11340"/>
        </w:tabs>
        <w:suppressAutoHyphens/>
        <w:jc w:val="both"/>
      </w:pPr>
      <w:r w:rsidRPr="0027144D">
        <w:rPr>
          <w:noProof/>
          <w:lang w:val="sv-SE" w:eastAsia="sv-SE"/>
        </w:rPr>
        <w:drawing>
          <wp:anchor distT="0" distB="0" distL="114300" distR="114300" simplePos="0" relativeHeight="251716608" behindDoc="0" locked="0" layoutInCell="1" allowOverlap="1" wp14:anchorId="3701D47B" wp14:editId="5C41440E">
            <wp:simplePos x="0" y="0"/>
            <wp:positionH relativeFrom="margin">
              <wp:align>left</wp:align>
            </wp:positionH>
            <wp:positionV relativeFrom="paragraph">
              <wp:posOffset>2523284</wp:posOffset>
            </wp:positionV>
            <wp:extent cx="6163200" cy="1173600"/>
            <wp:effectExtent l="0" t="0" r="0" b="7620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3200" cy="117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144D" w:rsidRPr="0027144D">
        <w:rPr>
          <w:noProof/>
          <w:lang w:val="sv-SE" w:eastAsia="sv-SE"/>
        </w:rPr>
        <w:drawing>
          <wp:anchor distT="0" distB="0" distL="114300" distR="114300" simplePos="0" relativeHeight="251714560" behindDoc="0" locked="0" layoutInCell="1" allowOverlap="1" wp14:anchorId="4EDCB0F7" wp14:editId="037DD272">
            <wp:simplePos x="0" y="0"/>
            <wp:positionH relativeFrom="column">
              <wp:posOffset>1127</wp:posOffset>
            </wp:positionH>
            <wp:positionV relativeFrom="paragraph">
              <wp:posOffset>304</wp:posOffset>
            </wp:positionV>
            <wp:extent cx="6177600" cy="1047600"/>
            <wp:effectExtent l="0" t="0" r="0" b="635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7600" cy="104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286609" w14:textId="77777777" w:rsidR="00397515" w:rsidRDefault="0027144D" w:rsidP="004D46E1">
      <w:pPr>
        <w:tabs>
          <w:tab w:val="center" w:pos="5954"/>
          <w:tab w:val="right" w:pos="11340"/>
        </w:tabs>
        <w:suppressAutoHyphens/>
        <w:jc w:val="both"/>
      </w:pPr>
      <w:r w:rsidRPr="0027144D">
        <w:rPr>
          <w:noProof/>
          <w:lang w:val="sv-SE" w:eastAsia="sv-SE"/>
        </w:rPr>
        <w:drawing>
          <wp:anchor distT="0" distB="0" distL="114300" distR="114300" simplePos="0" relativeHeight="251715584" behindDoc="0" locked="0" layoutInCell="1" allowOverlap="1" wp14:anchorId="0CFF034F" wp14:editId="2E2EA167">
            <wp:simplePos x="0" y="0"/>
            <wp:positionH relativeFrom="column">
              <wp:posOffset>1127</wp:posOffset>
            </wp:positionH>
            <wp:positionV relativeFrom="paragraph">
              <wp:posOffset>-483</wp:posOffset>
            </wp:positionV>
            <wp:extent cx="6163200" cy="1173600"/>
            <wp:effectExtent l="0" t="0" r="0" b="762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3200" cy="117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DF3233" w14:textId="77777777" w:rsidR="00397515" w:rsidRDefault="0027144D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27144D">
        <w:rPr>
          <w:noProof/>
          <w:lang w:val="sv-SE" w:eastAsia="sv-SE"/>
        </w:rPr>
        <w:drawing>
          <wp:anchor distT="0" distB="0" distL="114300" distR="114300" simplePos="0" relativeHeight="251717632" behindDoc="0" locked="0" layoutInCell="1" allowOverlap="1" wp14:anchorId="4DF2ACA2" wp14:editId="71D58FE0">
            <wp:simplePos x="0" y="0"/>
            <wp:positionH relativeFrom="column">
              <wp:posOffset>1127</wp:posOffset>
            </wp:positionH>
            <wp:positionV relativeFrom="paragraph">
              <wp:posOffset>2370</wp:posOffset>
            </wp:positionV>
            <wp:extent cx="4510800" cy="1173600"/>
            <wp:effectExtent l="0" t="0" r="4445" b="762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800" cy="117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959A94" w14:textId="77777777" w:rsidR="00397515" w:rsidRDefault="0039751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258079F" w14:textId="77777777" w:rsidR="00397515" w:rsidRDefault="0039751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62908F2" w14:textId="77777777" w:rsidR="00397515" w:rsidRDefault="0039751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F490FDD" w14:textId="77777777" w:rsidR="00397515" w:rsidRDefault="0039751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0F29D54" w14:textId="77777777" w:rsidR="00397515" w:rsidRDefault="0039751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68A65B9" w14:textId="77777777" w:rsidR="00397515" w:rsidRDefault="0039751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66D4B9D" w14:textId="77777777" w:rsidR="00397515" w:rsidRDefault="0039751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9FAA4F9" w14:textId="77777777" w:rsidR="00E06D40" w:rsidRDefault="00E06D4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F979D40" w14:textId="77777777" w:rsidR="004244A8" w:rsidRDefault="004244A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6789451" w14:textId="77777777" w:rsidR="004244A8" w:rsidRDefault="004244A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1269907" w14:textId="69126FF3" w:rsidR="00821C8E" w:rsidRPr="00821C8E" w:rsidRDefault="00821C8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821C8E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7ADEA8D6" w14:textId="676DBA06" w:rsidR="003C60D3" w:rsidRPr="00FE2730" w:rsidRDefault="006479D6" w:rsidP="004D46E1">
      <w:pPr>
        <w:tabs>
          <w:tab w:val="center" w:pos="5954"/>
          <w:tab w:val="right" w:pos="11340"/>
        </w:tabs>
        <w:suppressAutoHyphens/>
        <w:jc w:val="both"/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821C8E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4B000989" w14:textId="1E98CBA9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821C8E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B7AA6E8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B61FFD4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49A030EC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1819D76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0482758A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1BE3CF0E" w14:textId="77777777" w:rsidR="006479D6" w:rsidRPr="0033413D" w:rsidRDefault="006479D6" w:rsidP="006479D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74CEBE67" w14:textId="4F50ED66" w:rsidR="00861D4B" w:rsidRPr="00861D4B" w:rsidRDefault="00861D4B" w:rsidP="00861D4B">
      <w:pPr>
        <w:pStyle w:val="Brdtext2"/>
        <w:ind w:right="-1"/>
        <w:rPr>
          <w:iCs/>
          <w:color w:val="000000" w:themeColor="text1"/>
          <w:spacing w:val="0"/>
          <w:sz w:val="18"/>
          <w:szCs w:val="18"/>
          <w:lang w:val="en-GB" w:eastAsia="sv-SE"/>
        </w:rPr>
      </w:pPr>
      <w:r w:rsidRPr="00861D4B">
        <w:rPr>
          <w:iCs/>
          <w:color w:val="000000" w:themeColor="text1"/>
          <w:spacing w:val="0"/>
          <w:sz w:val="18"/>
          <w:szCs w:val="18"/>
          <w:lang w:val="en-GB" w:eastAsia="sv-SE"/>
        </w:rPr>
        <w:t>HLA-specific PCR products shorter than 125 base pairs have a lower intensity and are less sharp than longer PCR products.</w:t>
      </w:r>
    </w:p>
    <w:p w14:paraId="3A6B5C72" w14:textId="6EB0427C" w:rsidR="00861D4B" w:rsidRPr="00861D4B" w:rsidRDefault="00861D4B" w:rsidP="00861D4B">
      <w:pPr>
        <w:pStyle w:val="Brdtext2"/>
        <w:ind w:right="-1"/>
        <w:rPr>
          <w:iCs/>
          <w:color w:val="000000" w:themeColor="text1"/>
          <w:spacing w:val="0"/>
          <w:sz w:val="18"/>
          <w:szCs w:val="18"/>
          <w:lang w:val="en-GB" w:eastAsia="sv-SE"/>
        </w:rPr>
      </w:pPr>
      <w:r w:rsidRPr="00861D4B">
        <w:rPr>
          <w:iCs/>
          <w:color w:val="000000" w:themeColor="text1"/>
          <w:spacing w:val="0"/>
          <w:sz w:val="18"/>
          <w:szCs w:val="18"/>
          <w:lang w:val="en-GB" w:eastAsia="sv-SE"/>
        </w:rPr>
        <w:t>Primer mixes 21, 24, 29, 33, 54, 56, 58, 69, 73 and 89 have a tendency giving rise to primer oligomer formation.</w:t>
      </w:r>
    </w:p>
    <w:p w14:paraId="43C65D80" w14:textId="7AF3867B" w:rsidR="00861D4B" w:rsidRPr="00861D4B" w:rsidRDefault="00861D4B" w:rsidP="00861D4B">
      <w:pPr>
        <w:pStyle w:val="Brdtext2"/>
        <w:ind w:right="-1"/>
        <w:rPr>
          <w:iCs/>
          <w:color w:val="000000" w:themeColor="text1"/>
          <w:spacing w:val="0"/>
          <w:sz w:val="18"/>
          <w:szCs w:val="18"/>
          <w:lang w:val="en-GB" w:eastAsia="sv-SE"/>
        </w:rPr>
      </w:pPr>
      <w:r w:rsidRPr="00861D4B">
        <w:rPr>
          <w:iCs/>
          <w:color w:val="000000" w:themeColor="text1"/>
          <w:spacing w:val="0"/>
          <w:sz w:val="18"/>
          <w:szCs w:val="18"/>
          <w:lang w:val="en-GB" w:eastAsia="sv-SE"/>
        </w:rPr>
        <w:t>Primer mixes 9, 11, 39 and 64 may give rise to a lower yield of HLA-specific PCR product than the other B*07 primer mixes.</w:t>
      </w:r>
    </w:p>
    <w:p w14:paraId="2BFDDA68" w14:textId="119DE508" w:rsidR="00861D4B" w:rsidRPr="00861D4B" w:rsidRDefault="00861D4B" w:rsidP="00861D4B">
      <w:pPr>
        <w:pStyle w:val="Brdtext2"/>
        <w:ind w:right="-1"/>
        <w:rPr>
          <w:iCs/>
          <w:color w:val="000000" w:themeColor="text1"/>
          <w:spacing w:val="0"/>
          <w:sz w:val="18"/>
          <w:szCs w:val="18"/>
          <w:lang w:val="en-GB" w:eastAsia="sv-SE"/>
        </w:rPr>
      </w:pPr>
      <w:r w:rsidRPr="00861D4B">
        <w:rPr>
          <w:iCs/>
          <w:color w:val="000000" w:themeColor="text1"/>
          <w:spacing w:val="0"/>
          <w:sz w:val="18"/>
          <w:szCs w:val="18"/>
          <w:lang w:val="en-GB" w:eastAsia="sv-SE"/>
        </w:rPr>
        <w:t xml:space="preserve">7Primer mixes 22, 28, 35, 38, 40, 44, 48, 49, 52, 53, 56, 57, </w:t>
      </w:r>
      <w:r w:rsidR="00A02C3E">
        <w:rPr>
          <w:iCs/>
          <w:color w:val="000000" w:themeColor="text1"/>
          <w:spacing w:val="0"/>
          <w:sz w:val="18"/>
          <w:szCs w:val="18"/>
          <w:lang w:val="en-GB" w:eastAsia="sv-SE"/>
        </w:rPr>
        <w:t xml:space="preserve">65, </w:t>
      </w:r>
      <w:r w:rsidRPr="00861D4B">
        <w:rPr>
          <w:iCs/>
          <w:color w:val="000000" w:themeColor="text1"/>
          <w:spacing w:val="0"/>
          <w:sz w:val="18"/>
          <w:szCs w:val="18"/>
          <w:lang w:val="en-GB" w:eastAsia="sv-SE"/>
        </w:rPr>
        <w:t>69, 76 and 79 may have tendencies of unspecific amplifications.</w:t>
      </w:r>
    </w:p>
    <w:p w14:paraId="44B098A1" w14:textId="6B7B0B33" w:rsidR="00861D4B" w:rsidRPr="00861D4B" w:rsidRDefault="00861D4B" w:rsidP="00861D4B">
      <w:pPr>
        <w:pStyle w:val="Brdtext2"/>
        <w:ind w:right="-1"/>
        <w:rPr>
          <w:iCs/>
          <w:color w:val="000000" w:themeColor="text1"/>
          <w:spacing w:val="0"/>
          <w:sz w:val="18"/>
          <w:szCs w:val="18"/>
          <w:lang w:val="en-GB" w:eastAsia="sv-SE"/>
        </w:rPr>
      </w:pPr>
      <w:r w:rsidRPr="00861D4B">
        <w:rPr>
          <w:iCs/>
          <w:color w:val="000000" w:themeColor="text1"/>
          <w:spacing w:val="0"/>
          <w:sz w:val="18"/>
          <w:szCs w:val="18"/>
          <w:lang w:val="en-GB" w:eastAsia="sv-SE"/>
        </w:rPr>
        <w:t xml:space="preserve">Primer </w:t>
      </w:r>
      <w:proofErr w:type="gramStart"/>
      <w:r w:rsidRPr="00861D4B">
        <w:rPr>
          <w:iCs/>
          <w:color w:val="000000" w:themeColor="text1"/>
          <w:spacing w:val="0"/>
          <w:sz w:val="18"/>
          <w:szCs w:val="18"/>
          <w:lang w:val="en-GB" w:eastAsia="sv-SE"/>
        </w:rPr>
        <w:t>mix</w:t>
      </w:r>
      <w:proofErr w:type="gramEnd"/>
      <w:r w:rsidRPr="00861D4B">
        <w:rPr>
          <w:iCs/>
          <w:color w:val="000000" w:themeColor="text1"/>
          <w:spacing w:val="0"/>
          <w:sz w:val="18"/>
          <w:szCs w:val="18"/>
          <w:lang w:val="en-GB" w:eastAsia="sv-SE"/>
        </w:rPr>
        <w:t xml:space="preserve"> 25 may give rise to unspecific amplification in B*73 alleles.</w:t>
      </w:r>
    </w:p>
    <w:p w14:paraId="45DC31F4" w14:textId="6A69A0BB" w:rsidR="00861D4B" w:rsidRPr="00861D4B" w:rsidRDefault="00861D4B" w:rsidP="00861D4B">
      <w:pPr>
        <w:pStyle w:val="Brdtext2"/>
        <w:ind w:right="-1"/>
        <w:rPr>
          <w:iCs/>
          <w:color w:val="000000" w:themeColor="text1"/>
          <w:spacing w:val="0"/>
          <w:sz w:val="18"/>
          <w:szCs w:val="18"/>
          <w:lang w:val="en-GB" w:eastAsia="sv-SE"/>
        </w:rPr>
      </w:pPr>
      <w:r w:rsidRPr="00861D4B">
        <w:rPr>
          <w:iCs/>
          <w:color w:val="000000" w:themeColor="text1"/>
          <w:spacing w:val="0"/>
          <w:sz w:val="18"/>
          <w:szCs w:val="18"/>
          <w:lang w:val="en-GB" w:eastAsia="sv-SE"/>
        </w:rPr>
        <w:t xml:space="preserve">Primer </w:t>
      </w:r>
      <w:proofErr w:type="gramStart"/>
      <w:r w:rsidRPr="00861D4B">
        <w:rPr>
          <w:iCs/>
          <w:color w:val="000000" w:themeColor="text1"/>
          <w:spacing w:val="0"/>
          <w:sz w:val="18"/>
          <w:szCs w:val="18"/>
          <w:lang w:val="en-GB" w:eastAsia="sv-SE"/>
        </w:rPr>
        <w:t>mix</w:t>
      </w:r>
      <w:proofErr w:type="gramEnd"/>
      <w:r w:rsidRPr="00861D4B">
        <w:rPr>
          <w:iCs/>
          <w:color w:val="000000" w:themeColor="text1"/>
          <w:spacing w:val="0"/>
          <w:sz w:val="18"/>
          <w:szCs w:val="18"/>
          <w:lang w:val="en-GB" w:eastAsia="sv-SE"/>
        </w:rPr>
        <w:t xml:space="preserve"> 32 may give rise to a faint band in many B*14, B*37, C*04, C*05, C*08 and C*18 alleles. </w:t>
      </w:r>
    </w:p>
    <w:p w14:paraId="2B7532D6" w14:textId="752E7DF0" w:rsidR="00861D4B" w:rsidRPr="00861D4B" w:rsidRDefault="00861D4B" w:rsidP="00861D4B">
      <w:pPr>
        <w:pStyle w:val="Brdtext2"/>
        <w:ind w:right="-1"/>
        <w:rPr>
          <w:iCs/>
          <w:color w:val="000000" w:themeColor="text1"/>
          <w:spacing w:val="0"/>
          <w:sz w:val="18"/>
          <w:szCs w:val="18"/>
          <w:lang w:val="en-GB" w:eastAsia="sv-SE"/>
        </w:rPr>
      </w:pPr>
      <w:r w:rsidRPr="00861D4B">
        <w:rPr>
          <w:iCs/>
          <w:color w:val="000000" w:themeColor="text1"/>
          <w:spacing w:val="0"/>
          <w:sz w:val="18"/>
          <w:szCs w:val="18"/>
          <w:lang w:val="en-GB" w:eastAsia="sv-SE"/>
        </w:rPr>
        <w:t xml:space="preserve">Primer </w:t>
      </w:r>
      <w:proofErr w:type="gramStart"/>
      <w:r w:rsidRPr="00861D4B">
        <w:rPr>
          <w:iCs/>
          <w:color w:val="000000" w:themeColor="text1"/>
          <w:spacing w:val="0"/>
          <w:sz w:val="18"/>
          <w:szCs w:val="18"/>
          <w:lang w:val="en-GB" w:eastAsia="sv-SE"/>
        </w:rPr>
        <w:t>mix</w:t>
      </w:r>
      <w:proofErr w:type="gramEnd"/>
      <w:r w:rsidRPr="00861D4B">
        <w:rPr>
          <w:iCs/>
          <w:color w:val="000000" w:themeColor="text1"/>
          <w:spacing w:val="0"/>
          <w:sz w:val="18"/>
          <w:szCs w:val="18"/>
          <w:lang w:val="en-GB" w:eastAsia="sv-SE"/>
        </w:rPr>
        <w:t xml:space="preserve"> 71 may give rise to an unspecific amplification product of approx. 900 bp in some HLA-B alleles. This band should be disregarded in the interpretation of HLA-B*07 </w:t>
      </w:r>
      <w:proofErr w:type="spellStart"/>
      <w:r w:rsidRPr="00861D4B">
        <w:rPr>
          <w:iCs/>
          <w:color w:val="000000" w:themeColor="text1"/>
          <w:spacing w:val="0"/>
          <w:sz w:val="18"/>
          <w:szCs w:val="18"/>
          <w:lang w:val="en-GB" w:eastAsia="sv-SE"/>
        </w:rPr>
        <w:t>typings</w:t>
      </w:r>
      <w:proofErr w:type="spellEnd"/>
      <w:r w:rsidRPr="00861D4B">
        <w:rPr>
          <w:iCs/>
          <w:color w:val="000000" w:themeColor="text1"/>
          <w:spacing w:val="0"/>
          <w:sz w:val="18"/>
          <w:szCs w:val="18"/>
          <w:lang w:val="en-GB" w:eastAsia="sv-SE"/>
        </w:rPr>
        <w:t>.</w:t>
      </w:r>
    </w:p>
    <w:p w14:paraId="4A2C0360" w14:textId="5883A0A0" w:rsidR="00861D4B" w:rsidRPr="00861D4B" w:rsidRDefault="00861D4B" w:rsidP="00861D4B">
      <w:pPr>
        <w:pStyle w:val="Brdtext2"/>
        <w:ind w:right="-1"/>
        <w:rPr>
          <w:iCs/>
          <w:color w:val="000000" w:themeColor="text1"/>
          <w:spacing w:val="0"/>
          <w:sz w:val="18"/>
          <w:szCs w:val="18"/>
          <w:lang w:val="en-GB" w:eastAsia="sv-SE"/>
        </w:rPr>
      </w:pPr>
      <w:r w:rsidRPr="00861D4B">
        <w:rPr>
          <w:iCs/>
          <w:color w:val="000000" w:themeColor="text1"/>
          <w:spacing w:val="0"/>
          <w:sz w:val="18"/>
          <w:szCs w:val="18"/>
          <w:lang w:val="en-GB" w:eastAsia="sv-SE"/>
        </w:rPr>
        <w:t>In primer mix 39 the positive control band may be weaker than for other HLA-B*07 primer mixes.</w:t>
      </w:r>
    </w:p>
    <w:p w14:paraId="367B9238" w14:textId="7B5A3C87" w:rsidR="00EF3A0B" w:rsidRPr="007B184C" w:rsidRDefault="00861D4B" w:rsidP="00861D4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lang w:val="en-GB"/>
        </w:rPr>
        <w:sectPr w:rsidR="00EF3A0B" w:rsidRPr="007B184C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 w:rsidRPr="00861D4B">
        <w:rPr>
          <w:iCs/>
          <w:color w:val="000000" w:themeColor="text1"/>
          <w:spacing w:val="0"/>
          <w:sz w:val="18"/>
          <w:szCs w:val="18"/>
          <w:lang w:val="en-GB" w:eastAsia="sv-SE"/>
        </w:rPr>
        <w:t xml:space="preserve">Primer </w:t>
      </w:r>
      <w:proofErr w:type="gramStart"/>
      <w:r w:rsidRPr="00861D4B">
        <w:rPr>
          <w:iCs/>
          <w:color w:val="000000" w:themeColor="text1"/>
          <w:spacing w:val="0"/>
          <w:sz w:val="18"/>
          <w:szCs w:val="18"/>
          <w:lang w:val="en-GB" w:eastAsia="sv-SE"/>
        </w:rPr>
        <w:t>mix</w:t>
      </w:r>
      <w:proofErr w:type="gramEnd"/>
      <w:r w:rsidRPr="00861D4B">
        <w:rPr>
          <w:iCs/>
          <w:color w:val="000000" w:themeColor="text1"/>
          <w:spacing w:val="0"/>
          <w:sz w:val="18"/>
          <w:szCs w:val="18"/>
          <w:lang w:val="en-GB" w:eastAsia="sv-SE"/>
        </w:rPr>
        <w:t xml:space="preserve"> 89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3DA54017" w14:textId="58A257CF" w:rsidR="00924FEA" w:rsidRDefault="005F045F" w:rsidP="009F00DE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/>
        <w:jc w:val="both"/>
      </w:pPr>
      <w:r w:rsidRPr="005F045F">
        <w:lastRenderedPageBreak/>
        <w:t xml:space="preserve"> </w:t>
      </w:r>
      <w:r w:rsidR="00536937" w:rsidRPr="00536937">
        <w:rPr>
          <w:noProof/>
        </w:rPr>
        <w:drawing>
          <wp:anchor distT="0" distB="0" distL="114300" distR="114300" simplePos="0" relativeHeight="251718656" behindDoc="0" locked="0" layoutInCell="1" allowOverlap="1" wp14:anchorId="4BD69FAC" wp14:editId="46AF306B">
            <wp:simplePos x="577850" y="956945"/>
            <wp:positionH relativeFrom="page">
              <wp:align>center</wp:align>
            </wp:positionH>
            <wp:positionV relativeFrom="page">
              <wp:posOffset>972185</wp:posOffset>
            </wp:positionV>
            <wp:extent cx="9360000" cy="5425200"/>
            <wp:effectExtent l="0" t="0" r="0" b="4445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2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>
        <w:br w:type="page"/>
      </w:r>
      <w:r w:rsidRPr="005F045F">
        <w:lastRenderedPageBreak/>
        <w:t xml:space="preserve">  </w:t>
      </w:r>
      <w:r w:rsidR="00677D6F" w:rsidRPr="00677D6F">
        <w:rPr>
          <w:noProof/>
        </w:rPr>
        <w:drawing>
          <wp:anchor distT="0" distB="0" distL="114300" distR="114300" simplePos="0" relativeHeight="251719680" behindDoc="0" locked="0" layoutInCell="1" allowOverlap="1" wp14:anchorId="4F8B9745" wp14:editId="51758C22">
            <wp:simplePos x="612140" y="956945"/>
            <wp:positionH relativeFrom="page">
              <wp:align>center</wp:align>
            </wp:positionH>
            <wp:positionV relativeFrom="page">
              <wp:posOffset>972185</wp:posOffset>
            </wp:positionV>
            <wp:extent cx="9360000" cy="5450400"/>
            <wp:effectExtent l="0" t="0" r="0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5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>
        <w:br w:type="page"/>
      </w:r>
      <w:r w:rsidRPr="005F045F">
        <w:lastRenderedPageBreak/>
        <w:t xml:space="preserve"> </w:t>
      </w:r>
      <w:r w:rsidR="007B0395" w:rsidRPr="007B0395">
        <w:rPr>
          <w:noProof/>
        </w:rPr>
        <w:drawing>
          <wp:anchor distT="0" distB="0" distL="114300" distR="114300" simplePos="0" relativeHeight="251720704" behindDoc="0" locked="0" layoutInCell="1" allowOverlap="1" wp14:anchorId="0E9DC243" wp14:editId="5F610224">
            <wp:simplePos x="577850" y="956945"/>
            <wp:positionH relativeFrom="page">
              <wp:align>center</wp:align>
            </wp:positionH>
            <wp:positionV relativeFrom="page">
              <wp:posOffset>972185</wp:posOffset>
            </wp:positionV>
            <wp:extent cx="9360000" cy="5482800"/>
            <wp:effectExtent l="0" t="0" r="0" b="381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>
        <w:br w:type="page"/>
      </w:r>
      <w:r w:rsidRPr="005F045F">
        <w:lastRenderedPageBreak/>
        <w:t xml:space="preserve"> </w:t>
      </w:r>
      <w:r w:rsidR="00146C24" w:rsidRPr="00146C24">
        <w:rPr>
          <w:noProof/>
        </w:rPr>
        <w:drawing>
          <wp:anchor distT="0" distB="0" distL="114300" distR="114300" simplePos="0" relativeHeight="251721728" behindDoc="0" locked="0" layoutInCell="1" allowOverlap="1" wp14:anchorId="5003BDA1" wp14:editId="20A72801">
            <wp:simplePos x="577850" y="956945"/>
            <wp:positionH relativeFrom="page">
              <wp:align>center</wp:align>
            </wp:positionH>
            <wp:positionV relativeFrom="page">
              <wp:posOffset>972185</wp:posOffset>
            </wp:positionV>
            <wp:extent cx="9360000" cy="5450400"/>
            <wp:effectExtent l="0" t="0" r="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5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4FEA">
        <w:br w:type="page"/>
      </w:r>
    </w:p>
    <w:p w14:paraId="079892B8" w14:textId="143A37FE" w:rsidR="00924FEA" w:rsidRDefault="00250F10" w:rsidP="009F00DE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/>
        <w:jc w:val="both"/>
      </w:pPr>
      <w:r w:rsidRPr="00250F10">
        <w:rPr>
          <w:noProof/>
        </w:rPr>
        <w:lastRenderedPageBreak/>
        <w:drawing>
          <wp:anchor distT="0" distB="0" distL="114300" distR="114300" simplePos="0" relativeHeight="251722752" behindDoc="0" locked="0" layoutInCell="1" allowOverlap="1" wp14:anchorId="2203CF37" wp14:editId="48C4D34D">
            <wp:simplePos x="543464" y="957532"/>
            <wp:positionH relativeFrom="page">
              <wp:align>center</wp:align>
            </wp:positionH>
            <wp:positionV relativeFrom="page">
              <wp:posOffset>972185</wp:posOffset>
            </wp:positionV>
            <wp:extent cx="9360000" cy="5410800"/>
            <wp:effectExtent l="0" t="0" r="0" b="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1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414097" w14:textId="74D38106" w:rsidR="00924FEA" w:rsidRDefault="00DF3D5A" w:rsidP="00924FEA">
      <w:pPr>
        <w:tabs>
          <w:tab w:val="left" w:pos="-900"/>
          <w:tab w:val="left" w:pos="765"/>
        </w:tabs>
        <w:suppressAutoHyphens/>
        <w:ind w:left="-851" w:right="-962"/>
        <w:jc w:val="both"/>
      </w:pPr>
      <w:r w:rsidRPr="00DF3D5A">
        <w:rPr>
          <w:noProof/>
        </w:rPr>
        <w:lastRenderedPageBreak/>
        <w:drawing>
          <wp:anchor distT="0" distB="0" distL="114300" distR="114300" simplePos="0" relativeHeight="251723776" behindDoc="0" locked="0" layoutInCell="1" allowOverlap="1" wp14:anchorId="3CB75EC2" wp14:editId="6486856A">
            <wp:simplePos x="543464" y="957532"/>
            <wp:positionH relativeFrom="page">
              <wp:align>center</wp:align>
            </wp:positionH>
            <wp:positionV relativeFrom="page">
              <wp:posOffset>972185</wp:posOffset>
            </wp:positionV>
            <wp:extent cx="9360000" cy="4158000"/>
            <wp:effectExtent l="0" t="0" r="0" b="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15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4FEA">
        <w:tab/>
      </w:r>
    </w:p>
    <w:p w14:paraId="7957869E" w14:textId="06FE6B6D" w:rsidR="00253280" w:rsidRPr="009F00DE" w:rsidRDefault="00B40077" w:rsidP="009F00DE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/>
        <w:jc w:val="both"/>
        <w:rPr>
          <w:sz w:val="18"/>
          <w:szCs w:val="18"/>
        </w:rPr>
      </w:pPr>
      <w:r w:rsidRPr="00924FEA">
        <w:br w:type="page"/>
      </w:r>
      <w:r w:rsidR="00710A51" w:rsidRPr="00710A51">
        <w:lastRenderedPageBreak/>
        <w:t xml:space="preserve"> </w:t>
      </w:r>
      <w:r w:rsidR="00F36BBB" w:rsidRPr="00F36BBB">
        <w:rPr>
          <w:noProof/>
        </w:rPr>
        <w:drawing>
          <wp:anchor distT="0" distB="0" distL="114300" distR="114300" simplePos="0" relativeHeight="251724800" behindDoc="0" locked="0" layoutInCell="1" allowOverlap="1" wp14:anchorId="042F9E6A" wp14:editId="5BC591C1">
            <wp:simplePos x="577850" y="956945"/>
            <wp:positionH relativeFrom="page">
              <wp:align>center</wp:align>
            </wp:positionH>
            <wp:positionV relativeFrom="page">
              <wp:posOffset>957580</wp:posOffset>
            </wp:positionV>
            <wp:extent cx="9360000" cy="5644800"/>
            <wp:effectExtent l="0" t="0" r="0" b="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6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40FF">
        <w:br w:type="page"/>
      </w:r>
      <w:r w:rsidR="00533496" w:rsidRPr="00533496">
        <w:rPr>
          <w:noProof/>
        </w:rPr>
        <w:lastRenderedPageBreak/>
        <w:drawing>
          <wp:anchor distT="0" distB="0" distL="114300" distR="114300" simplePos="0" relativeHeight="251725824" behindDoc="0" locked="0" layoutInCell="1" allowOverlap="1" wp14:anchorId="0C5F97A0" wp14:editId="5390F7BC">
            <wp:simplePos x="543464" y="957532"/>
            <wp:positionH relativeFrom="page">
              <wp:align>center</wp:align>
            </wp:positionH>
            <wp:positionV relativeFrom="page">
              <wp:posOffset>972185</wp:posOffset>
            </wp:positionV>
            <wp:extent cx="9360000" cy="5410800"/>
            <wp:effectExtent l="0" t="0" r="0" b="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1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14:paraId="2DD44A39" w14:textId="4ABF4B70" w:rsidR="00F50F20" w:rsidRDefault="001F6232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1F6232">
        <w:rPr>
          <w:noProof/>
        </w:rPr>
        <w:lastRenderedPageBreak/>
        <w:drawing>
          <wp:anchor distT="0" distB="0" distL="114300" distR="114300" simplePos="0" relativeHeight="251726848" behindDoc="0" locked="0" layoutInCell="1" allowOverlap="1" wp14:anchorId="4EFAC5C0" wp14:editId="7D9493A7">
            <wp:simplePos x="1078302" y="957532"/>
            <wp:positionH relativeFrom="page">
              <wp:align>center</wp:align>
            </wp:positionH>
            <wp:positionV relativeFrom="page">
              <wp:posOffset>972185</wp:posOffset>
            </wp:positionV>
            <wp:extent cx="9360000" cy="3470400"/>
            <wp:effectExtent l="0" t="0" r="0" b="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34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0F20">
        <w:rPr>
          <w:rFonts w:ascii="Arial" w:hAnsi="Arial" w:cs="Arial"/>
          <w:sz w:val="18"/>
          <w:szCs w:val="18"/>
          <w:lang w:val="en-US"/>
        </w:rPr>
        <w:br w:type="page"/>
      </w:r>
    </w:p>
    <w:p w14:paraId="443029A0" w14:textId="27507773" w:rsidR="00EB2897" w:rsidRPr="00AF1C94" w:rsidRDefault="00D35F5E" w:rsidP="00AF1C94">
      <w:pPr>
        <w:pStyle w:val="Sidfot"/>
        <w:tabs>
          <w:tab w:val="clear" w:pos="4153"/>
          <w:tab w:val="clear" w:pos="8306"/>
        </w:tabs>
        <w:jc w:val="both"/>
        <w:rPr>
          <w:rFonts w:ascii="Arial" w:hAnsi="Arial" w:cs="Arial"/>
          <w:sz w:val="18"/>
          <w:szCs w:val="18"/>
          <w:lang w:val="en-US"/>
        </w:rPr>
      </w:pPr>
      <w:r w:rsidRPr="00D35F5E">
        <w:lastRenderedPageBreak/>
        <w:t xml:space="preserve"> </w:t>
      </w:r>
      <w:r w:rsidR="002B70B0" w:rsidRPr="002B70B0">
        <w:rPr>
          <w:noProof/>
        </w:rPr>
        <w:drawing>
          <wp:anchor distT="0" distB="0" distL="114300" distR="114300" simplePos="0" relativeHeight="251727872" behindDoc="0" locked="0" layoutInCell="1" allowOverlap="1" wp14:anchorId="40D4F44C" wp14:editId="4EDAD4D8">
            <wp:simplePos x="1078230" y="1103630"/>
            <wp:positionH relativeFrom="page">
              <wp:align>center</wp:align>
            </wp:positionH>
            <wp:positionV relativeFrom="page">
              <wp:posOffset>972185</wp:posOffset>
            </wp:positionV>
            <wp:extent cx="9360000" cy="5068800"/>
            <wp:effectExtent l="0" t="0" r="0" b="0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06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6D8C">
        <w:rPr>
          <w:rFonts w:ascii="Arial" w:hAnsi="Arial" w:cs="Arial"/>
          <w:sz w:val="18"/>
          <w:szCs w:val="18"/>
          <w:lang w:val="en-US"/>
        </w:rPr>
        <w:br w:type="page"/>
      </w:r>
    </w:p>
    <w:p w14:paraId="06B9AC74" w14:textId="4E7F34A4" w:rsidR="00AF1C94" w:rsidRDefault="00570658" w:rsidP="00AF1C94">
      <w:pPr>
        <w:tabs>
          <w:tab w:val="left" w:pos="0"/>
          <w:tab w:val="left" w:pos="1164"/>
        </w:tabs>
        <w:suppressAutoHyphens/>
        <w:ind w:right="-29"/>
        <w:jc w:val="both"/>
        <w:rPr>
          <w:rFonts w:ascii="Arial" w:hAnsi="Arial" w:cs="Arial"/>
          <w:sz w:val="18"/>
          <w:szCs w:val="18"/>
        </w:rPr>
      </w:pPr>
      <w:r w:rsidRPr="00570658">
        <w:rPr>
          <w:noProof/>
        </w:rPr>
        <w:lastRenderedPageBreak/>
        <w:drawing>
          <wp:anchor distT="0" distB="0" distL="114300" distR="114300" simplePos="0" relativeHeight="251728896" behindDoc="0" locked="0" layoutInCell="1" allowOverlap="1" wp14:anchorId="3DBD2E07" wp14:editId="357A4F6E">
            <wp:simplePos x="1078302" y="957532"/>
            <wp:positionH relativeFrom="page">
              <wp:align>center</wp:align>
            </wp:positionH>
            <wp:positionV relativeFrom="page">
              <wp:posOffset>957580</wp:posOffset>
            </wp:positionV>
            <wp:extent cx="9360000" cy="5652000"/>
            <wp:effectExtent l="0" t="0" r="0" b="635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6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2897">
        <w:rPr>
          <w:rFonts w:ascii="Arial" w:hAnsi="Arial" w:cs="Arial"/>
          <w:sz w:val="18"/>
          <w:szCs w:val="18"/>
        </w:rPr>
        <w:tab/>
      </w:r>
    </w:p>
    <w:p w14:paraId="711B7E8F" w14:textId="599ABECB" w:rsidR="00924FEA" w:rsidRDefault="00335DE8" w:rsidP="00BC4D75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</w:pPr>
      <w:r w:rsidRPr="00335DE8">
        <w:rPr>
          <w:noProof/>
        </w:rPr>
        <w:lastRenderedPageBreak/>
        <w:drawing>
          <wp:anchor distT="0" distB="0" distL="114300" distR="114300" simplePos="0" relativeHeight="251729920" behindDoc="0" locked="0" layoutInCell="1" allowOverlap="1" wp14:anchorId="3F0BF931" wp14:editId="011B3E70">
            <wp:simplePos x="1078302" y="957532"/>
            <wp:positionH relativeFrom="page">
              <wp:align>center</wp:align>
            </wp:positionH>
            <wp:positionV relativeFrom="page">
              <wp:posOffset>972185</wp:posOffset>
            </wp:positionV>
            <wp:extent cx="9360000" cy="4953600"/>
            <wp:effectExtent l="0" t="0" r="0" b="0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95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5F5E" w:rsidRPr="00D35F5E">
        <w:t xml:space="preserve"> </w:t>
      </w:r>
      <w:r w:rsidR="00CD6711">
        <w:rPr>
          <w:rFonts w:ascii="Arial" w:hAnsi="Arial" w:cs="Arial"/>
          <w:sz w:val="18"/>
          <w:szCs w:val="18"/>
        </w:rPr>
        <w:br w:type="page"/>
      </w:r>
      <w:r w:rsidR="007729DC" w:rsidRPr="007729DC">
        <w:rPr>
          <w:noProof/>
        </w:rPr>
        <w:lastRenderedPageBreak/>
        <w:drawing>
          <wp:anchor distT="0" distB="0" distL="114300" distR="114300" simplePos="0" relativeHeight="251730944" behindDoc="0" locked="0" layoutInCell="1" allowOverlap="1" wp14:anchorId="0FF56CD2" wp14:editId="0261B104">
            <wp:simplePos x="0" y="0"/>
            <wp:positionH relativeFrom="page">
              <wp:posOffset>666750</wp:posOffset>
            </wp:positionH>
            <wp:positionV relativeFrom="page">
              <wp:posOffset>961126</wp:posOffset>
            </wp:positionV>
            <wp:extent cx="9359900" cy="5644515"/>
            <wp:effectExtent l="0" t="0" r="0" b="0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0" cy="5644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5F5E" w:rsidRPr="00D35F5E">
        <w:t xml:space="preserve"> </w:t>
      </w:r>
      <w:r w:rsidR="00CD6711">
        <w:rPr>
          <w:rFonts w:ascii="Arial" w:hAnsi="Arial" w:cs="Arial"/>
          <w:sz w:val="18"/>
          <w:szCs w:val="18"/>
        </w:rPr>
        <w:br w:type="page"/>
      </w:r>
      <w:r w:rsidR="007729DC" w:rsidRPr="007729DC">
        <w:rPr>
          <w:noProof/>
        </w:rPr>
        <w:lastRenderedPageBreak/>
        <w:drawing>
          <wp:anchor distT="0" distB="0" distL="114300" distR="114300" simplePos="0" relativeHeight="251731968" behindDoc="0" locked="0" layoutInCell="1" allowOverlap="1" wp14:anchorId="49CCB981" wp14:editId="4F5D4448">
            <wp:simplePos x="1078302" y="957532"/>
            <wp:positionH relativeFrom="page">
              <wp:align>center</wp:align>
            </wp:positionH>
            <wp:positionV relativeFrom="page">
              <wp:posOffset>972185</wp:posOffset>
            </wp:positionV>
            <wp:extent cx="9360000" cy="4381200"/>
            <wp:effectExtent l="0" t="0" r="0" b="635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3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5F5E" w:rsidRPr="00D35F5E">
        <w:t xml:space="preserve">  </w:t>
      </w:r>
      <w:r w:rsidR="00924FEA">
        <w:br w:type="page"/>
      </w:r>
    </w:p>
    <w:p w14:paraId="46D332BA" w14:textId="4CA63062" w:rsidR="006750F8" w:rsidRPr="006750F8" w:rsidRDefault="007729DC" w:rsidP="00BC4D75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sz w:val="18"/>
          <w:szCs w:val="18"/>
        </w:rPr>
      </w:pPr>
      <w:r w:rsidRPr="007729DC">
        <w:rPr>
          <w:noProof/>
        </w:rPr>
        <w:lastRenderedPageBreak/>
        <w:drawing>
          <wp:anchor distT="0" distB="0" distL="114300" distR="114300" simplePos="0" relativeHeight="251732992" behindDoc="0" locked="0" layoutInCell="1" allowOverlap="1" wp14:anchorId="1A9E5A08" wp14:editId="4C1490D0">
            <wp:simplePos x="0" y="0"/>
            <wp:positionH relativeFrom="page">
              <wp:posOffset>666750</wp:posOffset>
            </wp:positionH>
            <wp:positionV relativeFrom="page">
              <wp:posOffset>966206</wp:posOffset>
            </wp:positionV>
            <wp:extent cx="9360000" cy="5630400"/>
            <wp:effectExtent l="0" t="0" r="0" b="8890"/>
            <wp:wrapSquare wrapText="bothSides"/>
            <wp:docPr id="37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6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6711">
        <w:rPr>
          <w:rFonts w:ascii="Arial" w:hAnsi="Arial" w:cs="Arial"/>
          <w:sz w:val="18"/>
          <w:szCs w:val="18"/>
        </w:rPr>
        <w:br w:type="page"/>
      </w:r>
    </w:p>
    <w:p w14:paraId="2F4DF04C" w14:textId="4B78C316" w:rsidR="00D74D89" w:rsidRDefault="00C37000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C37000">
        <w:rPr>
          <w:noProof/>
        </w:rPr>
        <w:lastRenderedPageBreak/>
        <w:drawing>
          <wp:anchor distT="0" distB="0" distL="114300" distR="114300" simplePos="0" relativeHeight="251734016" behindDoc="0" locked="0" layoutInCell="1" allowOverlap="1" wp14:anchorId="28CEDA61" wp14:editId="329EF909">
            <wp:simplePos x="1078302" y="957532"/>
            <wp:positionH relativeFrom="page">
              <wp:align>center</wp:align>
            </wp:positionH>
            <wp:positionV relativeFrom="page">
              <wp:posOffset>972185</wp:posOffset>
            </wp:positionV>
            <wp:extent cx="9360000" cy="5418000"/>
            <wp:effectExtent l="0" t="0" r="0" b="0"/>
            <wp:wrapSquare wrapText="bothSides"/>
            <wp:docPr id="39" name="Bildobjekt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1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086E92" w14:textId="207C75F2" w:rsidR="00D74D89" w:rsidRDefault="004E307E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4E307E">
        <w:rPr>
          <w:noProof/>
        </w:rPr>
        <w:lastRenderedPageBreak/>
        <w:drawing>
          <wp:anchor distT="0" distB="0" distL="114300" distR="114300" simplePos="0" relativeHeight="251735040" behindDoc="0" locked="0" layoutInCell="1" allowOverlap="1" wp14:anchorId="5E748988" wp14:editId="7881C0BB">
            <wp:simplePos x="0" y="0"/>
            <wp:positionH relativeFrom="page">
              <wp:posOffset>666750</wp:posOffset>
            </wp:positionH>
            <wp:positionV relativeFrom="page">
              <wp:posOffset>980811</wp:posOffset>
            </wp:positionV>
            <wp:extent cx="9360000" cy="5425200"/>
            <wp:effectExtent l="0" t="0" r="0" b="4445"/>
            <wp:wrapSquare wrapText="bothSides"/>
            <wp:docPr id="43" name="Bildobjekt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2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86C482" w14:textId="5789CFDC" w:rsidR="00D74D89" w:rsidRDefault="00722BB2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722BB2">
        <w:rPr>
          <w:noProof/>
        </w:rPr>
        <w:lastRenderedPageBreak/>
        <w:drawing>
          <wp:anchor distT="0" distB="0" distL="114300" distR="114300" simplePos="0" relativeHeight="251736064" behindDoc="0" locked="0" layoutInCell="1" allowOverlap="1" wp14:anchorId="7F1CFAF9" wp14:editId="47E0FC8C">
            <wp:simplePos x="1078302" y="957532"/>
            <wp:positionH relativeFrom="page">
              <wp:align>center</wp:align>
            </wp:positionH>
            <wp:positionV relativeFrom="page">
              <wp:posOffset>972185</wp:posOffset>
            </wp:positionV>
            <wp:extent cx="9360000" cy="4842000"/>
            <wp:effectExtent l="0" t="0" r="0" b="0"/>
            <wp:wrapSquare wrapText="bothSides"/>
            <wp:docPr id="53" name="Bildobjekt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84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2D9787" w14:textId="557B4376" w:rsidR="00D74D89" w:rsidRDefault="00D74D89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031AE9E4" w14:textId="2D3D5C91" w:rsidR="00D74D89" w:rsidRDefault="00D74D89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3A8B8D1F" w14:textId="1A55469D" w:rsidR="00BC4D75" w:rsidRDefault="00BC4D75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16B1A812" w14:textId="3BF2254D" w:rsidR="00BC4D75" w:rsidRDefault="00BC4D75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388981CC" w14:textId="2614EA7D" w:rsidR="00706D54" w:rsidRDefault="00706D54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>
        <w:rPr>
          <w:rFonts w:ascii="Arial" w:hAnsi="Arial" w:cs="Arial"/>
          <w:b/>
          <w:sz w:val="18"/>
          <w:szCs w:val="18"/>
          <w:vertAlign w:val="superscript"/>
          <w:lang w:val="en-US"/>
        </w:rPr>
        <w:br w:type="page"/>
      </w:r>
    </w:p>
    <w:p w14:paraId="0E453EFC" w14:textId="0B747FA6" w:rsidR="004F4718" w:rsidRDefault="004F4718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18E1527" w14:textId="3D840E83" w:rsidR="004F4718" w:rsidRDefault="008D66F5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8D66F5">
        <w:rPr>
          <w:noProof/>
        </w:rPr>
        <w:drawing>
          <wp:anchor distT="0" distB="0" distL="114300" distR="114300" simplePos="0" relativeHeight="251737088" behindDoc="0" locked="0" layoutInCell="1" allowOverlap="1" wp14:anchorId="48C1DE79" wp14:editId="44C8D4A4">
            <wp:simplePos x="1078302" y="1086928"/>
            <wp:positionH relativeFrom="page">
              <wp:align>center</wp:align>
            </wp:positionH>
            <wp:positionV relativeFrom="page">
              <wp:posOffset>1008380</wp:posOffset>
            </wp:positionV>
            <wp:extent cx="9360000" cy="4726800"/>
            <wp:effectExtent l="0" t="0" r="0" b="0"/>
            <wp:wrapSquare wrapText="bothSides"/>
            <wp:docPr id="54" name="Bildobjekt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72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CE3736" w14:textId="4823E529" w:rsidR="004F4718" w:rsidRDefault="004F4718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58EBE03" w14:textId="241B2DF0" w:rsidR="00DF1684" w:rsidRDefault="00DF1684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201C2F6A" w14:textId="5C25160F" w:rsidR="00DF1684" w:rsidRDefault="00DF1684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7453C36E" w14:textId="50254290" w:rsidR="00DF1684" w:rsidRDefault="00DF1684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4C7D4F91" w14:textId="563328AB" w:rsidR="00DF1684" w:rsidRDefault="009772CC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9772CC">
        <w:rPr>
          <w:noProof/>
        </w:rPr>
        <w:lastRenderedPageBreak/>
        <w:drawing>
          <wp:anchor distT="0" distB="0" distL="114300" distR="114300" simplePos="0" relativeHeight="251738112" behindDoc="0" locked="0" layoutInCell="1" allowOverlap="1" wp14:anchorId="300F9F0E" wp14:editId="3971369E">
            <wp:simplePos x="1078302" y="957532"/>
            <wp:positionH relativeFrom="page">
              <wp:align>center</wp:align>
            </wp:positionH>
            <wp:positionV relativeFrom="page">
              <wp:posOffset>972185</wp:posOffset>
            </wp:positionV>
            <wp:extent cx="9360000" cy="4143600"/>
            <wp:effectExtent l="0" t="0" r="0" b="9525"/>
            <wp:wrapSquare wrapText="bothSides"/>
            <wp:docPr id="55" name="Bildobjekt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1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624A35" w14:textId="77777777" w:rsidR="00DF1684" w:rsidRDefault="00DF1684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1BC5DFF9" w14:textId="0F0AA7BB" w:rsidR="00DF1684" w:rsidRDefault="00DF1684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noProof/>
        </w:rPr>
      </w:pPr>
    </w:p>
    <w:p w14:paraId="26D15CD8" w14:textId="1025952D" w:rsidR="00536937" w:rsidRDefault="00536937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noProof/>
        </w:rPr>
      </w:pPr>
    </w:p>
    <w:p w14:paraId="0CD88F28" w14:textId="6AF8A0A9" w:rsidR="00536937" w:rsidRDefault="00536937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noProof/>
        </w:rPr>
      </w:pPr>
    </w:p>
    <w:p w14:paraId="5F3856E6" w14:textId="0F6A97CA" w:rsidR="00536937" w:rsidRDefault="00536937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noProof/>
        </w:rPr>
      </w:pPr>
    </w:p>
    <w:p w14:paraId="074DD8E2" w14:textId="508607EE" w:rsidR="00536937" w:rsidRDefault="00536937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noProof/>
        </w:rPr>
      </w:pPr>
    </w:p>
    <w:p w14:paraId="40EB0748" w14:textId="13833C7C" w:rsidR="00536937" w:rsidRDefault="00536937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noProof/>
        </w:rPr>
      </w:pPr>
    </w:p>
    <w:p w14:paraId="2CB42708" w14:textId="164A2A69" w:rsidR="00536937" w:rsidRDefault="00536937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noProof/>
        </w:rPr>
      </w:pPr>
    </w:p>
    <w:p w14:paraId="3649C314" w14:textId="46CDB44D" w:rsidR="00536937" w:rsidRDefault="00536937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noProof/>
        </w:rPr>
      </w:pPr>
    </w:p>
    <w:p w14:paraId="5C8AC63D" w14:textId="3B253570" w:rsidR="00536937" w:rsidRDefault="0014672B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noProof/>
        </w:rPr>
      </w:pPr>
      <w:r w:rsidRPr="0014672B">
        <w:rPr>
          <w:noProof/>
        </w:rPr>
        <w:lastRenderedPageBreak/>
        <w:drawing>
          <wp:anchor distT="0" distB="0" distL="114300" distR="114300" simplePos="0" relativeHeight="251739136" behindDoc="0" locked="0" layoutInCell="1" allowOverlap="1" wp14:anchorId="3E46FA9E" wp14:editId="196B6B9C">
            <wp:simplePos x="1078302" y="957532"/>
            <wp:positionH relativeFrom="page">
              <wp:align>center</wp:align>
            </wp:positionH>
            <wp:positionV relativeFrom="page">
              <wp:posOffset>972185</wp:posOffset>
            </wp:positionV>
            <wp:extent cx="9360000" cy="5410800"/>
            <wp:effectExtent l="0" t="0" r="0" b="0"/>
            <wp:wrapSquare wrapText="bothSides"/>
            <wp:docPr id="56" name="Bildobjekt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1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B94F7C" w14:textId="56D9CA8F" w:rsidR="00536937" w:rsidRDefault="0014672B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noProof/>
        </w:rPr>
      </w:pPr>
      <w:r w:rsidRPr="0014672B">
        <w:rPr>
          <w:noProof/>
        </w:rPr>
        <w:lastRenderedPageBreak/>
        <w:drawing>
          <wp:anchor distT="0" distB="0" distL="114300" distR="114300" simplePos="0" relativeHeight="251740160" behindDoc="0" locked="0" layoutInCell="1" allowOverlap="1" wp14:anchorId="23D05E7B" wp14:editId="3EBA82F1">
            <wp:simplePos x="1078302" y="957532"/>
            <wp:positionH relativeFrom="page">
              <wp:align>center</wp:align>
            </wp:positionH>
            <wp:positionV relativeFrom="page">
              <wp:posOffset>957580</wp:posOffset>
            </wp:positionV>
            <wp:extent cx="9360000" cy="5637600"/>
            <wp:effectExtent l="0" t="0" r="0" b="1270"/>
            <wp:wrapSquare wrapText="bothSides"/>
            <wp:docPr id="57" name="Bildobjekt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63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D474C3" w14:textId="757A332A" w:rsidR="00536937" w:rsidRDefault="006F17AB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noProof/>
        </w:rPr>
      </w:pPr>
      <w:r w:rsidRPr="006F17AB">
        <w:rPr>
          <w:noProof/>
        </w:rPr>
        <w:lastRenderedPageBreak/>
        <w:drawing>
          <wp:anchor distT="0" distB="0" distL="114300" distR="114300" simplePos="0" relativeHeight="251741184" behindDoc="0" locked="0" layoutInCell="1" allowOverlap="1" wp14:anchorId="07F1CE94" wp14:editId="2B7CB0DE">
            <wp:simplePos x="1078302" y="957532"/>
            <wp:positionH relativeFrom="page">
              <wp:align>center</wp:align>
            </wp:positionH>
            <wp:positionV relativeFrom="page">
              <wp:posOffset>972185</wp:posOffset>
            </wp:positionV>
            <wp:extent cx="9360000" cy="5184000"/>
            <wp:effectExtent l="0" t="0" r="0" b="0"/>
            <wp:wrapSquare wrapText="bothSides"/>
            <wp:docPr id="58" name="Bildobjekt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1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15C850" w14:textId="54B29215" w:rsidR="00536937" w:rsidRDefault="00536937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noProof/>
        </w:rPr>
      </w:pPr>
    </w:p>
    <w:p w14:paraId="619B148E" w14:textId="15707F21" w:rsidR="00536937" w:rsidRDefault="00536937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noProof/>
        </w:rPr>
      </w:pPr>
    </w:p>
    <w:p w14:paraId="17C9CBEA" w14:textId="3160C197" w:rsidR="00536937" w:rsidRDefault="003417B0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noProof/>
        </w:rPr>
      </w:pPr>
      <w:r w:rsidRPr="003417B0">
        <w:rPr>
          <w:noProof/>
        </w:rPr>
        <w:lastRenderedPageBreak/>
        <w:drawing>
          <wp:anchor distT="0" distB="0" distL="114300" distR="114300" simplePos="0" relativeHeight="251742208" behindDoc="0" locked="0" layoutInCell="1" allowOverlap="1" wp14:anchorId="4F8EC096" wp14:editId="63F6F800">
            <wp:simplePos x="1078302" y="957532"/>
            <wp:positionH relativeFrom="page">
              <wp:align>center</wp:align>
            </wp:positionH>
            <wp:positionV relativeFrom="page">
              <wp:posOffset>957580</wp:posOffset>
            </wp:positionV>
            <wp:extent cx="9360000" cy="5637600"/>
            <wp:effectExtent l="0" t="0" r="0" b="1270"/>
            <wp:wrapSquare wrapText="bothSides"/>
            <wp:docPr id="60" name="Bildobjekt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63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FF8BD3" w14:textId="0B837205" w:rsidR="00536937" w:rsidRDefault="00F03877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noProof/>
        </w:rPr>
      </w:pPr>
      <w:r w:rsidRPr="00F03877">
        <w:rPr>
          <w:noProof/>
        </w:rPr>
        <w:lastRenderedPageBreak/>
        <w:drawing>
          <wp:anchor distT="0" distB="0" distL="114300" distR="114300" simplePos="0" relativeHeight="251743232" behindDoc="0" locked="0" layoutInCell="1" allowOverlap="1" wp14:anchorId="3AAE4FED" wp14:editId="0B807BBB">
            <wp:simplePos x="1078302" y="1104181"/>
            <wp:positionH relativeFrom="page">
              <wp:align>center</wp:align>
            </wp:positionH>
            <wp:positionV relativeFrom="page">
              <wp:posOffset>972185</wp:posOffset>
            </wp:positionV>
            <wp:extent cx="9360000" cy="5425200"/>
            <wp:effectExtent l="0" t="0" r="0" b="4445"/>
            <wp:wrapSquare wrapText="bothSides"/>
            <wp:docPr id="61" name="Bildobjekt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2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F5D2FA" w14:textId="0033E9C7" w:rsidR="00536937" w:rsidRDefault="00F03877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noProof/>
        </w:rPr>
      </w:pPr>
      <w:r w:rsidRPr="00F03877">
        <w:rPr>
          <w:noProof/>
        </w:rPr>
        <w:lastRenderedPageBreak/>
        <w:drawing>
          <wp:anchor distT="0" distB="0" distL="114300" distR="114300" simplePos="0" relativeHeight="251744256" behindDoc="0" locked="0" layoutInCell="1" allowOverlap="1" wp14:anchorId="78F901FA" wp14:editId="42990E78">
            <wp:simplePos x="1078302" y="957532"/>
            <wp:positionH relativeFrom="page">
              <wp:align>center</wp:align>
            </wp:positionH>
            <wp:positionV relativeFrom="page">
              <wp:posOffset>972185</wp:posOffset>
            </wp:positionV>
            <wp:extent cx="9360000" cy="5295600"/>
            <wp:effectExtent l="0" t="0" r="0" b="635"/>
            <wp:wrapSquare wrapText="bothSides"/>
            <wp:docPr id="62" name="Bildobjekt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2689F7" w14:textId="01879CA7" w:rsidR="00536937" w:rsidRDefault="00536937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noProof/>
        </w:rPr>
      </w:pPr>
    </w:p>
    <w:p w14:paraId="072D981C" w14:textId="762C0A76" w:rsidR="00081733" w:rsidRPr="00B01DE8" w:rsidRDefault="00F03877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noProof/>
        </w:rPr>
      </w:pPr>
      <w:r w:rsidRPr="00F03877">
        <w:rPr>
          <w:noProof/>
        </w:rPr>
        <w:lastRenderedPageBreak/>
        <w:drawing>
          <wp:anchor distT="0" distB="0" distL="114300" distR="114300" simplePos="0" relativeHeight="251745280" behindDoc="0" locked="0" layoutInCell="1" allowOverlap="1" wp14:anchorId="2C3CBF79" wp14:editId="23605BB8">
            <wp:simplePos x="1078302" y="1250830"/>
            <wp:positionH relativeFrom="page">
              <wp:align>center</wp:align>
            </wp:positionH>
            <wp:positionV relativeFrom="page">
              <wp:posOffset>972185</wp:posOffset>
            </wp:positionV>
            <wp:extent cx="9360000" cy="2804400"/>
            <wp:effectExtent l="0" t="0" r="0" b="0"/>
            <wp:wrapSquare wrapText="bothSides"/>
            <wp:docPr id="63" name="Bildobjekt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280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2E0BBB" w14:textId="2E081580" w:rsidR="00A72C4A" w:rsidRPr="004F4718" w:rsidRDefault="006750F8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A72C4A">
        <w:rPr>
          <w:rFonts w:ascii="Arial" w:hAnsi="Arial" w:cs="Arial"/>
          <w:b/>
          <w:sz w:val="18"/>
          <w:szCs w:val="18"/>
          <w:vertAlign w:val="superscript"/>
          <w:lang w:val="en-US"/>
        </w:rPr>
        <w:t>1</w:t>
      </w:r>
      <w:r w:rsidRPr="00A72C4A">
        <w:rPr>
          <w:rFonts w:ascii="Arial" w:hAnsi="Arial" w:cs="Arial"/>
          <w:sz w:val="18"/>
          <w:szCs w:val="18"/>
        </w:rPr>
        <w:t xml:space="preserve">HLA-B*07 alleles in bold lettering are listed as confirmed alleles on the </w:t>
      </w:r>
      <w:r w:rsidRPr="00A72C4A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43" w:history="1">
        <w:r w:rsidRPr="00A72C4A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4A5CDA">
        <w:rPr>
          <w:rFonts w:ascii="Arial" w:hAnsi="Arial" w:cs="Arial"/>
          <w:sz w:val="18"/>
          <w:szCs w:val="18"/>
        </w:rPr>
        <w:t>, release 3.27</w:t>
      </w:r>
      <w:r w:rsidR="00241C13">
        <w:rPr>
          <w:rFonts w:ascii="Arial" w:hAnsi="Arial" w:cs="Arial"/>
          <w:sz w:val="18"/>
          <w:szCs w:val="18"/>
        </w:rPr>
        <w:t xml:space="preserve">.0, </w:t>
      </w:r>
      <w:r w:rsidR="004A5CDA">
        <w:rPr>
          <w:rFonts w:ascii="Arial" w:hAnsi="Arial" w:cs="Arial"/>
          <w:sz w:val="18"/>
          <w:szCs w:val="18"/>
        </w:rPr>
        <w:t>January 2017</w:t>
      </w:r>
      <w:r w:rsidRPr="00A72C4A">
        <w:rPr>
          <w:rFonts w:ascii="Arial" w:hAnsi="Arial" w:cs="Arial"/>
          <w:sz w:val="18"/>
          <w:szCs w:val="18"/>
        </w:rPr>
        <w:t>.</w:t>
      </w:r>
    </w:p>
    <w:p w14:paraId="2E84C838" w14:textId="3450B62F" w:rsidR="006750F8" w:rsidRDefault="00A72C4A" w:rsidP="00A72C4A">
      <w:pPr>
        <w:pStyle w:val="Sidfot"/>
        <w:tabs>
          <w:tab w:val="clear" w:pos="4153"/>
          <w:tab w:val="clear" w:pos="8306"/>
          <w:tab w:val="left" w:pos="0"/>
        </w:tabs>
        <w:ind w:right="-29"/>
        <w:jc w:val="both"/>
        <w:rPr>
          <w:rFonts w:ascii="Arial" w:hAnsi="Arial" w:cs="Arial"/>
          <w:spacing w:val="-3"/>
          <w:sz w:val="18"/>
          <w:szCs w:val="18"/>
        </w:rPr>
      </w:pPr>
      <w:r w:rsidRPr="00A72C4A">
        <w:rPr>
          <w:rFonts w:ascii="Arial" w:hAnsi="Arial" w:cs="Arial"/>
          <w:b/>
          <w:spacing w:val="-3"/>
          <w:sz w:val="18"/>
          <w:szCs w:val="18"/>
          <w:vertAlign w:val="superscript"/>
        </w:rPr>
        <w:t>2</w:t>
      </w:r>
      <w:r w:rsidRPr="00A72C4A">
        <w:rPr>
          <w:rFonts w:ascii="Arial" w:hAnsi="Arial" w:cs="Arial"/>
          <w:spacing w:val="-3"/>
          <w:sz w:val="18"/>
          <w:szCs w:val="18"/>
        </w:rPr>
        <w:t xml:space="preserve">Alleles that have been deleted from or renamed </w:t>
      </w:r>
      <w:r w:rsidRPr="00A72C4A">
        <w:rPr>
          <w:rFonts w:ascii="Arial" w:hAnsi="Arial"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44" w:history="1">
        <w:r w:rsidRPr="00A72C4A">
          <w:rPr>
            <w:rStyle w:val="Hyperlnk"/>
            <w:rFonts w:ascii="Arial" w:hAnsi="Arial" w:cs="Arial"/>
            <w:sz w:val="18"/>
            <w:szCs w:val="18"/>
          </w:rPr>
          <w:t>http://hla.alleles.org/alleles/deleted.html</w:t>
        </w:r>
      </w:hyperlink>
      <w:r w:rsidRPr="00A72C4A">
        <w:rPr>
          <w:rFonts w:ascii="Arial" w:hAnsi="Arial" w:cs="Arial"/>
          <w:spacing w:val="-3"/>
          <w:sz w:val="18"/>
          <w:szCs w:val="18"/>
        </w:rPr>
        <w:t>.</w:t>
      </w:r>
    </w:p>
    <w:p w14:paraId="5EFCA3D2" w14:textId="73F830E2" w:rsidR="00EA2358" w:rsidRDefault="006750F8" w:rsidP="00081733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A72C4A">
        <w:rPr>
          <w:rFonts w:ascii="Arial" w:hAnsi="Arial" w:cs="Arial"/>
          <w:b/>
          <w:spacing w:val="-2"/>
          <w:sz w:val="18"/>
          <w:szCs w:val="18"/>
          <w:vertAlign w:val="superscript"/>
        </w:rPr>
        <w:t>3</w:t>
      </w:r>
      <w:r w:rsidR="004A5CDA">
        <w:rPr>
          <w:rFonts w:ascii="Arial" w:hAnsi="Arial"/>
          <w:sz w:val="18"/>
          <w:szCs w:val="18"/>
        </w:rPr>
        <w:t>The following HLA-B*07</w:t>
      </w:r>
      <w:r w:rsidR="004A5CDA" w:rsidRPr="00BB1B3D">
        <w:rPr>
          <w:rFonts w:ascii="Arial" w:hAnsi="Arial"/>
          <w:sz w:val="18"/>
          <w:szCs w:val="18"/>
        </w:rPr>
        <w:t xml:space="preserve"> primer mixes have two </w:t>
      </w:r>
      <w:r w:rsidR="004A5CDA" w:rsidRPr="00BB1B3D">
        <w:rPr>
          <w:rFonts w:ascii="Arial" w:hAnsi="Arial" w:cs="Arial"/>
          <w:sz w:val="18"/>
          <w:szCs w:val="18"/>
        </w:rPr>
        <w:t>or more product sizes:</w:t>
      </w:r>
    </w:p>
    <w:p w14:paraId="13785307" w14:textId="77777777" w:rsidR="00DB5271" w:rsidRDefault="00DB5271" w:rsidP="00081733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5057B6F1" w14:textId="77777777" w:rsidR="00EA2358" w:rsidRDefault="00EA2358" w:rsidP="00081733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13892" w:type="dxa"/>
        <w:tblLayout w:type="fixed"/>
        <w:tblLook w:val="0020" w:firstRow="1" w:lastRow="0" w:firstColumn="0" w:lastColumn="0" w:noHBand="0" w:noVBand="0"/>
      </w:tblPr>
      <w:tblGrid>
        <w:gridCol w:w="843"/>
        <w:gridCol w:w="1417"/>
        <w:gridCol w:w="3261"/>
        <w:gridCol w:w="8371"/>
      </w:tblGrid>
      <w:tr w:rsidR="00EA2358" w:rsidRPr="00EA2358" w14:paraId="7932572D" w14:textId="77777777" w:rsidTr="008F1E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594D7652" w14:textId="77777777" w:rsidR="00EA2358" w:rsidRPr="00EA2358" w:rsidRDefault="00EA2358" w:rsidP="00C75498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bookmarkStart w:id="0" w:name="_Hlk495577099"/>
            <w:r w:rsidRPr="00EA2358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0BC11BA2" w14:textId="1F746149" w:rsidR="00EA2358" w:rsidRPr="00EA2358" w:rsidRDefault="00EA2358" w:rsidP="00C75498">
            <w:pPr>
              <w:pStyle w:val="Slutkommentar1"/>
              <w:widowControl/>
              <w:tabs>
                <w:tab w:val="clear" w:pos="-720"/>
              </w:tabs>
              <w:spacing w:before="20"/>
              <w:rPr>
                <w:rFonts w:ascii="Arial" w:hAnsi="Arial" w:cs="Arial"/>
                <w:bCs w:val="0"/>
                <w:iCs w:val="0"/>
                <w:color w:val="auto"/>
                <w:spacing w:val="-3"/>
                <w:sz w:val="18"/>
                <w:szCs w:val="18"/>
                <w:lang w:val="en-US"/>
              </w:rPr>
            </w:pPr>
            <w:r w:rsidRPr="00EA2358">
              <w:rPr>
                <w:rFonts w:ascii="Arial" w:hAnsi="Arial" w:cs="Arial"/>
                <w:bCs w:val="0"/>
                <w:iCs w:val="0"/>
                <w:color w:val="auto"/>
                <w:spacing w:val="-3"/>
                <w:sz w:val="18"/>
                <w:szCs w:val="18"/>
                <w:lang w:val="en-US"/>
              </w:rPr>
              <w:t>Size of spec. PCR product</w:t>
            </w:r>
          </w:p>
        </w:tc>
        <w:tc>
          <w:tcPr>
            <w:tcW w:w="3261" w:type="dxa"/>
          </w:tcPr>
          <w:p w14:paraId="64233958" w14:textId="646A5BE3" w:rsidR="00EA2358" w:rsidRPr="00EA2358" w:rsidRDefault="00EA2358" w:rsidP="00C75498">
            <w:pPr>
              <w:pStyle w:val="Oformateradtext"/>
              <w:spacing w:before="20"/>
              <w:rPr>
                <w:rFonts w:ascii="Arial" w:hAnsi="Arial" w:cs="Arial"/>
                <w:bCs w:val="0"/>
                <w:iCs w:val="0"/>
                <w:color w:val="auto"/>
                <w:sz w:val="18"/>
                <w:szCs w:val="18"/>
                <w:lang w:eastAsia="sv-SE"/>
              </w:rPr>
            </w:pPr>
            <w:r w:rsidRPr="00EA2358">
              <w:rPr>
                <w:rFonts w:ascii="Arial" w:hAnsi="Arial" w:cs="Arial"/>
                <w:bCs w:val="0"/>
                <w:iCs w:val="0"/>
                <w:color w:val="auto"/>
                <w:spacing w:val="-3"/>
                <w:sz w:val="18"/>
                <w:szCs w:val="18"/>
                <w:lang w:val="en-US" w:eastAsia="sv-SE"/>
              </w:rPr>
              <w:t>Amplified HLA-B*07 alleles</w:t>
            </w:r>
          </w:p>
        </w:tc>
        <w:tc>
          <w:tcPr>
            <w:tcW w:w="8371" w:type="dxa"/>
          </w:tcPr>
          <w:p w14:paraId="365BC21B" w14:textId="77777777" w:rsidR="00EA2358" w:rsidRPr="00EA2358" w:rsidRDefault="00EA2358" w:rsidP="00C75498">
            <w:pPr>
              <w:pStyle w:val="Oformateradtext"/>
              <w:spacing w:before="20"/>
              <w:rPr>
                <w:rFonts w:ascii="Arial" w:hAnsi="Arial" w:cs="Arial"/>
                <w:bCs w:val="0"/>
                <w:iCs w:val="0"/>
                <w:color w:val="auto"/>
                <w:spacing w:val="-3"/>
                <w:sz w:val="18"/>
                <w:szCs w:val="18"/>
                <w:lang w:val="en-US" w:eastAsia="sv-SE"/>
              </w:rPr>
            </w:pPr>
            <w:r w:rsidRPr="00EA2358">
              <w:rPr>
                <w:rFonts w:ascii="Arial" w:hAnsi="Arial" w:cs="Arial"/>
                <w:bCs w:val="0"/>
                <w:iCs w:val="0"/>
                <w:color w:val="auto"/>
                <w:spacing w:val="-3"/>
                <w:sz w:val="18"/>
                <w:szCs w:val="18"/>
                <w:lang w:val="en-US" w:eastAsia="sv-SE"/>
              </w:rPr>
              <w:t>Other amplified HLA Class I alleles</w:t>
            </w:r>
          </w:p>
        </w:tc>
      </w:tr>
      <w:tr w:rsidR="008F1EC1" w:rsidRPr="00EA2358" w14:paraId="09C7D1AF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71D52379" w14:textId="44CE12DD" w:rsidR="00EA2358" w:rsidRPr="00EA2358" w:rsidRDefault="00EA2358" w:rsidP="00C75498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417" w:type="dxa"/>
          </w:tcPr>
          <w:p w14:paraId="68C0F821" w14:textId="562E30D1" w:rsid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100 bp </w:t>
            </w:r>
          </w:p>
          <w:p w14:paraId="45139F10" w14:textId="77777777" w:rsidR="00CD7BF2" w:rsidRPr="00EA2358" w:rsidRDefault="00CD7BF2" w:rsidP="00C75498">
            <w:pPr>
              <w:rPr>
                <w:rFonts w:cs="Arial"/>
                <w:sz w:val="18"/>
                <w:szCs w:val="18"/>
              </w:rPr>
            </w:pPr>
          </w:p>
          <w:p w14:paraId="4DFBE88C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3261" w:type="dxa"/>
          </w:tcPr>
          <w:p w14:paraId="4A4E0170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04:01-07:04:02, 07:25, 07:52, 07:146, 07:349</w:t>
            </w:r>
          </w:p>
          <w:p w14:paraId="2D9A0B8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29, 07:186, 07:383</w:t>
            </w:r>
          </w:p>
        </w:tc>
        <w:tc>
          <w:tcPr>
            <w:tcW w:w="8371" w:type="dxa"/>
          </w:tcPr>
          <w:p w14:paraId="09B89B07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8:187, 40:136, 40:231, 40:279, 41:08, 42:05:01-42:05:02</w:t>
            </w:r>
          </w:p>
          <w:p w14:paraId="62C90E15" w14:textId="77777777" w:rsidR="00CD7BF2" w:rsidRDefault="00CD7BF2" w:rsidP="00C75498">
            <w:pPr>
              <w:rPr>
                <w:rFonts w:cs="Arial"/>
                <w:sz w:val="18"/>
                <w:szCs w:val="18"/>
              </w:rPr>
            </w:pPr>
          </w:p>
          <w:p w14:paraId="0A200761" w14:textId="405D9FD2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8:123, 08:132, </w:t>
            </w:r>
            <w:r w:rsidRPr="00EA2358">
              <w:rPr>
                <w:rFonts w:cs="Arial"/>
                <w:b/>
                <w:bCs/>
                <w:sz w:val="18"/>
                <w:szCs w:val="18"/>
              </w:rPr>
              <w:t>C*07:335, C*07:1059</w:t>
            </w:r>
          </w:p>
        </w:tc>
      </w:tr>
      <w:tr w:rsidR="008F1EC1" w:rsidRPr="00C11437" w14:paraId="3872F51F" w14:textId="77777777" w:rsidTr="008F1E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51C3D7F4" w14:textId="77777777" w:rsidR="00EA2358" w:rsidRPr="00EA2358" w:rsidRDefault="00EA2358" w:rsidP="00C75498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417" w:type="dxa"/>
          </w:tcPr>
          <w:p w14:paraId="61407A0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160 bp </w:t>
            </w:r>
          </w:p>
          <w:p w14:paraId="0195C52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3261" w:type="dxa"/>
          </w:tcPr>
          <w:p w14:paraId="747CFFFA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59</w:t>
            </w:r>
          </w:p>
          <w:p w14:paraId="7A75191F" w14:textId="77777777" w:rsidR="00EA2358" w:rsidRPr="00EA2358" w:rsidRDefault="00EA2358" w:rsidP="00C75498">
            <w:pPr>
              <w:rPr>
                <w:rFonts w:cs="Arial"/>
                <w:sz w:val="18"/>
                <w:szCs w:val="18"/>
                <w:lang w:val="sv-SE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7:05:01:01-07:06:05, 07:32, 07:34, 07:69, 07:78, 07:80, 07:90, 07:97, 07:105, 07:112, 07:123, 07:137-07:138, 07:140, 07:176, 07:182N, 07:201N, 07:206-07:207, 07:209-07:210, 07:213-07:214, 07:222, 07:249, 07:258, 07:262:01-07:262:02, 07:264, 07:269-07:270, 07:278, </w:t>
            </w:r>
            <w:r w:rsidRPr="00EA2358">
              <w:rPr>
                <w:rFonts w:cs="Arial"/>
                <w:sz w:val="18"/>
                <w:szCs w:val="18"/>
              </w:rPr>
              <w:lastRenderedPageBreak/>
              <w:t>07:283, 07:287, 07:293, 07:304, 07:317, 07:324, 07:327, 07:332-07:333, 07:340, 07:349, 07:352-07:353, 07:356-07:358, 07:368, 07:378, 07:387, 07:389, 07:395, 07:399, 07:407-07:408, 07:426Q, 07:434, 07:443, 07:474, 07:480</w:t>
            </w:r>
          </w:p>
        </w:tc>
        <w:tc>
          <w:tcPr>
            <w:tcW w:w="8371" w:type="dxa"/>
          </w:tcPr>
          <w:p w14:paraId="7951AB7A" w14:textId="77777777" w:rsidR="00EA2358" w:rsidRPr="00C11437" w:rsidRDefault="00EA2358" w:rsidP="00C75498">
            <w:pPr>
              <w:rPr>
                <w:rFonts w:cs="Arial"/>
                <w:sz w:val="18"/>
                <w:szCs w:val="18"/>
                <w:lang w:val="sv-SE"/>
              </w:rPr>
            </w:pPr>
          </w:p>
          <w:p w14:paraId="4D2C52D8" w14:textId="77777777" w:rsidR="00EA2358" w:rsidRPr="00C11437" w:rsidRDefault="00EA2358" w:rsidP="00C75498">
            <w:pPr>
              <w:rPr>
                <w:rFonts w:cs="Arial"/>
                <w:sz w:val="18"/>
                <w:szCs w:val="18"/>
                <w:lang w:val="sv-SE"/>
              </w:rPr>
            </w:pPr>
            <w:r w:rsidRPr="00C11437">
              <w:rPr>
                <w:rFonts w:cs="Arial"/>
                <w:sz w:val="18"/>
                <w:szCs w:val="18"/>
                <w:lang w:val="sv-SE"/>
              </w:rPr>
              <w:t xml:space="preserve">*08:79:01-08:79:02, 08:187, 27:125, 27:164, 38:63, 40:01:01-40:01:20, 40:01:22-40:01:25, 40:01:27, 40:01:29-40:01:31, 40:01:33-40:01:84, 40:07, 40:10:01:01-40:10:02, 40:12:01-40:12:02, 40:14:01-40:16:01:02, 40:21-40:23, 40:25, 40:30, 40:34, 40:36, 40:38, 40:43, 40:45-40:49, 40:54-40:55, 40:61-40:63, 40:65-40:67, 40:69, 40:72:01-40:74, 40:76-40:77, 40:79-40:81, 40:84, 40:87:01-40:88, 40:100-40:102, 40:106, 40:108, 40:112-40:114:02, 40:116-40:118N, 40:121, 40:123, 40:125:01-40:126, 40:128, 40:132, 40:134-40:141, 40:146-40:147, 40:149-40:156, 40:158, 40:160:01-40:160:02, 40:166, 40:168, 40:170-40:171, 40:175, 40:179, 40:182-40:183, 40:185-40:186:02, 40:188, 40:191-40:199, 40:204, 40:207-40:208, 40:210, 40:212-40:213, 40:215-40:218, 40:221-40:223, 40:227-40:228, </w:t>
            </w:r>
            <w:r w:rsidRPr="00C11437">
              <w:rPr>
                <w:rFonts w:cs="Arial"/>
                <w:sz w:val="18"/>
                <w:szCs w:val="18"/>
                <w:lang w:val="sv-SE"/>
              </w:rPr>
              <w:lastRenderedPageBreak/>
              <w:t>40:231, 40:233-40:242, 40:245:01-40:245:02, 40:247, 40:249-40:253, 40:257-40:265N, 40:272-40:273, 40:277-40:279, 40:281-40:282, 40:285-40:286N, 40:288, 40:298:01-40:301, 40:308, 40:310, 40:312, 40:315-40:316, 40:319, 40:321, 40:323:01-40:329, 40:332-40:333, 40:338N-40:339, 40:344, 40:346, 40:353:01:01-40:353:02, 40:355, 40:357-40:358, 40:360, 40:365, 40:367-40:368, 40:370, 40:372N, 40:377, 40:379:01:01-40:380, 40:381:02-40:383, 40:385-40:386, 40:391-40:397, 40:400-40:404, 40:406-40:407, 40:416-40:419, 40:421Q, 40:424, 40:426N, 40:428N, 40:430-40:431, 40:433, 40:436, 40:439, 40:443, 40:446-40:448, 40:450, 40:452, 40:456, 40:461-40:463, 40:466, 40:469, 40:474-40:475:02, 40:477, 40:479-40:480, 40:483N, 40:485-40:486, 40:490-40:491, 40:495, 40:497, 40:499, 40:501-40:503, 40:506N-40:510N, 40:512-40:513, 40:516-40:517, 40:524-40:525, 40:528, 40:530, 40:538-40:539, 40:542, 41:08, 42:05:01-42:05:02, 44:31, 48:01:01:01-48:01:14, 48:03:01:01-48:03:02, 48:05-48:07, 48:09-48:12, 48:14-48:16, 48:18-48:22, 48:28-48:45, 48:47-48:50, 48:52, 48:54-48:58, 81:01:01:01-81:10</w:t>
            </w:r>
          </w:p>
        </w:tc>
      </w:tr>
      <w:tr w:rsidR="00575A4E" w:rsidRPr="00EA2358" w14:paraId="053F16AD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652CE974" w14:textId="77777777" w:rsidR="00EA2358" w:rsidRPr="00EA2358" w:rsidRDefault="00EA2358" w:rsidP="00C75498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10</w:t>
            </w:r>
          </w:p>
        </w:tc>
        <w:tc>
          <w:tcPr>
            <w:tcW w:w="1417" w:type="dxa"/>
          </w:tcPr>
          <w:p w14:paraId="0704F032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285 bp  </w:t>
            </w:r>
          </w:p>
          <w:p w14:paraId="637F549A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26DD78C1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196E51AB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383FC086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00C99F63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51F4501C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24B2366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63DD4EB3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3C2127F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5F06B04D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1EA6730F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7298CE4D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6B2F6797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14A6035E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3FDBFC33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3E88E96B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62DC2466" w14:textId="6BEAEC1C" w:rsid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2E70DF04" w14:textId="77777777" w:rsidR="008F1EC1" w:rsidRPr="00EA2358" w:rsidRDefault="008F1EC1" w:rsidP="00C75498">
            <w:pPr>
              <w:rPr>
                <w:rFonts w:cs="Arial"/>
                <w:sz w:val="18"/>
                <w:szCs w:val="18"/>
              </w:rPr>
            </w:pPr>
          </w:p>
          <w:p w14:paraId="27E786ED" w14:textId="710BFDC9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420 bp</w:t>
            </w:r>
          </w:p>
        </w:tc>
        <w:tc>
          <w:tcPr>
            <w:tcW w:w="3261" w:type="dxa"/>
          </w:tcPr>
          <w:p w14:paraId="657D90E9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07:01:01-07:07:03, 07:12, 07:14:01-07:14:02, 07:18:01-07:18:02</w:t>
            </w:r>
            <w:r w:rsidRPr="00EA2358">
              <w:rPr>
                <w:rFonts w:cs="Arial"/>
                <w:sz w:val="18"/>
                <w:szCs w:val="18"/>
                <w:lang w:val="sv-SE"/>
              </w:rPr>
              <w:t xml:space="preserve">, </w:t>
            </w:r>
            <w:r w:rsidRPr="00EA2358">
              <w:rPr>
                <w:rFonts w:cs="Arial"/>
                <w:sz w:val="18"/>
                <w:szCs w:val="18"/>
              </w:rPr>
              <w:t>07:77, 07:137, 07:162-07:163, 07:193, 07:214, 07:248, 07:255</w:t>
            </w:r>
          </w:p>
          <w:p w14:paraId="1D2D27F8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68630918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3A60B9CE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2BC4F6BE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3E3AA7DF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6B46EF79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1B5DF08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7DE0BFA8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322589B7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65210AB8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3FA51B7F" w14:textId="55B195DF" w:rsid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18CF6807" w14:textId="641F9EBC" w:rsidR="008F1EC1" w:rsidRDefault="008F1EC1" w:rsidP="00C75498">
            <w:pPr>
              <w:rPr>
                <w:rFonts w:cs="Arial"/>
                <w:sz w:val="18"/>
                <w:szCs w:val="18"/>
              </w:rPr>
            </w:pPr>
          </w:p>
          <w:p w14:paraId="2C199160" w14:textId="77777777" w:rsidR="008F1EC1" w:rsidRPr="00EA2358" w:rsidRDefault="008F1EC1" w:rsidP="00C75498">
            <w:pPr>
              <w:rPr>
                <w:rFonts w:cs="Arial"/>
                <w:sz w:val="18"/>
                <w:szCs w:val="18"/>
              </w:rPr>
            </w:pPr>
          </w:p>
          <w:p w14:paraId="1DB1852F" w14:textId="77777777" w:rsidR="00CD7BF2" w:rsidRPr="00EA2358" w:rsidRDefault="00CD7BF2" w:rsidP="00C75498">
            <w:pPr>
              <w:rPr>
                <w:rFonts w:cs="Arial"/>
                <w:sz w:val="18"/>
                <w:szCs w:val="18"/>
                <w:lang w:val="sv-SE"/>
              </w:rPr>
            </w:pPr>
          </w:p>
          <w:p w14:paraId="16CBEAE0" w14:textId="7ABAF312" w:rsidR="00EA2358" w:rsidRPr="00EA2358" w:rsidRDefault="00EA2358" w:rsidP="00C75498">
            <w:pPr>
              <w:rPr>
                <w:rFonts w:cs="Arial"/>
                <w:sz w:val="18"/>
                <w:szCs w:val="18"/>
                <w:lang w:val="sv-SE"/>
              </w:rPr>
            </w:pPr>
            <w:r w:rsidRPr="00EA2358">
              <w:rPr>
                <w:rFonts w:cs="Arial"/>
                <w:sz w:val="18"/>
                <w:szCs w:val="18"/>
                <w:lang w:val="sv-SE"/>
              </w:rPr>
              <w:t xml:space="preserve">*07:47, 07:81 </w:t>
            </w:r>
          </w:p>
        </w:tc>
        <w:tc>
          <w:tcPr>
            <w:tcW w:w="8371" w:type="dxa"/>
          </w:tcPr>
          <w:p w14:paraId="27FE583C" w14:textId="77777777" w:rsidR="00EA2358" w:rsidRPr="00C11437" w:rsidRDefault="00EA2358" w:rsidP="00C75498">
            <w:pPr>
              <w:rPr>
                <w:rFonts w:cs="Arial"/>
                <w:sz w:val="18"/>
                <w:szCs w:val="18"/>
                <w:lang w:val="sv-SE"/>
              </w:rPr>
            </w:pPr>
            <w:r w:rsidRPr="00EA2358">
              <w:rPr>
                <w:rFonts w:cs="Arial"/>
                <w:sz w:val="18"/>
                <w:szCs w:val="18"/>
                <w:lang w:val="sv-SE"/>
              </w:rPr>
              <w:t>*</w:t>
            </w:r>
            <w:r w:rsidRPr="00C11437">
              <w:rPr>
                <w:rFonts w:cs="Arial"/>
                <w:sz w:val="18"/>
                <w:szCs w:val="18"/>
                <w:lang w:val="sv-SE"/>
              </w:rPr>
              <w:t>15:138, 15:230, 15:241, 15:297, 18:35, 18:110, 27:125, 38:63, 40:01:01-40:01:17, 40:01:19-40:01:73, 40:01:75-40:01:76, 40:01:78-40:01:84, 40:07, 40:10:01:01-40:10:02, 40:12:01-40:12:02, 40:14:01-40:14:03, 40:21-40:23, 40:25, 40:33, 40:36, 40:38, 40:42-40:43, 40:46-40:49, 40:52, 40:54-40:55, 40:</w:t>
            </w:r>
            <w:r w:rsidRPr="00EA2358">
              <w:rPr>
                <w:rFonts w:cs="Arial"/>
                <w:sz w:val="18"/>
                <w:szCs w:val="18"/>
                <w:lang w:val="sv-SE"/>
              </w:rPr>
              <w:t>59</w:t>
            </w:r>
            <w:r w:rsidRPr="00C11437">
              <w:rPr>
                <w:rFonts w:cs="Arial"/>
                <w:sz w:val="18"/>
                <w:szCs w:val="18"/>
                <w:lang w:val="sv-SE"/>
              </w:rPr>
              <w:t xml:space="preserve">-40:63, 40:65-40:67, 40:69, 40:72:01-40:74, 40:76-40:77, 40:79, 40:81, 40:84, 40:87:01-40:88, 40:100-40:102, 40:106, 40:108, 40:112-40:114:02, 40:116-40:118N, 40:121, 40:123-40:126, 40:128, 40:132, 40:134-40:141, 40:146-40:147, 40:149-40:156, 40:158, 40:160:01-40:160:02, 40:166, 40:168, 40:170-40:172, 40:175, 40:179, 40:182-40:183, 40:185-40:188, 40:191-40:199, 40:204, 40:207-40:208, 40:210, 40:212-40:213, 40:215-40:218, 40:221-40:223, 40:227-40:228, 40:231, 40:234-40:242, 40:245:01-40:245:02, 40:247, 40:249-40:253, 40:257-40:265N, 40:272-40:273, 40:277-40:282, 40:285-40:286N, 40:288, 40:299-40:301, 40:308, 40:310, 40:312, 40:315, 40:319, 40:321, 40:323:01-40:329, 40:332-40:333, 40:338N-40:339, 40:344, 40:346, 40:352-40:353:02, 40:355, 40:357-40:358, 40:360, 40:365, 40:367-40:368, 40:370, 40:372N, 40:377, 40:379:01:01-40:379:01:02, 40:380-40:383, 40:385-40:386, 40:391-40:397, 40:400-40:402, 40:404, 40:406-40:407, 40:416-40:419, 40:421Q-40:422, 40:424, 40:426N, 40:428N, 40:430-40:431, 40:433, 40:436, 40:439, 40:443, 40:446-40:448, 40:450, 40:452, 40:456, 40:461-40:463, 40:466, 40:474-40:475:02, 40:477, 40:479-40:480, 40:483N, 40:485-40:486, 40:490-40:491, 40:495, 40:497-40:499, 40:501, 40:503, 40:506N-40:510N, 40:512-40:513, 40:516-40:517, 40:524-40:525, 40:528, 40:530, 40:538-40:539, 40:542, 41:08, 44:31, 44:150, 46:06, 46:87, 48:03:01:01-48:03:02, 48:17, 48:23, 48:40, 48:57, </w:t>
            </w:r>
            <w:r w:rsidRPr="00C11437">
              <w:rPr>
                <w:rFonts w:cs="Arial"/>
                <w:b/>
                <w:bCs/>
                <w:sz w:val="18"/>
                <w:szCs w:val="18"/>
                <w:lang w:val="sv-SE"/>
              </w:rPr>
              <w:t>C*02:23, C*03:260</w:t>
            </w:r>
            <w:r w:rsidRPr="00EA2358">
              <w:rPr>
                <w:rFonts w:cs="Arial"/>
                <w:b/>
                <w:bCs/>
                <w:sz w:val="18"/>
                <w:szCs w:val="18"/>
                <w:lang w:val="sv-SE"/>
              </w:rPr>
              <w:t xml:space="preserve">, </w:t>
            </w:r>
            <w:r w:rsidRPr="00C11437">
              <w:rPr>
                <w:rFonts w:cs="Arial"/>
                <w:b/>
                <w:bCs/>
                <w:sz w:val="18"/>
                <w:szCs w:val="18"/>
                <w:lang w:val="sv-SE"/>
              </w:rPr>
              <w:t>C*04:77, C*07:38:01-07:38:02</w:t>
            </w:r>
          </w:p>
          <w:p w14:paraId="638BCCDD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  <w:lang w:val="sv-SE"/>
              </w:rPr>
              <w:t>*</w:t>
            </w:r>
            <w:r w:rsidRPr="00EA2358">
              <w:rPr>
                <w:rFonts w:cs="Arial"/>
                <w:sz w:val="18"/>
                <w:szCs w:val="18"/>
              </w:rPr>
              <w:t xml:space="preserve">08:52, 38:41, 38:67, </w:t>
            </w:r>
            <w:proofErr w:type="gramStart"/>
            <w:r w:rsidRPr="00EA2358">
              <w:rPr>
                <w:rFonts w:cs="Arial"/>
                <w:sz w:val="18"/>
                <w:szCs w:val="18"/>
              </w:rPr>
              <w:t>40:109</w:t>
            </w:r>
            <w:r w:rsidRPr="00EA2358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EA2358">
              <w:rPr>
                <w:rFonts w:cs="Arial"/>
                <w:sz w:val="18"/>
                <w:szCs w:val="18"/>
              </w:rPr>
              <w:t>,</w:t>
            </w:r>
            <w:proofErr w:type="gramEnd"/>
            <w:r w:rsidRPr="00EA2358">
              <w:rPr>
                <w:rFonts w:cs="Arial"/>
                <w:sz w:val="18"/>
                <w:szCs w:val="18"/>
              </w:rPr>
              <w:t xml:space="preserve"> 40:292</w:t>
            </w:r>
            <w:r w:rsidRPr="00EA2358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EA2358">
              <w:rPr>
                <w:rFonts w:cs="Arial"/>
                <w:sz w:val="18"/>
                <w:szCs w:val="18"/>
              </w:rPr>
              <w:t>, 40:394, 44:355, 48:18, 49:67, 49:75</w:t>
            </w:r>
          </w:p>
        </w:tc>
      </w:tr>
      <w:tr w:rsidR="00575A4E" w:rsidRPr="00EA2358" w14:paraId="78B5BA5A" w14:textId="77777777" w:rsidTr="008F1E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60559CE6" w14:textId="1171C7D8" w:rsidR="00EA2358" w:rsidRPr="00EA2358" w:rsidRDefault="00EA2358" w:rsidP="00C75498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4F710A48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130 bp </w:t>
            </w:r>
          </w:p>
          <w:p w14:paraId="3EA4471F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3261" w:type="dxa"/>
          </w:tcPr>
          <w:p w14:paraId="76DDF972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39</w:t>
            </w:r>
          </w:p>
          <w:p w14:paraId="3CB7849F" w14:textId="77777777" w:rsidR="00EA2358" w:rsidRPr="00EA2358" w:rsidRDefault="00EA2358" w:rsidP="00C75498">
            <w:pPr>
              <w:rPr>
                <w:rFonts w:cs="Arial"/>
                <w:sz w:val="18"/>
                <w:szCs w:val="18"/>
                <w:lang w:val="sv-SE"/>
              </w:rPr>
            </w:pPr>
            <w:r w:rsidRPr="00EA2358">
              <w:rPr>
                <w:rFonts w:cs="Arial"/>
                <w:sz w:val="18"/>
                <w:szCs w:val="18"/>
              </w:rPr>
              <w:t>*07:08:01-07:08:02, 07:10, 07:32, 07:38, 07:132, 07:207, 07:228:01-07:228:02, 07:368, 07:428</w:t>
            </w:r>
          </w:p>
        </w:tc>
        <w:tc>
          <w:tcPr>
            <w:tcW w:w="8371" w:type="dxa"/>
          </w:tcPr>
          <w:p w14:paraId="6767AB7D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38:169</w:t>
            </w:r>
          </w:p>
          <w:p w14:paraId="0F2AD18D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8:94, 08:190</w:t>
            </w:r>
            <w:r w:rsidRPr="00EA2358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A2358">
              <w:rPr>
                <w:rFonts w:cs="Arial"/>
                <w:sz w:val="18"/>
                <w:szCs w:val="18"/>
              </w:rPr>
              <w:t>, 18:07:01-18:07:03:02, 18:29, 18:79, 18:136, 27:01-27:05:08, 27:05:10-27:05:50, 27:05:52-27:11, 27:13:01-27:15, 27:17, 27:19:01:01-27:21:02, 27:23-27:28, 27:30-27:76, 27:78-27:84, 27:86-27:91, 27:93-27:100, 27:102-27:105, 27:107-27:118, 27:120-27:128, 27:130-27:145, 27:147-27:152, 27:154-27:156, 27:158-27:203, 27:205-27:214, 27:216-27:223N, 27:225N, 27:227-27:241, 27:243N-27:267, 35:50, 35:84, 35:162, 35:197, 35:231, 35:267, 35:269, 35:411, 35:423, 35:494, 35:576, 37:21, 37:60, 37:67, 38:06-38:07, 38:74, 38:166, 39:58, 39:83:01-39:83:03, 39:170, 39:186, 40:08:01:01-40:08:01:02, 40:13, 40:68, 40:162, 40:220, 40:232, 42:26, 48:06, 48:31, 51:57, 51:103, 51:116, 51:218, 51:354, 53:21, 73:01:01:01-73:03</w:t>
            </w:r>
          </w:p>
        </w:tc>
      </w:tr>
      <w:tr w:rsidR="00CD7BF2" w:rsidRPr="00EA2358" w14:paraId="06027053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4"/>
        </w:trPr>
        <w:tc>
          <w:tcPr>
            <w:tcW w:w="843" w:type="dxa"/>
          </w:tcPr>
          <w:p w14:paraId="034CC6C8" w14:textId="3E244B83" w:rsidR="00EA2358" w:rsidRPr="00EA2358" w:rsidRDefault="00EA2358" w:rsidP="00C75498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13</w:t>
            </w:r>
          </w:p>
        </w:tc>
        <w:tc>
          <w:tcPr>
            <w:tcW w:w="1417" w:type="dxa"/>
          </w:tcPr>
          <w:p w14:paraId="17BF8A68" w14:textId="4F96F5C5" w:rsidR="008F1EC1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85 bp </w:t>
            </w:r>
          </w:p>
          <w:p w14:paraId="18A22889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90 bp</w:t>
            </w:r>
          </w:p>
        </w:tc>
        <w:tc>
          <w:tcPr>
            <w:tcW w:w="3261" w:type="dxa"/>
          </w:tcPr>
          <w:p w14:paraId="4A6598C9" w14:textId="3E4F291A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31:01-07:31:02, 07:34, 07:43</w:t>
            </w:r>
          </w:p>
          <w:p w14:paraId="36A336EE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2, 07:14:01-07:14:02, 07:18:01-07:18:02, 07:137, 07:162-07:163, 07:199, 07:225, 07:227, 07:248, 07:350</w:t>
            </w:r>
          </w:p>
        </w:tc>
        <w:tc>
          <w:tcPr>
            <w:tcW w:w="8371" w:type="dxa"/>
          </w:tcPr>
          <w:p w14:paraId="2E3BB4D6" w14:textId="43953ECC" w:rsidR="008F1EC1" w:rsidRPr="00EA2358" w:rsidRDefault="00EA2358" w:rsidP="00C7549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8:187, 18:110, 40:199, 40:424, 41:08, 42:05:01-42:05:02, 48:37, </w:t>
            </w:r>
            <w:r w:rsidRPr="00EA2358">
              <w:rPr>
                <w:rFonts w:cs="Arial"/>
                <w:b/>
                <w:bCs/>
                <w:sz w:val="18"/>
                <w:szCs w:val="18"/>
              </w:rPr>
              <w:t>C*07:38:01-07:38:02</w:t>
            </w:r>
          </w:p>
          <w:p w14:paraId="5B73D6C0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15:297, 40:30, 40:34, 40:59, 40:137, 40:160:01-40:160:02, 44:150, 48:17, </w:t>
            </w:r>
            <w:r w:rsidRPr="00EA2358">
              <w:rPr>
                <w:rFonts w:cs="Arial"/>
                <w:b/>
                <w:bCs/>
                <w:sz w:val="18"/>
                <w:szCs w:val="18"/>
              </w:rPr>
              <w:t>C*03:260</w:t>
            </w:r>
          </w:p>
        </w:tc>
      </w:tr>
      <w:tr w:rsidR="00EA2358" w:rsidRPr="00EA2358" w14:paraId="16FF2D48" w14:textId="77777777" w:rsidTr="008F1E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3"/>
        </w:trPr>
        <w:tc>
          <w:tcPr>
            <w:tcW w:w="843" w:type="dxa"/>
          </w:tcPr>
          <w:p w14:paraId="51B671D8" w14:textId="77777777" w:rsidR="00EA2358" w:rsidRPr="00EA2358" w:rsidRDefault="00EA2358" w:rsidP="00C75498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417" w:type="dxa"/>
          </w:tcPr>
          <w:p w14:paraId="5F3A5E42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385 bp </w:t>
            </w:r>
          </w:p>
          <w:p w14:paraId="5D3EEE4E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420 bp</w:t>
            </w:r>
          </w:p>
        </w:tc>
        <w:tc>
          <w:tcPr>
            <w:tcW w:w="3261" w:type="dxa"/>
          </w:tcPr>
          <w:p w14:paraId="56D7A1AA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54, 07:123</w:t>
            </w:r>
          </w:p>
          <w:p w14:paraId="2961D312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1, 07:47, 07:57, 07:75:01:01-07:75:01:02, 07:240, 07:253, 07:340, 07:463</w:t>
            </w:r>
          </w:p>
        </w:tc>
        <w:tc>
          <w:tcPr>
            <w:tcW w:w="8371" w:type="dxa"/>
          </w:tcPr>
          <w:p w14:paraId="28EB2AFD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40:513, 45:06</w:t>
            </w:r>
          </w:p>
          <w:p w14:paraId="60DCF06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8:17, 08:47, 08:295, 39:20, 39:124, 39:168, 42:15</w:t>
            </w:r>
          </w:p>
        </w:tc>
      </w:tr>
      <w:tr w:rsidR="00EA2358" w:rsidRPr="00EA2358" w14:paraId="297F80DC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5678EDC9" w14:textId="77777777" w:rsidR="00EA2358" w:rsidRPr="00EA2358" w:rsidRDefault="00EA2358" w:rsidP="00C75498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417" w:type="dxa"/>
          </w:tcPr>
          <w:p w14:paraId="78470E8F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05 bp</w:t>
            </w:r>
          </w:p>
          <w:p w14:paraId="59067C48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3261" w:type="dxa"/>
          </w:tcPr>
          <w:p w14:paraId="31000756" w14:textId="77777777" w:rsidR="0074770B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32</w:t>
            </w:r>
          </w:p>
          <w:p w14:paraId="6CF136DA" w14:textId="00394B07" w:rsidR="00EA2358" w:rsidRPr="0074770B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6, 07:27, 07:37:01-07:38, 07:50, 07:75:01:01-07:75:01:02, 07:91, 07:180, 07:207, 07:219, 07:228:01-07:228:02, 07:306, 07:453</w:t>
            </w:r>
          </w:p>
        </w:tc>
        <w:tc>
          <w:tcPr>
            <w:tcW w:w="8371" w:type="dxa"/>
          </w:tcPr>
          <w:p w14:paraId="7CD22E32" w14:textId="77777777" w:rsidR="00EA2358" w:rsidRPr="00C11437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7A6255B9" w14:textId="7413F8C9" w:rsidR="00EA2358" w:rsidRPr="00C11437" w:rsidRDefault="00EA2358" w:rsidP="00C75498">
            <w:pPr>
              <w:rPr>
                <w:rFonts w:cs="Arial"/>
                <w:sz w:val="18"/>
                <w:szCs w:val="18"/>
              </w:rPr>
            </w:pPr>
            <w:r w:rsidRPr="00C11437">
              <w:rPr>
                <w:rFonts w:cs="Arial"/>
                <w:sz w:val="18"/>
                <w:szCs w:val="18"/>
              </w:rPr>
              <w:t>*13:14, 13:83, 14:14, 15:68, 15:71, 15:175, 15:381, 15:446, 15:556, 15:571, 15:582, 18:01:01:01-18:01:01:78, 18:01:03-18:01:12, 18:01:14-18:01:22, 18:01:24-18:01:50, 18:01:52-18:02:03, 18:05:01:01-18:15, 18:17N-18:24, 18:26-18:67, 18:69, 18:71-18:93, 18:95-18:106Q, 18:108-18:124, 18:126-18:131:01:02, 18:133-18:141, 18:143-18:151, 18:153-18:170, 18:173, 18:175-18:196, 18:199-18:202, 18:204-18:226, 18:228, 18:230-18:232, 27:01, 27:18, 27:23, 27:29, 27:44, 27:92, 27:119, 27:131, 27:257, 35:50, 35:84, 35:162, 35:197, 35:231, 35:267, 35:269, 35:411, 35:423, 35:494, 35:576, 37:01:01:01-37:36, 37:38-37:54, 37:56-37:59, 37:61, 37:62</w:t>
            </w:r>
            <w:r w:rsidRPr="00C11437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C11437">
              <w:rPr>
                <w:rFonts w:cs="Arial"/>
                <w:sz w:val="18"/>
                <w:szCs w:val="18"/>
              </w:rPr>
              <w:t>, 37:63-37:84, 37:86N-37:98, 37:100-37:108, 38:01:01:01-38:02:11, 38:04, 38:06-38:12, 38:15-38:25, 38:27-38:32, 38:34N-38:40, 38:42-38:83N, 38:84</w:t>
            </w:r>
            <w:r w:rsidRPr="00C11437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C11437">
              <w:rPr>
                <w:rFonts w:cs="Arial"/>
                <w:sz w:val="18"/>
                <w:szCs w:val="18"/>
              </w:rPr>
              <w:t>, 38:85-38:88, 38:90-38:111, 38:160-38:173Q, 39:05:01:01-39:05:05, 39:07-39:08, 39:11, 39:13:01-39:13:02, 39:20, 39:37:01:01-39:37:01:02, 39:49, 39:55-39:56, 39:113, 39:118, 39:147N, 39:149, 39:161N, 39:163, 39:165-39:168, 39:170, 39:172, 39:174, 39:186, 39:195, 39:197, 40:02:01:01-40:06:14, 40:06:16-40:06:22, 40:06:24-40:06:31, 40:08:01:01-40:09, 40:11:01:01-40:11:02, 40:13, 40:18-40:20:01:02, 40:24, 40:26-40:29, 40:35:01-40:35:03, 40:37, 40:39-40:40, 40:44, 40:56, 40:64:01:01-40:64:02, 40:68, 40:70:01-40:71, 40:74-40:75, 40:78, 40:82-40:83, 40:85-40:86, 40:89-40:91, 40:93-40:99, 40:103-40:105, 40:107, 40:109, 40:111, 40:115, 40:119-40:120, 40:122, 40:127, 40:131, 40:133Q, 40:142N-40:145, 40:148-40:149, 40:157, 40:159, 40:161-40:162, 40:165, 40:167, 40:169, 40:173-40:174, 40:176-40:177, 40:180-40:181, 40:184, 40:189-40:190, 40:200-40:203, 40:205-40:206, 40:209-40:211, 40:214, 40:220, 40:224-40:226, 40:229, 40:232, 40:243-40:244, 40:246, 40:248, 40:254-40:255, 40:266-40:271, 40:274-40:276, 40:283-40:284, 40:287, 40:289-40:297, 40:302-40:307, 40:309, 40:311, 40:313-40:314, 40:317, 40:320, 40:322, 40:330-40:331, 40:334:01-40:335, 40:337N, 40:340-40:341, 40:343, 40:345N, 40:347-40:351, 40:354, 40:356, 40:359, 40:361N-40:364, 40:366, 40:369, 40:371, 40:373-40:376, 40:378, 40:384, 40:387-40:390, 40:399N, 40:405, 40:408-40:415, 40:423, 40:425, 40:427, 40:429, 40:432, 40:434-40:435, 40:437-40:438N, 40:440-40:442, 40:444-40:445, 40:451, 40:453-40:455, 40:458-40:460, 40:464-40:465, 40:467-40:468, 40:471-40:473, 40:476, 40:478, 40:481N-40:482, 40:484, 40:487N-40:489, 40:492-40:494, 40:500, 40:505, 40:511N, 40:514N-40:515, 40:518-40:522, 40:526-40:527, 40:529, 40:531-40:537, 40:540N-40:541, 40:543-40:546, 42:11, 44:103, 44:130-44:131, 44:212, 44:224, 48:01:01:01-48:21, 48:23-48:47, 48:49-48:56, 48:58, 49:31, 50:43, 51:57, 51:103, 51:116, 51:218, 51:354, 52:105, 53:21, 57:10, 81:08</w:t>
            </w:r>
          </w:p>
        </w:tc>
      </w:tr>
      <w:tr w:rsidR="00EA2358" w:rsidRPr="00EA2358" w14:paraId="1AD68B1E" w14:textId="77777777" w:rsidTr="008F1E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02"/>
        </w:trPr>
        <w:tc>
          <w:tcPr>
            <w:tcW w:w="843" w:type="dxa"/>
          </w:tcPr>
          <w:p w14:paraId="136922A5" w14:textId="77777777" w:rsidR="00EA2358" w:rsidRPr="00EA2358" w:rsidRDefault="00EA2358" w:rsidP="00C75498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17</w:t>
            </w:r>
          </w:p>
        </w:tc>
        <w:tc>
          <w:tcPr>
            <w:tcW w:w="1417" w:type="dxa"/>
          </w:tcPr>
          <w:p w14:paraId="4362E0D1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345 bp </w:t>
            </w:r>
          </w:p>
          <w:p w14:paraId="435799B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425 bp</w:t>
            </w:r>
          </w:p>
        </w:tc>
        <w:tc>
          <w:tcPr>
            <w:tcW w:w="3261" w:type="dxa"/>
          </w:tcPr>
          <w:p w14:paraId="1225ED6E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46</w:t>
            </w:r>
          </w:p>
          <w:p w14:paraId="54125C2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  <w:lang w:val="sv-SE"/>
              </w:rPr>
            </w:pPr>
            <w:r w:rsidRPr="00EA2358">
              <w:rPr>
                <w:rFonts w:cs="Arial"/>
                <w:sz w:val="18"/>
                <w:szCs w:val="18"/>
              </w:rPr>
              <w:t>*07:11, 07:27, 07:57, 07:75:01:01-07:75:01:02, 07:236, 07:240, 07:253, 07:340, 07:463</w:t>
            </w:r>
          </w:p>
        </w:tc>
        <w:tc>
          <w:tcPr>
            <w:tcW w:w="8371" w:type="dxa"/>
          </w:tcPr>
          <w:p w14:paraId="5F65C058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8:292</w:t>
            </w:r>
          </w:p>
          <w:p w14:paraId="5D90E60E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8:17, 08:47, 08:126, 08:131, 08:139, 08:295, 38:17, 39:20, 39:124, 39:168, 42:15</w:t>
            </w:r>
          </w:p>
        </w:tc>
      </w:tr>
      <w:tr w:rsidR="00EA2358" w:rsidRPr="00EA2358" w14:paraId="34FC4E07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1"/>
        </w:trPr>
        <w:tc>
          <w:tcPr>
            <w:tcW w:w="843" w:type="dxa"/>
          </w:tcPr>
          <w:p w14:paraId="0B25C165" w14:textId="77777777" w:rsidR="00EA2358" w:rsidRPr="00EA2358" w:rsidRDefault="00EA2358" w:rsidP="00C75498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17" w:type="dxa"/>
          </w:tcPr>
          <w:p w14:paraId="4278F172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205 bp </w:t>
            </w:r>
          </w:p>
          <w:p w14:paraId="34D36D4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2E13B527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127DD3B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044D9504" w14:textId="6D5F625A" w:rsidR="00575A4E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250 bp </w:t>
            </w:r>
          </w:p>
          <w:p w14:paraId="24B4DEBA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95 bp</w:t>
            </w:r>
          </w:p>
        </w:tc>
        <w:tc>
          <w:tcPr>
            <w:tcW w:w="3261" w:type="dxa"/>
          </w:tcPr>
          <w:p w14:paraId="7ADF6F0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20, 07:140, 07:153</w:t>
            </w:r>
          </w:p>
          <w:p w14:paraId="68B305E7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36F66F1F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5D385157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54955B4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20, 07:35, 07:140, 07:153</w:t>
            </w:r>
          </w:p>
          <w:p w14:paraId="00DB545D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7:35 </w:t>
            </w:r>
          </w:p>
        </w:tc>
        <w:tc>
          <w:tcPr>
            <w:tcW w:w="8371" w:type="dxa"/>
          </w:tcPr>
          <w:p w14:paraId="794035A5" w14:textId="77777777" w:rsidR="00EA2358" w:rsidRPr="00EA2358" w:rsidRDefault="00EA2358" w:rsidP="00C75498">
            <w:pPr>
              <w:ind w:right="-182"/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15:14, 15:91, 15:131, 15:161, 15:518, 15:551, 15:634, 18:56, 18:169, 35:45, 35:71, 35:169, 35:309, 35:452, 39:173, 40:132, 40:178, 40:523, 44:10, 44:14, 44:17, 44:31, 44:43:01-44:43:02, 44:45, 44:51, 44:62, 44:77, 44:82, 44:107, 44:123, 44:135, 44:184, 44:213, 44:230, 44:339, 45:09, 45:14, 46:17, 51:23, 51:108, 52:15, 53:22, 55:122, 56:74, 57:07, 57:93, 57:119, 58:07, 82:01:01:01-82:03</w:t>
            </w:r>
          </w:p>
          <w:p w14:paraId="2F56EE2F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44:54, 44:106, 44:135, 44:158, 44:184, 44:213</w:t>
            </w:r>
          </w:p>
        </w:tc>
      </w:tr>
      <w:tr w:rsidR="00EA2358" w:rsidRPr="00EA2358" w14:paraId="036B5E6F" w14:textId="77777777" w:rsidTr="008F1E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43" w:type="dxa"/>
          </w:tcPr>
          <w:p w14:paraId="4E4A2AEC" w14:textId="77777777" w:rsidR="00EA2358" w:rsidRPr="00EA2358" w:rsidRDefault="00EA2358" w:rsidP="00C75498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417" w:type="dxa"/>
          </w:tcPr>
          <w:p w14:paraId="0E5D8B69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160 bp </w:t>
            </w:r>
          </w:p>
          <w:p w14:paraId="4E1703BB" w14:textId="7AD9ACB4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205 bp </w:t>
            </w:r>
          </w:p>
          <w:p w14:paraId="63F6EE87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75 bp</w:t>
            </w:r>
          </w:p>
        </w:tc>
        <w:tc>
          <w:tcPr>
            <w:tcW w:w="3261" w:type="dxa"/>
          </w:tcPr>
          <w:p w14:paraId="4064FC5D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59</w:t>
            </w:r>
          </w:p>
          <w:p w14:paraId="0CE0E5C3" w14:textId="4681C119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51, 07:220, 07:226, 07:332</w:t>
            </w:r>
          </w:p>
          <w:p w14:paraId="2ADB12AD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7:21 </w:t>
            </w:r>
          </w:p>
        </w:tc>
        <w:tc>
          <w:tcPr>
            <w:tcW w:w="8371" w:type="dxa"/>
          </w:tcPr>
          <w:p w14:paraId="31685077" w14:textId="77777777" w:rsidR="00EA2358" w:rsidRPr="00EA2358" w:rsidRDefault="00EA2358" w:rsidP="00C75498">
            <w:pPr>
              <w:rPr>
                <w:rFonts w:cs="Arial"/>
                <w:b/>
                <w:sz w:val="18"/>
                <w:szCs w:val="18"/>
              </w:rPr>
            </w:pPr>
          </w:p>
          <w:p w14:paraId="09E3A200" w14:textId="0E1974F3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b/>
                <w:sz w:val="18"/>
                <w:szCs w:val="18"/>
              </w:rPr>
              <w:t>*</w:t>
            </w:r>
            <w:r w:rsidRPr="00EA2358">
              <w:rPr>
                <w:rFonts w:cs="Arial"/>
                <w:sz w:val="18"/>
                <w:szCs w:val="18"/>
              </w:rPr>
              <w:t xml:space="preserve">08:143, </w:t>
            </w:r>
            <w:r w:rsidRPr="00EA2358">
              <w:rPr>
                <w:rFonts w:cs="Arial"/>
                <w:b/>
                <w:bCs/>
                <w:sz w:val="18"/>
                <w:szCs w:val="18"/>
              </w:rPr>
              <w:t xml:space="preserve">C*07:294, </w:t>
            </w:r>
            <w:r w:rsidR="00A931FC" w:rsidRPr="00EA2358">
              <w:rPr>
                <w:rFonts w:cs="Arial"/>
                <w:b/>
                <w:bCs/>
                <w:sz w:val="18"/>
                <w:szCs w:val="18"/>
              </w:rPr>
              <w:t>C*</w:t>
            </w:r>
            <w:r w:rsidRPr="00EA2358">
              <w:rPr>
                <w:rFonts w:cs="Arial"/>
                <w:b/>
                <w:bCs/>
                <w:sz w:val="18"/>
                <w:szCs w:val="18"/>
              </w:rPr>
              <w:t>07:526:01, C*07:530:01, C*07:681, C*08:08:01-08:08:02</w:t>
            </w:r>
          </w:p>
          <w:p w14:paraId="7CCA9963" w14:textId="77777777" w:rsidR="00EA2358" w:rsidRPr="00EA2358" w:rsidRDefault="00EA2358" w:rsidP="00C75498">
            <w:pPr>
              <w:rPr>
                <w:rFonts w:cs="Arial"/>
                <w:b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8:278, 53:46</w:t>
            </w:r>
          </w:p>
        </w:tc>
      </w:tr>
      <w:tr w:rsidR="00EA2358" w:rsidRPr="00EA2358" w14:paraId="4B5785C2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843" w:type="dxa"/>
          </w:tcPr>
          <w:p w14:paraId="4912785A" w14:textId="3D82AB0A" w:rsidR="00EA2358" w:rsidRPr="00EA2358" w:rsidRDefault="00EA2358" w:rsidP="00C75498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 xml:space="preserve">21 </w:t>
            </w:r>
          </w:p>
        </w:tc>
        <w:tc>
          <w:tcPr>
            <w:tcW w:w="1417" w:type="dxa"/>
          </w:tcPr>
          <w:p w14:paraId="649FFF17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100 bp  </w:t>
            </w:r>
          </w:p>
          <w:p w14:paraId="690A12DC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165 bp</w:t>
            </w:r>
          </w:p>
        </w:tc>
        <w:tc>
          <w:tcPr>
            <w:tcW w:w="3261" w:type="dxa"/>
          </w:tcPr>
          <w:p w14:paraId="1F742917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52</w:t>
            </w:r>
          </w:p>
          <w:p w14:paraId="46591818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22:01-07:22:02</w:t>
            </w:r>
          </w:p>
        </w:tc>
        <w:tc>
          <w:tcPr>
            <w:tcW w:w="8371" w:type="dxa"/>
          </w:tcPr>
          <w:p w14:paraId="62FE2829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</w:tc>
      </w:tr>
      <w:tr w:rsidR="00EA2358" w:rsidRPr="00EA2358" w14:paraId="7B6FC722" w14:textId="77777777" w:rsidTr="008F1E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31"/>
        </w:trPr>
        <w:tc>
          <w:tcPr>
            <w:tcW w:w="843" w:type="dxa"/>
          </w:tcPr>
          <w:p w14:paraId="34E676D4" w14:textId="160FA641" w:rsidR="00EA2358" w:rsidRPr="00EA2358" w:rsidRDefault="00EA2358" w:rsidP="00C75498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417" w:type="dxa"/>
          </w:tcPr>
          <w:p w14:paraId="0869754A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85 bp</w:t>
            </w:r>
          </w:p>
          <w:p w14:paraId="50C55C4B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3E727CDE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3261" w:type="dxa"/>
          </w:tcPr>
          <w:p w14:paraId="631A6238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20, 07:24, 07:131, 07:220, 07:223, 07:358, 07:464</w:t>
            </w:r>
          </w:p>
          <w:p w14:paraId="0636FA3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272N</w:t>
            </w:r>
          </w:p>
        </w:tc>
        <w:tc>
          <w:tcPr>
            <w:tcW w:w="8371" w:type="dxa"/>
          </w:tcPr>
          <w:p w14:paraId="06295A09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15:230, 15:297, 40:63, 40:324, 46:87, </w:t>
            </w:r>
            <w:r w:rsidRPr="00EA2358">
              <w:rPr>
                <w:rFonts w:cs="Arial"/>
                <w:b/>
                <w:bCs/>
                <w:sz w:val="18"/>
                <w:szCs w:val="18"/>
              </w:rPr>
              <w:t>C*03:260</w:t>
            </w:r>
          </w:p>
        </w:tc>
      </w:tr>
      <w:tr w:rsidR="00EA2358" w:rsidRPr="00EA2358" w14:paraId="2A45800C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0"/>
        </w:trPr>
        <w:tc>
          <w:tcPr>
            <w:tcW w:w="843" w:type="dxa"/>
          </w:tcPr>
          <w:p w14:paraId="5370F35B" w14:textId="3440465D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2F34CBEB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305 bp </w:t>
            </w:r>
          </w:p>
          <w:p w14:paraId="177FB26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425 bp</w:t>
            </w:r>
          </w:p>
        </w:tc>
        <w:tc>
          <w:tcPr>
            <w:tcW w:w="3261" w:type="dxa"/>
          </w:tcPr>
          <w:p w14:paraId="1AB844CA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17</w:t>
            </w:r>
          </w:p>
          <w:p w14:paraId="2A33CBF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27, 07:236, 07:240</w:t>
            </w:r>
          </w:p>
        </w:tc>
        <w:tc>
          <w:tcPr>
            <w:tcW w:w="8371" w:type="dxa"/>
          </w:tcPr>
          <w:p w14:paraId="20242FED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38:100, 40:250</w:t>
            </w:r>
          </w:p>
          <w:p w14:paraId="274F5A3C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8:126, 08:131, 08:139, 38:17, 40:188</w:t>
            </w:r>
            <w:r w:rsidRPr="00EA2358">
              <w:rPr>
                <w:rFonts w:cs="Arial"/>
                <w:sz w:val="18"/>
                <w:szCs w:val="18"/>
                <w:vertAlign w:val="superscript"/>
              </w:rPr>
              <w:t>?</w:t>
            </w:r>
          </w:p>
        </w:tc>
      </w:tr>
      <w:tr w:rsidR="00EA2358" w:rsidRPr="00EA2358" w14:paraId="5A65652C" w14:textId="77777777" w:rsidTr="008F1E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474E1471" w14:textId="20D838D4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417" w:type="dxa"/>
          </w:tcPr>
          <w:p w14:paraId="6C4129D4" w14:textId="6152BEB1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95 bp </w:t>
            </w:r>
          </w:p>
          <w:p w14:paraId="2C9D8928" w14:textId="78549B11" w:rsidR="00575A4E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205 bp </w:t>
            </w:r>
          </w:p>
          <w:p w14:paraId="1A0DB883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235 bp </w:t>
            </w:r>
          </w:p>
          <w:p w14:paraId="1B6C460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23C6EBC9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215039D1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1DC6B87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512D3196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04505EBD" w14:textId="7419FC2C" w:rsid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23EC1C19" w14:textId="77777777" w:rsidR="008F1EC1" w:rsidRPr="00EA2358" w:rsidRDefault="008F1EC1" w:rsidP="00C75498">
            <w:pPr>
              <w:rPr>
                <w:rFonts w:cs="Arial"/>
                <w:sz w:val="18"/>
                <w:szCs w:val="18"/>
              </w:rPr>
            </w:pPr>
          </w:p>
          <w:p w14:paraId="1A4F3D86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90 bp</w:t>
            </w:r>
          </w:p>
        </w:tc>
        <w:tc>
          <w:tcPr>
            <w:tcW w:w="3261" w:type="dxa"/>
          </w:tcPr>
          <w:p w14:paraId="36361F67" w14:textId="0BC36051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28, 07:118</w:t>
            </w:r>
          </w:p>
          <w:p w14:paraId="4AD17176" w14:textId="3E6A8024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51, 07:220, 07:226, 07:332</w:t>
            </w:r>
          </w:p>
          <w:p w14:paraId="5FFAA597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20, 07:24, 07:60, 07:100, 07:131, 07:220, 07:223, 07:358, 07:464</w:t>
            </w:r>
          </w:p>
          <w:p w14:paraId="2DAF7703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3F7569CF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1668FB20" w14:textId="60CDCABE" w:rsid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51E7C6B2" w14:textId="43BE752D" w:rsidR="008F1EC1" w:rsidRDefault="008F1EC1" w:rsidP="00C75498">
            <w:pPr>
              <w:rPr>
                <w:rFonts w:cs="Arial"/>
                <w:sz w:val="18"/>
                <w:szCs w:val="18"/>
              </w:rPr>
            </w:pPr>
          </w:p>
          <w:p w14:paraId="7CA2295E" w14:textId="77777777" w:rsidR="008F1EC1" w:rsidRPr="00EA2358" w:rsidRDefault="008F1EC1" w:rsidP="00C75498">
            <w:pPr>
              <w:rPr>
                <w:rFonts w:cs="Arial"/>
                <w:sz w:val="18"/>
                <w:szCs w:val="18"/>
              </w:rPr>
            </w:pPr>
          </w:p>
          <w:p w14:paraId="24FEAB01" w14:textId="77777777" w:rsidR="00575A4E" w:rsidRPr="00EA2358" w:rsidRDefault="00575A4E" w:rsidP="00C75498">
            <w:pPr>
              <w:rPr>
                <w:rFonts w:cs="Arial"/>
                <w:sz w:val="18"/>
                <w:szCs w:val="18"/>
              </w:rPr>
            </w:pPr>
          </w:p>
          <w:p w14:paraId="0E7AD0B7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42</w:t>
            </w:r>
          </w:p>
        </w:tc>
        <w:tc>
          <w:tcPr>
            <w:tcW w:w="8371" w:type="dxa"/>
          </w:tcPr>
          <w:p w14:paraId="18A5A4CB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b/>
                <w:sz w:val="18"/>
                <w:szCs w:val="18"/>
              </w:rPr>
              <w:t>*</w:t>
            </w:r>
            <w:r w:rsidRPr="00EA2358">
              <w:rPr>
                <w:rFonts w:cs="Arial"/>
                <w:sz w:val="18"/>
                <w:szCs w:val="18"/>
              </w:rPr>
              <w:t>08:14, 08:87, 27:32, 40:180, 40:414, 44:54, 44:106, 44:135</w:t>
            </w:r>
          </w:p>
          <w:p w14:paraId="3BA83017" w14:textId="27D382FB" w:rsidR="00575A4E" w:rsidRPr="008F1EC1" w:rsidRDefault="00EA2358" w:rsidP="00C7549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8:143, </w:t>
            </w:r>
            <w:r w:rsidRPr="00EA2358">
              <w:rPr>
                <w:rFonts w:cs="Arial"/>
                <w:b/>
                <w:bCs/>
                <w:sz w:val="18"/>
                <w:szCs w:val="18"/>
              </w:rPr>
              <w:t>C*07:294, C*07:526:01, C*07:530:01, C*07:681, C*08:08:01-08:08:02</w:t>
            </w:r>
          </w:p>
          <w:p w14:paraId="64A2F387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b/>
                <w:sz w:val="18"/>
                <w:szCs w:val="18"/>
              </w:rPr>
              <w:t>*</w:t>
            </w:r>
            <w:r w:rsidRPr="00EA2358">
              <w:rPr>
                <w:rFonts w:cs="Arial"/>
                <w:sz w:val="18"/>
                <w:szCs w:val="18"/>
              </w:rPr>
              <w:t xml:space="preserve">08:21, 08:25, 08:175, 15:07:01:01-15:07:03, 15:45, 15:55, 15:68, 15:126, 15:197:02, 15:207, 15:324, 15:329, 15:331, 15:360, 15:383, 15:405, 15:431, 15:450, 15:524, 15:661, 15:668, 35:05:01:01-35:05:06, 35:22:01:01-35:22:01:02, 35:51:01-35:51:02, 35:58, 35:72, 35:89, 35:97, 35:114, 35:199, 35:232, 35:368, 35:389, 35:416, 35:427N, 35:440, 35:459N, 35:472, 35:481, 35:498-35:499, 35:509, 35:519, 35:541, 35:572, 40:05:01:01-40:05:02, 40:71, 40:174, 40:496, 41:62, 44:54, 44:106, 44:135, 44:158, 44:184, 44:213, 46:12, 51:64, 51:148, 53:14, 53:67, 55:51, 58:18, </w:t>
            </w:r>
            <w:r w:rsidRPr="00EA2358">
              <w:rPr>
                <w:rFonts w:cs="Arial"/>
                <w:b/>
                <w:bCs/>
                <w:sz w:val="18"/>
                <w:szCs w:val="18"/>
              </w:rPr>
              <w:t>C*03:05:01:01-03:05:01:03, C*03:25, C*03:27, C*03:167, C*03:296:01-03:296:02, C*03:335, C*03:407, C*03:482, C*03:494, C*03:555</w:t>
            </w:r>
          </w:p>
        </w:tc>
      </w:tr>
      <w:tr w:rsidR="00EA2358" w:rsidRPr="00EA2358" w14:paraId="07EC2D23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7EE72EBC" w14:textId="77777777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417" w:type="dxa"/>
          </w:tcPr>
          <w:p w14:paraId="05F8D5C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165 bp </w:t>
            </w:r>
          </w:p>
          <w:p w14:paraId="362D703C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3261" w:type="dxa"/>
          </w:tcPr>
          <w:p w14:paraId="5216CF8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41</w:t>
            </w:r>
          </w:p>
          <w:p w14:paraId="502404AC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29, 07:186, 07:383</w:t>
            </w:r>
          </w:p>
        </w:tc>
        <w:tc>
          <w:tcPr>
            <w:tcW w:w="8371" w:type="dxa"/>
          </w:tcPr>
          <w:p w14:paraId="10D40EC8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3247CF6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8:123, 08:132, </w:t>
            </w:r>
            <w:r w:rsidRPr="00EA2358">
              <w:rPr>
                <w:rFonts w:cs="Arial"/>
                <w:b/>
                <w:bCs/>
                <w:sz w:val="18"/>
                <w:szCs w:val="18"/>
              </w:rPr>
              <w:t>C*07:335, C*07:1059</w:t>
            </w:r>
          </w:p>
        </w:tc>
      </w:tr>
      <w:tr w:rsidR="00575A4E" w:rsidRPr="00EA2358" w14:paraId="111B1C3C" w14:textId="77777777" w:rsidTr="008F1E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43" w:type="dxa"/>
          </w:tcPr>
          <w:p w14:paraId="0D056E1A" w14:textId="7FB45BB7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417" w:type="dxa"/>
          </w:tcPr>
          <w:p w14:paraId="7D2CD72B" w14:textId="33FEA527" w:rsidR="00575A4E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85 bp </w:t>
            </w:r>
          </w:p>
          <w:p w14:paraId="10AAF73A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00 bp</w:t>
            </w:r>
          </w:p>
        </w:tc>
        <w:tc>
          <w:tcPr>
            <w:tcW w:w="3261" w:type="dxa"/>
          </w:tcPr>
          <w:p w14:paraId="75197E10" w14:textId="5F60E84C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31:01-07:31:02, 07:34, 07:43</w:t>
            </w:r>
          </w:p>
          <w:p w14:paraId="6E061B61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44N</w:t>
            </w:r>
          </w:p>
        </w:tc>
        <w:tc>
          <w:tcPr>
            <w:tcW w:w="8371" w:type="dxa"/>
          </w:tcPr>
          <w:p w14:paraId="7B5543E8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8:187, 18:110, 40:199, 40:424, 41:08, 42:05:01-42:05:02, 48:37, </w:t>
            </w:r>
            <w:r w:rsidRPr="00EA2358">
              <w:rPr>
                <w:rFonts w:cs="Arial"/>
                <w:b/>
                <w:bCs/>
                <w:sz w:val="18"/>
                <w:szCs w:val="18"/>
              </w:rPr>
              <w:t>C*07:38:01-07:38:02</w:t>
            </w:r>
          </w:p>
        </w:tc>
      </w:tr>
      <w:tr w:rsidR="00575A4E" w:rsidRPr="00C11437" w14:paraId="32BE533D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25633F7" w14:textId="77777777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7" w:type="dxa"/>
          </w:tcPr>
          <w:p w14:paraId="6014544F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215 bp </w:t>
            </w:r>
          </w:p>
          <w:p w14:paraId="15CB467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325A98D2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80 bp</w:t>
            </w:r>
          </w:p>
        </w:tc>
        <w:tc>
          <w:tcPr>
            <w:tcW w:w="3261" w:type="dxa"/>
          </w:tcPr>
          <w:p w14:paraId="62CA98FC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55, 07:100, 07:464</w:t>
            </w:r>
          </w:p>
          <w:p w14:paraId="103FCCCE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7AA0AE62" w14:textId="77777777" w:rsidR="00EA2358" w:rsidRPr="00EA2358" w:rsidRDefault="00EA2358" w:rsidP="00C75498">
            <w:pPr>
              <w:rPr>
                <w:rFonts w:cs="Arial"/>
                <w:sz w:val="18"/>
                <w:szCs w:val="18"/>
                <w:lang w:val="sv-SE"/>
              </w:rPr>
            </w:pPr>
            <w:r w:rsidRPr="00EA2358">
              <w:rPr>
                <w:rFonts w:cs="Arial"/>
                <w:sz w:val="18"/>
                <w:szCs w:val="18"/>
              </w:rPr>
              <w:t>*07:19, 07:33:01-07:33:03, 07:53, 07:60, 07:100, 07:442</w:t>
            </w:r>
          </w:p>
        </w:tc>
        <w:tc>
          <w:tcPr>
            <w:tcW w:w="8371" w:type="dxa"/>
          </w:tcPr>
          <w:p w14:paraId="014EE49C" w14:textId="77777777" w:rsidR="00EA2358" w:rsidRPr="00EA2358" w:rsidRDefault="00EA2358" w:rsidP="00C75498">
            <w:pPr>
              <w:rPr>
                <w:rFonts w:cs="Arial"/>
                <w:sz w:val="18"/>
                <w:szCs w:val="18"/>
                <w:lang w:val="sv-SE"/>
              </w:rPr>
            </w:pPr>
            <w:r w:rsidRPr="00EA2358">
              <w:rPr>
                <w:rFonts w:cs="Arial"/>
                <w:sz w:val="18"/>
                <w:szCs w:val="18"/>
                <w:lang w:val="sv-SE"/>
              </w:rPr>
              <w:t xml:space="preserve">*08:70, 08:281, 15:07:01:01-15:07:03, 15:45, 15:68, 15:126, 15:207, 15:324, 15:331, 15:405, 15:431, 15:450, 15:524, 15:668, 46:12, 48:19, </w:t>
            </w:r>
            <w:r w:rsidRPr="00EA2358">
              <w:rPr>
                <w:rFonts w:cs="Arial"/>
                <w:b/>
                <w:bCs/>
                <w:sz w:val="18"/>
                <w:szCs w:val="18"/>
                <w:lang w:val="sv-SE"/>
              </w:rPr>
              <w:t>C*02:60, C*06:264</w:t>
            </w:r>
          </w:p>
          <w:p w14:paraId="4AA4E3A7" w14:textId="77777777" w:rsidR="00EA2358" w:rsidRPr="00EA2358" w:rsidRDefault="00EA2358" w:rsidP="00C75498">
            <w:pPr>
              <w:rPr>
                <w:rFonts w:cs="Arial"/>
                <w:sz w:val="18"/>
                <w:szCs w:val="18"/>
                <w:lang w:val="sv-SE"/>
              </w:rPr>
            </w:pPr>
            <w:r w:rsidRPr="00EA2358">
              <w:rPr>
                <w:rFonts w:cs="Arial"/>
                <w:sz w:val="18"/>
                <w:szCs w:val="18"/>
                <w:lang w:val="sv-SE"/>
              </w:rPr>
              <w:t xml:space="preserve">*08:103, 08:134, 08:175, 08:274, 13:71, 13:108, 14:05, 14:13, 14:53, 15:07:01:01-15:07:03, 15:45, 15:55, 15:68, 15:126, 15:197:02, 15:207, 15:324, 15:329, 15:331, 15:360, 15:383, 15:405, 15:421, 15:431, 15:450, 15:524, 15:661, 15:668, 18:14, 27:07:01-27:07:06, 27:11, 27:24, 27:32-27:34, 27:43, 27:138, 27:180, 27:219, 27:233, 27:251, 35:05:01:01-35:05:06, 35:22:01:01-35:22:01:02, 35:31, 35:51:01-35:51:02, 35:58, 35:72, 35:89, 35:97, 35:114, 35:199, 35:232, 35:368, 35:389, 35:416, </w:t>
            </w:r>
            <w:r w:rsidRPr="00EA2358">
              <w:rPr>
                <w:rFonts w:cs="Arial"/>
                <w:sz w:val="18"/>
                <w:szCs w:val="18"/>
                <w:lang w:val="sv-SE"/>
              </w:rPr>
              <w:lastRenderedPageBreak/>
              <w:t xml:space="preserve">35:427N, 35:440, 35:459N, 35:472, 35:481, 35:498-35:499, 35:509, 35:519, 35:541, 35:572, 37:09, 38:19, 39:03:01:01-39:03:02, 39:14:01:01-39:14:01:03, 39:24:01:01-39:24:03, 39:29, 39:37:01:01-39:37:01:02, 39:76, 39:120, 39:144, 39:152, 39:184-39:185, 40:02:01:01-40:03:02, 40:05:01:01-40:05:02, 40:08:01:01-40:09, 40:13, 40:18-40:19, 40:24, 40:27:01-40:27:02, 40:29, 40:35:01-40:35:03, 40:37, 40:39-40:40, 40:50:01:01-40:50:01:02, 40:56-40:58, 40:71, 40:78, 40:82, 40:85, 40:89-40:91, 40:94, 40:97, 40:104-40:105, 40:107, 40:111, 40:115, 40:119, 40:122, 40:133Q, 40:142N-40:145, 40:157, 40:164, 40:169, 40:173-40:174, 40:176, 40:180-40:181, 40:189, 40:200-40:203, 40:205-40:206, 40:209, 40:211, 40:214, 40:219-40:220, 40:224, 40:226, 40:229, 40:232, 40:246, 40:248, 40:254-40:255, 40:266-40:267, 40:271, 40:274, 40:276, 40:283-40:284, 40:287, 40:289-40:293, 40:296-40:297, 40:302-40:305, 40:309, 40:314, 40:320, 40:322, 40:331, 40:334:01-40:335, 40:337N, 40:345N, 40:347, 40:356, 40:359, 40:369, 40:371, 40:375, 40:378, 40:384, 40:390, 40:399N, 40:405, 40:409-40:410, 40:412-40:415, 40:420, 40:432, 40:435, 40:437-40:438N, 40:440-40:442, 40:444, 40:455, 40:457, 40:465, 40:467, 40:470, 40:481N, 40:489, 40:493, 40:496, 40:500, 40:504-40:505, 40:511N, 40:514N-40:515, 40:518, 40:521-40:522, 40:527, 40:529, 40:531, 40:534, 40:536N, 40:540N, 40:544-40:545N, 41:62, 42:08, 44:54, 44:106, 44:135, 44:158, 44:184, 44:213, 46:12, 48:04:01:01-48:04:02, 48:13, 48:24, 48:51, 48:53, 51:64, 51:81, 51:148, 53:14, 53:67, 55:04, 55:49, 55:51, 55:86, 55:110, 58:18, 58:27, </w:t>
            </w:r>
            <w:r w:rsidRPr="00EA2358">
              <w:rPr>
                <w:rFonts w:cs="Arial"/>
                <w:b/>
                <w:bCs/>
                <w:sz w:val="18"/>
                <w:szCs w:val="18"/>
                <w:lang w:val="sv-SE"/>
              </w:rPr>
              <w:t>C*02:60, C*03:05:01:01-03:05:01:03, C*03:25, C*03:27, C*03:167, C*03:296:01-03:296:02, C*03:335, C*03:386, C*03:407, C*03:482, C*03:494, C*03:555, C*04:443, C*06:264, C*07:526:01, C*07:530:01, C*07:681, C*07:850, C*08:08:01-08:08:02</w:t>
            </w:r>
          </w:p>
        </w:tc>
      </w:tr>
      <w:tr w:rsidR="00CD7BF2" w:rsidRPr="00EA2358" w14:paraId="1DCFC554" w14:textId="77777777" w:rsidTr="008F1E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C2A4CEB" w14:textId="35E2B724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 xml:space="preserve">33 </w:t>
            </w:r>
          </w:p>
        </w:tc>
        <w:tc>
          <w:tcPr>
            <w:tcW w:w="1417" w:type="dxa"/>
          </w:tcPr>
          <w:p w14:paraId="6DD59E72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90 bp </w:t>
            </w:r>
          </w:p>
          <w:p w14:paraId="372C7BC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4094EDE3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2C76F59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014B7722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472606D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350 bp</w:t>
            </w:r>
          </w:p>
        </w:tc>
        <w:tc>
          <w:tcPr>
            <w:tcW w:w="3261" w:type="dxa"/>
          </w:tcPr>
          <w:p w14:paraId="01E678CC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49</w:t>
            </w:r>
          </w:p>
          <w:p w14:paraId="01B4C9F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0FB4770E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1947FD4B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4BF02D37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58037AB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7:61 </w:t>
            </w:r>
          </w:p>
        </w:tc>
        <w:tc>
          <w:tcPr>
            <w:tcW w:w="8371" w:type="dxa"/>
          </w:tcPr>
          <w:p w14:paraId="188768E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8:02, 08:117, 08:255, 08:271, 13:36, 14:118, 15:89:01-15:89:02, 15:115, 15:505, 18:09, 38:02:01:01-38:02:06, 38:02:08-38:02:11, 38:08, 38:15, 38:18, 38:23, 38:29, 38:35, 38:43-38:50, 38:62, 38:64, 38:72, 38:74-38:76, 38:79, 38:82, 38:84-38:85, 38:89, 38:92, 38:97-38:98, 38:103N-38:105, 38:160, 38:162-38:165N, 38:167, 38:172-38:173Q, 44:12, 44:232, 44:263, 44:365, 51:54, 51:78:01-51:78:02, 51:341, 51:371, 53:09, 53:11-53:13, 53:31, 53:36, 53:67, 56:07, 59:08</w:t>
            </w:r>
          </w:p>
        </w:tc>
      </w:tr>
      <w:tr w:rsidR="00EA2358" w:rsidRPr="00EA2358" w14:paraId="7014D3BC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6F42EA1D" w14:textId="0C617368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 xml:space="preserve">35 </w:t>
            </w:r>
          </w:p>
        </w:tc>
        <w:tc>
          <w:tcPr>
            <w:tcW w:w="1417" w:type="dxa"/>
          </w:tcPr>
          <w:p w14:paraId="751C4E4C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105 bp </w:t>
            </w:r>
          </w:p>
          <w:p w14:paraId="59F4ABE0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3261" w:type="dxa"/>
          </w:tcPr>
          <w:p w14:paraId="3732F16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63</w:t>
            </w:r>
          </w:p>
          <w:p w14:paraId="386380D7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7:143 </w:t>
            </w:r>
          </w:p>
        </w:tc>
        <w:tc>
          <w:tcPr>
            <w:tcW w:w="8371" w:type="dxa"/>
          </w:tcPr>
          <w:p w14:paraId="5C52871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6514F556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27:157, 40:166, 42:02:01:01-42:02:02, 42:09, 42:17-42:18, 42:27, 45:06, 54:02, 55:16, 56:35</w:t>
            </w:r>
          </w:p>
        </w:tc>
      </w:tr>
      <w:tr w:rsidR="00EA2358" w:rsidRPr="00EA2358" w14:paraId="07B93383" w14:textId="77777777" w:rsidTr="008F1E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6A0BB7EC" w14:textId="77777777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417" w:type="dxa"/>
          </w:tcPr>
          <w:p w14:paraId="5E9BD6D6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175 bp </w:t>
            </w:r>
          </w:p>
          <w:p w14:paraId="1B8DC47C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3261" w:type="dxa"/>
          </w:tcPr>
          <w:p w14:paraId="222B329D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67N, 07:201N, 07:285N</w:t>
            </w:r>
          </w:p>
          <w:p w14:paraId="6E416C4D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64</w:t>
            </w:r>
          </w:p>
        </w:tc>
        <w:tc>
          <w:tcPr>
            <w:tcW w:w="8371" w:type="dxa"/>
          </w:tcPr>
          <w:p w14:paraId="5EE4B9CF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</w:tc>
      </w:tr>
      <w:tr w:rsidR="00EA2358" w:rsidRPr="00EA2358" w14:paraId="4E970427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4C4C05D2" w14:textId="691EC971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417" w:type="dxa"/>
          </w:tcPr>
          <w:p w14:paraId="1B882202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190 bp </w:t>
            </w:r>
          </w:p>
          <w:p w14:paraId="508D5C99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3261" w:type="dxa"/>
          </w:tcPr>
          <w:p w14:paraId="0A02003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03, 07:113</w:t>
            </w:r>
          </w:p>
          <w:p w14:paraId="09CEA51C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7:66 </w:t>
            </w:r>
          </w:p>
        </w:tc>
        <w:tc>
          <w:tcPr>
            <w:tcW w:w="8371" w:type="dxa"/>
          </w:tcPr>
          <w:p w14:paraId="57A0CAF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8:64</w:t>
            </w:r>
          </w:p>
        </w:tc>
      </w:tr>
      <w:tr w:rsidR="00EA2358" w:rsidRPr="00EA2358" w14:paraId="72877145" w14:textId="77777777" w:rsidTr="008F1E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067CA5D" w14:textId="3BD6C4DE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417" w:type="dxa"/>
          </w:tcPr>
          <w:p w14:paraId="48CB1991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265 bp </w:t>
            </w:r>
          </w:p>
          <w:p w14:paraId="32A0A9F7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26B365A6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4B4F5710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395 bp</w:t>
            </w:r>
          </w:p>
        </w:tc>
        <w:tc>
          <w:tcPr>
            <w:tcW w:w="3261" w:type="dxa"/>
          </w:tcPr>
          <w:p w14:paraId="512E233A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56:01-07:56:02, 07:72, 07:206</w:t>
            </w:r>
          </w:p>
          <w:p w14:paraId="62E1C4F0" w14:textId="4B129A3D" w:rsid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23B40488" w14:textId="77777777" w:rsidR="008F1EC1" w:rsidRPr="00EA2358" w:rsidRDefault="008F1EC1" w:rsidP="00C75498">
            <w:pPr>
              <w:rPr>
                <w:rFonts w:cs="Arial"/>
                <w:sz w:val="18"/>
                <w:szCs w:val="18"/>
              </w:rPr>
            </w:pPr>
          </w:p>
          <w:p w14:paraId="0A4D1D1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83</w:t>
            </w:r>
          </w:p>
        </w:tc>
        <w:tc>
          <w:tcPr>
            <w:tcW w:w="8371" w:type="dxa"/>
          </w:tcPr>
          <w:p w14:paraId="4B6165B3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8:26:01-08:26:03, 08:56:01-08:56:03, 08:180, 08:239, 14:54, 15:634, 35:516, 38:28, 39:63, 39:135, 40:58</w:t>
            </w:r>
            <w:r w:rsidRPr="00EA2358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EA2358">
              <w:rPr>
                <w:rFonts w:cs="Arial"/>
                <w:sz w:val="18"/>
                <w:szCs w:val="18"/>
              </w:rPr>
              <w:t>, 40:137</w:t>
            </w:r>
            <w:r w:rsidRPr="00EA2358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EA2358">
              <w:rPr>
                <w:rFonts w:cs="Arial"/>
                <w:sz w:val="18"/>
                <w:szCs w:val="18"/>
              </w:rPr>
              <w:t>, 40:248</w:t>
            </w:r>
            <w:r w:rsidRPr="00EA2358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EA2358">
              <w:rPr>
                <w:rFonts w:cs="Arial"/>
                <w:sz w:val="18"/>
                <w:szCs w:val="18"/>
              </w:rPr>
              <w:t>, 40:282</w:t>
            </w:r>
            <w:r w:rsidRPr="00EA2358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EA2358">
              <w:rPr>
                <w:rFonts w:cs="Arial"/>
                <w:sz w:val="18"/>
                <w:szCs w:val="18"/>
              </w:rPr>
              <w:t>, 40:325</w:t>
            </w:r>
            <w:r w:rsidRPr="00EA2358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EA2358">
              <w:rPr>
                <w:rFonts w:cs="Arial"/>
                <w:sz w:val="18"/>
                <w:szCs w:val="18"/>
              </w:rPr>
              <w:t>, 40:351</w:t>
            </w:r>
            <w:r w:rsidRPr="00EA2358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EA2358">
              <w:rPr>
                <w:rFonts w:cs="Arial"/>
                <w:sz w:val="18"/>
                <w:szCs w:val="18"/>
              </w:rPr>
              <w:t>, 40:364</w:t>
            </w:r>
            <w:r w:rsidRPr="00EA2358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EA2358">
              <w:rPr>
                <w:rFonts w:cs="Arial"/>
                <w:sz w:val="18"/>
                <w:szCs w:val="18"/>
              </w:rPr>
              <w:t>, 40:526</w:t>
            </w:r>
            <w:r w:rsidRPr="00EA2358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EA2358">
              <w:rPr>
                <w:rFonts w:cs="Arial"/>
                <w:sz w:val="18"/>
                <w:szCs w:val="18"/>
              </w:rPr>
              <w:t xml:space="preserve">, 41:12, 41:36, 42:21, 42:27, 46:89, 49:03, 49:48, 52:90, 56:68, 58:108, </w:t>
            </w:r>
            <w:r w:rsidRPr="00EA2358">
              <w:rPr>
                <w:rFonts w:cs="Arial"/>
                <w:b/>
                <w:bCs/>
                <w:sz w:val="18"/>
                <w:szCs w:val="18"/>
              </w:rPr>
              <w:t>C*16:112</w:t>
            </w:r>
          </w:p>
        </w:tc>
      </w:tr>
      <w:tr w:rsidR="00EA2358" w:rsidRPr="00EA2358" w14:paraId="505BA2DA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98B0280" w14:textId="77777777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41</w:t>
            </w:r>
          </w:p>
        </w:tc>
        <w:tc>
          <w:tcPr>
            <w:tcW w:w="1417" w:type="dxa"/>
          </w:tcPr>
          <w:p w14:paraId="54EBAB09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400 bp </w:t>
            </w:r>
          </w:p>
          <w:p w14:paraId="700D5D7F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425 bp</w:t>
            </w:r>
          </w:p>
        </w:tc>
        <w:tc>
          <w:tcPr>
            <w:tcW w:w="3261" w:type="dxa"/>
          </w:tcPr>
          <w:p w14:paraId="6E9B9063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58</w:t>
            </w:r>
          </w:p>
          <w:p w14:paraId="60FF14B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56</w:t>
            </w:r>
          </w:p>
        </w:tc>
        <w:tc>
          <w:tcPr>
            <w:tcW w:w="8371" w:type="dxa"/>
          </w:tcPr>
          <w:p w14:paraId="34CA4F9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8:191</w:t>
            </w:r>
          </w:p>
        </w:tc>
      </w:tr>
      <w:tr w:rsidR="00EA2358" w:rsidRPr="00EA2358" w14:paraId="570859FE" w14:textId="77777777" w:rsidTr="008F1E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668366FA" w14:textId="77777777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417" w:type="dxa"/>
          </w:tcPr>
          <w:p w14:paraId="5A12603B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195 bp  </w:t>
            </w:r>
          </w:p>
          <w:p w14:paraId="0E02A85B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3261" w:type="dxa"/>
          </w:tcPr>
          <w:p w14:paraId="290AB129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67N</w:t>
            </w:r>
          </w:p>
          <w:p w14:paraId="1A3B406C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71</w:t>
            </w:r>
          </w:p>
        </w:tc>
        <w:tc>
          <w:tcPr>
            <w:tcW w:w="8371" w:type="dxa"/>
          </w:tcPr>
          <w:p w14:paraId="6E23307F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</w:tc>
      </w:tr>
      <w:tr w:rsidR="00EA2358" w:rsidRPr="00EA2358" w14:paraId="76383F2E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767147CD" w14:textId="77777777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43</w:t>
            </w:r>
          </w:p>
        </w:tc>
        <w:tc>
          <w:tcPr>
            <w:tcW w:w="1417" w:type="dxa"/>
          </w:tcPr>
          <w:p w14:paraId="72DC7E3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185 bp</w:t>
            </w:r>
          </w:p>
          <w:p w14:paraId="20FAC081" w14:textId="77777777" w:rsidR="00575A4E" w:rsidRPr="00EA2358" w:rsidRDefault="00575A4E" w:rsidP="00C75498">
            <w:pPr>
              <w:rPr>
                <w:rFonts w:cs="Arial"/>
                <w:sz w:val="18"/>
                <w:szCs w:val="18"/>
              </w:rPr>
            </w:pPr>
          </w:p>
          <w:p w14:paraId="7C3592AC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3261" w:type="dxa"/>
          </w:tcPr>
          <w:p w14:paraId="625771AA" w14:textId="12865C62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68:01-07:68:03, 07:214, 07:237, 07:262:01-07:262:02, 07:424</w:t>
            </w:r>
          </w:p>
          <w:p w14:paraId="4FB0719B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272N</w:t>
            </w:r>
          </w:p>
        </w:tc>
        <w:tc>
          <w:tcPr>
            <w:tcW w:w="8371" w:type="dxa"/>
          </w:tcPr>
          <w:p w14:paraId="3F0321E6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15:138, 15:230, 15:241, 15:297, 18:35, 18:110, 35:66, 40:77, 40:87:01-40:87:02, 40:121, 40:158, 40:222, 40:237, 40:368, 40:422, 44:150, 46:87, 48:12, 48:14, 48:26, 48:29</w:t>
            </w:r>
          </w:p>
        </w:tc>
      </w:tr>
      <w:tr w:rsidR="00EA2358" w:rsidRPr="00EA2358" w14:paraId="7B310EF2" w14:textId="77777777" w:rsidTr="008F1E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6CF0608C" w14:textId="2166875D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48</w:t>
            </w:r>
          </w:p>
        </w:tc>
        <w:tc>
          <w:tcPr>
            <w:tcW w:w="1417" w:type="dxa"/>
          </w:tcPr>
          <w:p w14:paraId="5CB4DAD6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200 bp </w:t>
            </w:r>
          </w:p>
          <w:p w14:paraId="213C26E0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80 bp</w:t>
            </w:r>
          </w:p>
        </w:tc>
        <w:tc>
          <w:tcPr>
            <w:tcW w:w="3261" w:type="dxa"/>
          </w:tcPr>
          <w:p w14:paraId="3525124E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76</w:t>
            </w:r>
          </w:p>
          <w:p w14:paraId="6A3C10A7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7:77, 07:193 </w:t>
            </w:r>
          </w:p>
        </w:tc>
        <w:tc>
          <w:tcPr>
            <w:tcW w:w="8371" w:type="dxa"/>
          </w:tcPr>
          <w:p w14:paraId="1D57BA1A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498B2C58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40:60, 40:245:01-40:245:02, </w:t>
            </w:r>
            <w:r w:rsidRPr="00EA2358">
              <w:rPr>
                <w:rFonts w:cs="Arial"/>
                <w:b/>
                <w:bCs/>
                <w:sz w:val="18"/>
                <w:szCs w:val="18"/>
              </w:rPr>
              <w:t>C*07:38:01-07:38:02</w:t>
            </w:r>
          </w:p>
        </w:tc>
      </w:tr>
      <w:tr w:rsidR="00EA2358" w:rsidRPr="00EA2358" w14:paraId="6F33CA1D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5A11E857" w14:textId="09BA91B3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417" w:type="dxa"/>
          </w:tcPr>
          <w:p w14:paraId="7C0B2AB1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75 bp </w:t>
            </w:r>
          </w:p>
          <w:p w14:paraId="5371C761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105 bp </w:t>
            </w:r>
          </w:p>
          <w:p w14:paraId="4EFAB079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165 bp</w:t>
            </w:r>
          </w:p>
        </w:tc>
        <w:tc>
          <w:tcPr>
            <w:tcW w:w="3261" w:type="dxa"/>
          </w:tcPr>
          <w:p w14:paraId="78E53B13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7:74 </w:t>
            </w:r>
          </w:p>
          <w:p w14:paraId="0D18487C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7:175 </w:t>
            </w:r>
          </w:p>
          <w:p w14:paraId="77A17BE9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87</w:t>
            </w:r>
          </w:p>
        </w:tc>
        <w:tc>
          <w:tcPr>
            <w:tcW w:w="8371" w:type="dxa"/>
          </w:tcPr>
          <w:p w14:paraId="091B82B3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8:77, 48:27</w:t>
            </w:r>
          </w:p>
          <w:p w14:paraId="7F71B39D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15:126</w:t>
            </w:r>
          </w:p>
          <w:p w14:paraId="48047CC7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8:224</w:t>
            </w:r>
          </w:p>
        </w:tc>
      </w:tr>
      <w:tr w:rsidR="00EA2358" w:rsidRPr="00EA2358" w14:paraId="671EE31C" w14:textId="77777777" w:rsidTr="008F1E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30DDA2FD" w14:textId="77777777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51</w:t>
            </w:r>
          </w:p>
        </w:tc>
        <w:tc>
          <w:tcPr>
            <w:tcW w:w="1417" w:type="dxa"/>
          </w:tcPr>
          <w:p w14:paraId="41C27F7A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335 bp </w:t>
            </w:r>
          </w:p>
          <w:p w14:paraId="5DA154AB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470 bp</w:t>
            </w:r>
          </w:p>
        </w:tc>
        <w:tc>
          <w:tcPr>
            <w:tcW w:w="3261" w:type="dxa"/>
          </w:tcPr>
          <w:p w14:paraId="7B09BE6E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97, 07:316N, 07:412</w:t>
            </w:r>
          </w:p>
          <w:p w14:paraId="3FDB7760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93</w:t>
            </w:r>
          </w:p>
        </w:tc>
        <w:tc>
          <w:tcPr>
            <w:tcW w:w="8371" w:type="dxa"/>
          </w:tcPr>
          <w:p w14:paraId="617F69A0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8:114, 38:91, 39:100</w:t>
            </w:r>
          </w:p>
          <w:p w14:paraId="70041177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8:39, 38:27</w:t>
            </w:r>
          </w:p>
        </w:tc>
      </w:tr>
      <w:tr w:rsidR="00EA2358" w:rsidRPr="00EA2358" w14:paraId="57858778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3F206CA3" w14:textId="557431B4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417" w:type="dxa"/>
          </w:tcPr>
          <w:p w14:paraId="59F4829A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160 bp</w:t>
            </w:r>
          </w:p>
          <w:p w14:paraId="14434289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185 bp</w:t>
            </w:r>
          </w:p>
        </w:tc>
        <w:tc>
          <w:tcPr>
            <w:tcW w:w="3261" w:type="dxa"/>
          </w:tcPr>
          <w:p w14:paraId="3716D9A8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238</w:t>
            </w:r>
          </w:p>
          <w:p w14:paraId="02A8E311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98, 07:167N, 07:201N</w:t>
            </w:r>
          </w:p>
        </w:tc>
        <w:tc>
          <w:tcPr>
            <w:tcW w:w="8371" w:type="dxa"/>
          </w:tcPr>
          <w:p w14:paraId="241BBF4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</w:tc>
      </w:tr>
      <w:tr w:rsidR="00575A4E" w:rsidRPr="00EA2358" w14:paraId="17DDBD93" w14:textId="77777777" w:rsidTr="008F1E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01E06182" w14:textId="79DA8040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417" w:type="dxa"/>
          </w:tcPr>
          <w:p w14:paraId="1809752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150 bp  </w:t>
            </w:r>
          </w:p>
          <w:p w14:paraId="3DDFD9C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3261" w:type="dxa"/>
          </w:tcPr>
          <w:p w14:paraId="02DEE7F7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09, 07:356</w:t>
            </w:r>
          </w:p>
          <w:p w14:paraId="3C75A59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  <w:lang w:val="sv-SE"/>
              </w:rPr>
            </w:pPr>
            <w:r w:rsidRPr="00EA2358">
              <w:rPr>
                <w:rFonts w:cs="Arial"/>
                <w:sz w:val="18"/>
                <w:szCs w:val="18"/>
              </w:rPr>
              <w:t>*07:70</w:t>
            </w:r>
          </w:p>
        </w:tc>
        <w:tc>
          <w:tcPr>
            <w:tcW w:w="8371" w:type="dxa"/>
          </w:tcPr>
          <w:p w14:paraId="085DF71D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</w:tc>
      </w:tr>
      <w:tr w:rsidR="00575A4E" w:rsidRPr="00EA2358" w14:paraId="57C4A53D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tcW w:w="843" w:type="dxa"/>
          </w:tcPr>
          <w:p w14:paraId="30BE600F" w14:textId="4E771128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58</w:t>
            </w:r>
          </w:p>
        </w:tc>
        <w:tc>
          <w:tcPr>
            <w:tcW w:w="1417" w:type="dxa"/>
          </w:tcPr>
          <w:p w14:paraId="1277E702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245 bp </w:t>
            </w:r>
          </w:p>
          <w:p w14:paraId="1CE5FD1D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440 bp</w:t>
            </w:r>
          </w:p>
        </w:tc>
        <w:tc>
          <w:tcPr>
            <w:tcW w:w="3261" w:type="dxa"/>
          </w:tcPr>
          <w:p w14:paraId="38887892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12</w:t>
            </w:r>
          </w:p>
          <w:p w14:paraId="66865413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79</w:t>
            </w:r>
          </w:p>
        </w:tc>
        <w:tc>
          <w:tcPr>
            <w:tcW w:w="8371" w:type="dxa"/>
          </w:tcPr>
          <w:p w14:paraId="4A545157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1FC15AC9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8:216</w:t>
            </w:r>
          </w:p>
        </w:tc>
      </w:tr>
      <w:tr w:rsidR="00575A4E" w:rsidRPr="00EA2358" w14:paraId="2D63FEBF" w14:textId="77777777" w:rsidTr="008F1E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E03F54B" w14:textId="48DA19C0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59</w:t>
            </w:r>
          </w:p>
        </w:tc>
        <w:tc>
          <w:tcPr>
            <w:tcW w:w="1417" w:type="dxa"/>
          </w:tcPr>
          <w:p w14:paraId="68E619CE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100 bp </w:t>
            </w:r>
          </w:p>
          <w:p w14:paraId="5E78F2B0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782885F2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45A77A71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190 bp</w:t>
            </w:r>
          </w:p>
        </w:tc>
        <w:tc>
          <w:tcPr>
            <w:tcW w:w="3261" w:type="dxa"/>
          </w:tcPr>
          <w:p w14:paraId="3CF96639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15, 07:182N, 07:246, 07:327, 07:424, 07:473</w:t>
            </w:r>
          </w:p>
          <w:p w14:paraId="3DFBF266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058EF931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7:89, 07:113 </w:t>
            </w:r>
          </w:p>
        </w:tc>
        <w:tc>
          <w:tcPr>
            <w:tcW w:w="8371" w:type="dxa"/>
          </w:tcPr>
          <w:p w14:paraId="58FA80E0" w14:textId="77777777" w:rsidR="00EA2358" w:rsidRPr="00EA2358" w:rsidRDefault="00EA2358" w:rsidP="00C7549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8:69, 08:200, 14:05, 35:440, 38:19, 39:03:01:01-39:03:02, 39:24:01:01-39:24:03, 39:37:01:01-39:37:01:02, 39:76, 39:120, 39:144, 39:152, 39:182, 39:184-39:185, 40:71, 40:314, 40:522, 40:540N, 41:18, 42:06, 42:20, 48:07, </w:t>
            </w:r>
            <w:r w:rsidRPr="00EA2358">
              <w:rPr>
                <w:rFonts w:cs="Arial"/>
                <w:b/>
                <w:bCs/>
                <w:sz w:val="18"/>
                <w:szCs w:val="18"/>
              </w:rPr>
              <w:t>C*04:443, C*08:08:01-08:08:02</w:t>
            </w:r>
          </w:p>
          <w:p w14:paraId="1D2EF46F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b/>
                <w:sz w:val="18"/>
                <w:szCs w:val="18"/>
              </w:rPr>
              <w:t>*</w:t>
            </w:r>
            <w:r w:rsidRPr="00EA2358">
              <w:rPr>
                <w:rFonts w:cs="Arial"/>
                <w:sz w:val="18"/>
                <w:szCs w:val="18"/>
              </w:rPr>
              <w:t>08:64</w:t>
            </w:r>
          </w:p>
        </w:tc>
      </w:tr>
      <w:tr w:rsidR="00575A4E" w:rsidRPr="00EA2358" w14:paraId="5932477D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09683A64" w14:textId="77777777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61</w:t>
            </w:r>
          </w:p>
        </w:tc>
        <w:tc>
          <w:tcPr>
            <w:tcW w:w="1417" w:type="dxa"/>
          </w:tcPr>
          <w:p w14:paraId="7E94C1CD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205 bp </w:t>
            </w:r>
          </w:p>
          <w:p w14:paraId="2BDBCD82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325 bp</w:t>
            </w:r>
          </w:p>
          <w:p w14:paraId="2A67CDC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420 bp</w:t>
            </w:r>
          </w:p>
        </w:tc>
        <w:tc>
          <w:tcPr>
            <w:tcW w:w="3261" w:type="dxa"/>
          </w:tcPr>
          <w:p w14:paraId="1F0D3DA9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88</w:t>
            </w:r>
          </w:p>
          <w:p w14:paraId="5A034932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316N</w:t>
            </w:r>
          </w:p>
          <w:p w14:paraId="4B1BE3F9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05</w:t>
            </w:r>
          </w:p>
        </w:tc>
        <w:tc>
          <w:tcPr>
            <w:tcW w:w="8371" w:type="dxa"/>
          </w:tcPr>
          <w:p w14:paraId="08059503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</w:tc>
      </w:tr>
      <w:tr w:rsidR="00F967F4" w:rsidRPr="00EA2358" w14:paraId="206A8509" w14:textId="77777777" w:rsidTr="008F1E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6598FE3F" w14:textId="352E38BD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63</w:t>
            </w:r>
          </w:p>
        </w:tc>
        <w:tc>
          <w:tcPr>
            <w:tcW w:w="1417" w:type="dxa"/>
          </w:tcPr>
          <w:p w14:paraId="395EA2B6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65 bp </w:t>
            </w:r>
          </w:p>
          <w:p w14:paraId="6EF08FF8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1DD014FB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3261" w:type="dxa"/>
          </w:tcPr>
          <w:p w14:paraId="6B08BFAE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7:94 </w:t>
            </w:r>
          </w:p>
          <w:p w14:paraId="1DDEC19F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05B6BD6B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35N</w:t>
            </w:r>
          </w:p>
        </w:tc>
        <w:tc>
          <w:tcPr>
            <w:tcW w:w="8371" w:type="dxa"/>
          </w:tcPr>
          <w:p w14:paraId="4E8D5E61" w14:textId="77777777" w:rsidR="00EA2358" w:rsidRPr="00EA2358" w:rsidRDefault="00EA2358" w:rsidP="00C7549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EA2358">
              <w:rPr>
                <w:rFonts w:cs="Arial"/>
                <w:b/>
                <w:bCs/>
                <w:sz w:val="18"/>
                <w:szCs w:val="18"/>
              </w:rPr>
              <w:t>*</w:t>
            </w:r>
            <w:r w:rsidRPr="00EA2358">
              <w:rPr>
                <w:rFonts w:cs="Arial"/>
                <w:sz w:val="18"/>
                <w:szCs w:val="18"/>
              </w:rPr>
              <w:t xml:space="preserve">27:267, 55:99, 67:04, </w:t>
            </w:r>
            <w:r w:rsidRPr="00EA2358">
              <w:rPr>
                <w:rFonts w:cs="Arial"/>
                <w:b/>
                <w:bCs/>
                <w:sz w:val="18"/>
                <w:szCs w:val="18"/>
              </w:rPr>
              <w:t>C*01:166, C*02:120, C*02:201, C*03:124, C*04:49, C*05:15, C*07:262, C*07:417, C*07:475, C*08:153, C*12:95, C*15:175, C*17:45</w:t>
            </w:r>
          </w:p>
        </w:tc>
      </w:tr>
      <w:tr w:rsidR="00EA2358" w:rsidRPr="00EA2358" w14:paraId="4DCFC2E0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tcW w:w="843" w:type="dxa"/>
          </w:tcPr>
          <w:p w14:paraId="2634A801" w14:textId="0CA0F557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65</w:t>
            </w:r>
          </w:p>
        </w:tc>
        <w:tc>
          <w:tcPr>
            <w:tcW w:w="1417" w:type="dxa"/>
          </w:tcPr>
          <w:p w14:paraId="4D1DE4B0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385 bp </w:t>
            </w:r>
          </w:p>
          <w:p w14:paraId="0EDB01DE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420 bp</w:t>
            </w:r>
          </w:p>
          <w:p w14:paraId="02E35188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450 bp</w:t>
            </w:r>
          </w:p>
        </w:tc>
        <w:tc>
          <w:tcPr>
            <w:tcW w:w="3261" w:type="dxa"/>
          </w:tcPr>
          <w:p w14:paraId="65D7283F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54, 07:123</w:t>
            </w:r>
          </w:p>
          <w:p w14:paraId="0A2FF280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315N</w:t>
            </w:r>
          </w:p>
          <w:p w14:paraId="6C76C468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7:111N </w:t>
            </w:r>
          </w:p>
        </w:tc>
        <w:tc>
          <w:tcPr>
            <w:tcW w:w="8371" w:type="dxa"/>
          </w:tcPr>
          <w:p w14:paraId="2359B48E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40:513, 45:06</w:t>
            </w:r>
          </w:p>
          <w:p w14:paraId="43707F48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8:72N, 14:72N</w:t>
            </w:r>
          </w:p>
        </w:tc>
      </w:tr>
      <w:tr w:rsidR="00EA2358" w:rsidRPr="00EA2358" w14:paraId="526B7D6A" w14:textId="77777777" w:rsidTr="008F1E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7"/>
        </w:trPr>
        <w:tc>
          <w:tcPr>
            <w:tcW w:w="843" w:type="dxa"/>
          </w:tcPr>
          <w:p w14:paraId="07FA96CA" w14:textId="77777777" w:rsidR="00EA2358" w:rsidRPr="00EA2358" w:rsidRDefault="00EA2358" w:rsidP="00C75498">
            <w:pPr>
              <w:suppressAutoHyphens/>
              <w:spacing w:before="20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68</w:t>
            </w:r>
          </w:p>
        </w:tc>
        <w:tc>
          <w:tcPr>
            <w:tcW w:w="1417" w:type="dxa"/>
          </w:tcPr>
          <w:p w14:paraId="33778865" w14:textId="77777777" w:rsidR="00EA2358" w:rsidRPr="00EA2358" w:rsidRDefault="00EA2358" w:rsidP="00C75498">
            <w:pPr>
              <w:spacing w:before="20"/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335 bp </w:t>
            </w:r>
          </w:p>
          <w:p w14:paraId="0BB84956" w14:textId="77777777" w:rsidR="00EA2358" w:rsidRPr="00EA2358" w:rsidRDefault="00EA2358" w:rsidP="00C75498">
            <w:pPr>
              <w:spacing w:before="20"/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365 bp </w:t>
            </w:r>
          </w:p>
          <w:p w14:paraId="37E21606" w14:textId="77777777" w:rsidR="00EA2358" w:rsidRPr="00EA2358" w:rsidRDefault="00EA2358" w:rsidP="00C75498">
            <w:pPr>
              <w:spacing w:before="20"/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415 bp</w:t>
            </w:r>
          </w:p>
        </w:tc>
        <w:tc>
          <w:tcPr>
            <w:tcW w:w="3261" w:type="dxa"/>
          </w:tcPr>
          <w:p w14:paraId="2E33B8A7" w14:textId="77777777" w:rsidR="00EA2358" w:rsidRPr="00EA2358" w:rsidRDefault="00EA2358" w:rsidP="00C75498">
            <w:pPr>
              <w:spacing w:before="20"/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7:148 </w:t>
            </w:r>
          </w:p>
          <w:p w14:paraId="113FB6DD" w14:textId="77777777" w:rsidR="00EA2358" w:rsidRPr="00EA2358" w:rsidRDefault="00EA2358" w:rsidP="00C75498">
            <w:pPr>
              <w:spacing w:before="20"/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01</w:t>
            </w:r>
          </w:p>
          <w:p w14:paraId="5456E7BE" w14:textId="77777777" w:rsidR="00EA2358" w:rsidRPr="00EA2358" w:rsidRDefault="00EA2358" w:rsidP="00C75498">
            <w:pPr>
              <w:spacing w:before="20"/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3, 07:15, 07:160, 07:463</w:t>
            </w:r>
            <w:r w:rsidRPr="00EA2358">
              <w:rPr>
                <w:rFonts w:cs="Arial"/>
                <w:sz w:val="18"/>
                <w:szCs w:val="18"/>
                <w:vertAlign w:val="superscript"/>
              </w:rPr>
              <w:t>w</w:t>
            </w:r>
          </w:p>
        </w:tc>
        <w:tc>
          <w:tcPr>
            <w:tcW w:w="8371" w:type="dxa"/>
          </w:tcPr>
          <w:p w14:paraId="25054B5A" w14:textId="77777777" w:rsidR="00EA2358" w:rsidRPr="00EA2358" w:rsidRDefault="00EA2358" w:rsidP="00C75498">
            <w:pPr>
              <w:spacing w:before="20"/>
              <w:rPr>
                <w:rFonts w:cs="Arial"/>
                <w:sz w:val="18"/>
                <w:szCs w:val="18"/>
                <w:vertAlign w:val="superscript"/>
              </w:rPr>
            </w:pPr>
            <w:r w:rsidRPr="00EA2358">
              <w:rPr>
                <w:rFonts w:cs="Arial"/>
                <w:sz w:val="18"/>
                <w:szCs w:val="18"/>
              </w:rPr>
              <w:t>*40:193</w:t>
            </w:r>
            <w:r w:rsidRPr="00EA2358">
              <w:rPr>
                <w:rFonts w:cs="Arial"/>
                <w:sz w:val="18"/>
                <w:szCs w:val="18"/>
                <w:vertAlign w:val="superscript"/>
              </w:rPr>
              <w:t>?</w:t>
            </w:r>
          </w:p>
          <w:p w14:paraId="572881AD" w14:textId="77777777" w:rsidR="00EA2358" w:rsidRPr="00EA2358" w:rsidRDefault="00EA2358" w:rsidP="00C75498">
            <w:pPr>
              <w:spacing w:before="20"/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8:193</w:t>
            </w:r>
          </w:p>
          <w:p w14:paraId="4803BCB6" w14:textId="77777777" w:rsidR="00EA2358" w:rsidRPr="00EA2358" w:rsidRDefault="00EA2358" w:rsidP="00C75498">
            <w:pPr>
              <w:spacing w:before="20"/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8:16, 08:123, 08:145, 42:18, 67:02:01:01-67:02:01:02</w:t>
            </w:r>
          </w:p>
        </w:tc>
      </w:tr>
      <w:tr w:rsidR="00EA2358" w:rsidRPr="00EA2358" w14:paraId="72684BA8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00B7298C" w14:textId="5545469E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 xml:space="preserve">69 </w:t>
            </w:r>
          </w:p>
        </w:tc>
        <w:tc>
          <w:tcPr>
            <w:tcW w:w="1417" w:type="dxa"/>
          </w:tcPr>
          <w:p w14:paraId="0DC191C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130 bp</w:t>
            </w:r>
          </w:p>
          <w:p w14:paraId="5601BEA1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190 bp  </w:t>
            </w:r>
          </w:p>
          <w:p w14:paraId="1BFB1533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245 bp </w:t>
            </w:r>
          </w:p>
          <w:p w14:paraId="0A68F423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465 bp</w:t>
            </w:r>
          </w:p>
        </w:tc>
        <w:tc>
          <w:tcPr>
            <w:tcW w:w="3261" w:type="dxa"/>
          </w:tcPr>
          <w:p w14:paraId="4EF3E8C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36:01-07:136:02</w:t>
            </w:r>
          </w:p>
          <w:p w14:paraId="7E358370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06</w:t>
            </w:r>
          </w:p>
          <w:p w14:paraId="66005087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08</w:t>
            </w:r>
          </w:p>
          <w:p w14:paraId="351E3A2A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7:102 </w:t>
            </w:r>
          </w:p>
        </w:tc>
        <w:tc>
          <w:tcPr>
            <w:tcW w:w="8371" w:type="dxa"/>
          </w:tcPr>
          <w:p w14:paraId="63AA1F0B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40:320</w:t>
            </w:r>
          </w:p>
          <w:p w14:paraId="1075D54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13837D9A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36764600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8:18, 38:79, 39:196, 73:01:01:01-73:03</w:t>
            </w:r>
          </w:p>
        </w:tc>
      </w:tr>
      <w:tr w:rsidR="00EA2358" w:rsidRPr="00EA2358" w14:paraId="39DF32B0" w14:textId="77777777" w:rsidTr="008F1E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62B6E2F" w14:textId="5DB30605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70</w:t>
            </w:r>
          </w:p>
        </w:tc>
        <w:tc>
          <w:tcPr>
            <w:tcW w:w="1417" w:type="dxa"/>
          </w:tcPr>
          <w:p w14:paraId="6B2EC82E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125 bp  </w:t>
            </w:r>
          </w:p>
          <w:p w14:paraId="7CC27502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3261" w:type="dxa"/>
          </w:tcPr>
          <w:p w14:paraId="3775FF8E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04</w:t>
            </w:r>
          </w:p>
          <w:p w14:paraId="44D9BB5C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14</w:t>
            </w:r>
          </w:p>
        </w:tc>
        <w:tc>
          <w:tcPr>
            <w:tcW w:w="8371" w:type="dxa"/>
          </w:tcPr>
          <w:p w14:paraId="6FF58AEA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</w:tc>
      </w:tr>
      <w:tr w:rsidR="00EA2358" w:rsidRPr="00EA2358" w14:paraId="54BA88D5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42A85132" w14:textId="37FAD9DD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71</w:t>
            </w:r>
          </w:p>
        </w:tc>
        <w:tc>
          <w:tcPr>
            <w:tcW w:w="1417" w:type="dxa"/>
          </w:tcPr>
          <w:p w14:paraId="4E3FBB09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245 bp </w:t>
            </w:r>
          </w:p>
          <w:p w14:paraId="7DF73A3B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280 bp </w:t>
            </w:r>
          </w:p>
          <w:p w14:paraId="1081F43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390 bp</w:t>
            </w:r>
          </w:p>
        </w:tc>
        <w:tc>
          <w:tcPr>
            <w:tcW w:w="3261" w:type="dxa"/>
          </w:tcPr>
          <w:p w14:paraId="71B7A76F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08</w:t>
            </w:r>
          </w:p>
          <w:p w14:paraId="2D9F5060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07</w:t>
            </w:r>
          </w:p>
          <w:p w14:paraId="53DB40E0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81N</w:t>
            </w:r>
          </w:p>
        </w:tc>
        <w:tc>
          <w:tcPr>
            <w:tcW w:w="8371" w:type="dxa"/>
          </w:tcPr>
          <w:p w14:paraId="1D54AE97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</w:tc>
      </w:tr>
      <w:tr w:rsidR="00EA2358" w:rsidRPr="00EA2358" w14:paraId="706119A3" w14:textId="77777777" w:rsidTr="008F1E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4"/>
        </w:trPr>
        <w:tc>
          <w:tcPr>
            <w:tcW w:w="843" w:type="dxa"/>
          </w:tcPr>
          <w:p w14:paraId="13203324" w14:textId="77777777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72</w:t>
            </w:r>
          </w:p>
        </w:tc>
        <w:tc>
          <w:tcPr>
            <w:tcW w:w="1417" w:type="dxa"/>
          </w:tcPr>
          <w:p w14:paraId="5556A4CC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165 bp</w:t>
            </w:r>
          </w:p>
          <w:p w14:paraId="3E6D37A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7EFC7753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3261" w:type="dxa"/>
          </w:tcPr>
          <w:p w14:paraId="1AAAD83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3, 07:110</w:t>
            </w:r>
          </w:p>
          <w:p w14:paraId="383B86A6" w14:textId="77777777" w:rsidR="00EA2358" w:rsidRPr="00EA2358" w:rsidRDefault="00EA2358" w:rsidP="00C75498">
            <w:pPr>
              <w:rPr>
                <w:rFonts w:cs="Arial"/>
                <w:sz w:val="18"/>
                <w:szCs w:val="18"/>
                <w:lang w:val="sv-SE"/>
              </w:rPr>
            </w:pPr>
          </w:p>
          <w:p w14:paraId="5EA960CD" w14:textId="77777777" w:rsidR="00EA2358" w:rsidRPr="00EA2358" w:rsidRDefault="00EA2358" w:rsidP="00C75498">
            <w:pPr>
              <w:rPr>
                <w:rFonts w:cs="Arial"/>
                <w:sz w:val="18"/>
                <w:szCs w:val="18"/>
                <w:lang w:val="sv-SE"/>
              </w:rPr>
            </w:pPr>
            <w:r w:rsidRPr="00EA2358">
              <w:rPr>
                <w:rFonts w:cs="Arial"/>
                <w:sz w:val="18"/>
                <w:szCs w:val="18"/>
                <w:lang w:val="sv-SE"/>
              </w:rPr>
              <w:t>*07:315N</w:t>
            </w:r>
          </w:p>
        </w:tc>
        <w:tc>
          <w:tcPr>
            <w:tcW w:w="8371" w:type="dxa"/>
          </w:tcPr>
          <w:p w14:paraId="22F371CA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37:52, 38:11, 48:36, 54:02, 67:02:01:01-67:02:01:02, 81:06, </w:t>
            </w:r>
            <w:r w:rsidRPr="00EA2358">
              <w:rPr>
                <w:rFonts w:cs="Arial"/>
                <w:b/>
                <w:bCs/>
                <w:sz w:val="18"/>
                <w:szCs w:val="18"/>
              </w:rPr>
              <w:t>A*26:142, C*02:191, C*03:137, C*03:182, C*03:459, C*03:504, C*07:102</w:t>
            </w:r>
            <w:r w:rsidRPr="00EA2358">
              <w:rPr>
                <w:rFonts w:cs="Arial"/>
                <w:b/>
                <w:bCs/>
                <w:sz w:val="18"/>
                <w:szCs w:val="18"/>
                <w:vertAlign w:val="superscript"/>
              </w:rPr>
              <w:t>w</w:t>
            </w:r>
            <w:r w:rsidRPr="00EA2358">
              <w:rPr>
                <w:rFonts w:cs="Arial"/>
                <w:b/>
                <w:bCs/>
                <w:sz w:val="18"/>
                <w:szCs w:val="18"/>
              </w:rPr>
              <w:t>, C*07:351, C*12:82, C*16:116</w:t>
            </w:r>
          </w:p>
        </w:tc>
      </w:tr>
      <w:tr w:rsidR="00EA2358" w:rsidRPr="00EA2358" w14:paraId="3DF614D0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5AB65F8" w14:textId="2D8D5E6F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 xml:space="preserve">73 </w:t>
            </w:r>
          </w:p>
        </w:tc>
        <w:tc>
          <w:tcPr>
            <w:tcW w:w="1417" w:type="dxa"/>
          </w:tcPr>
          <w:p w14:paraId="3B738EB8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85 bp </w:t>
            </w:r>
          </w:p>
          <w:p w14:paraId="5B370873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3261" w:type="dxa"/>
          </w:tcPr>
          <w:p w14:paraId="27BFB4DC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7:119, 07:169 </w:t>
            </w:r>
          </w:p>
          <w:p w14:paraId="008A20A3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49N</w:t>
            </w:r>
          </w:p>
        </w:tc>
        <w:tc>
          <w:tcPr>
            <w:tcW w:w="8371" w:type="dxa"/>
          </w:tcPr>
          <w:p w14:paraId="4E12AFFB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48:34</w:t>
            </w:r>
          </w:p>
        </w:tc>
      </w:tr>
      <w:tr w:rsidR="00EA2358" w:rsidRPr="00EA2358" w14:paraId="65ABF8E9" w14:textId="77777777" w:rsidTr="008F1E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48952B2" w14:textId="77777777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74</w:t>
            </w:r>
          </w:p>
        </w:tc>
        <w:tc>
          <w:tcPr>
            <w:tcW w:w="1417" w:type="dxa"/>
          </w:tcPr>
          <w:p w14:paraId="4336360E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345 bp  </w:t>
            </w:r>
          </w:p>
          <w:p w14:paraId="11C48431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425 bp</w:t>
            </w:r>
          </w:p>
        </w:tc>
        <w:tc>
          <w:tcPr>
            <w:tcW w:w="3261" w:type="dxa"/>
          </w:tcPr>
          <w:p w14:paraId="6F39FE8A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20</w:t>
            </w:r>
          </w:p>
          <w:p w14:paraId="1EE6F5C3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7:156, 07:282 </w:t>
            </w:r>
          </w:p>
        </w:tc>
        <w:tc>
          <w:tcPr>
            <w:tcW w:w="8371" w:type="dxa"/>
          </w:tcPr>
          <w:p w14:paraId="1D6EF69C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40:150, 48:45</w:t>
            </w:r>
          </w:p>
          <w:p w14:paraId="44F77E10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40:278</w:t>
            </w:r>
          </w:p>
        </w:tc>
      </w:tr>
      <w:tr w:rsidR="00EA2358" w:rsidRPr="00EA2358" w14:paraId="44D45CFF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1178FF54" w14:textId="236C961A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75</w:t>
            </w:r>
          </w:p>
        </w:tc>
        <w:tc>
          <w:tcPr>
            <w:tcW w:w="1417" w:type="dxa"/>
          </w:tcPr>
          <w:p w14:paraId="69E7F69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105 bp </w:t>
            </w:r>
          </w:p>
          <w:p w14:paraId="02EB8D6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3261" w:type="dxa"/>
          </w:tcPr>
          <w:p w14:paraId="7C5D668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26, 07:175</w:t>
            </w:r>
          </w:p>
          <w:p w14:paraId="2632C24D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7:121 </w:t>
            </w:r>
          </w:p>
        </w:tc>
        <w:tc>
          <w:tcPr>
            <w:tcW w:w="8371" w:type="dxa"/>
          </w:tcPr>
          <w:p w14:paraId="0454D0A1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15:126</w:t>
            </w:r>
          </w:p>
        </w:tc>
      </w:tr>
      <w:tr w:rsidR="00EA2358" w:rsidRPr="00EA2358" w14:paraId="6E040A71" w14:textId="77777777" w:rsidTr="008F1E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200786F" w14:textId="17C72BC1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76</w:t>
            </w:r>
          </w:p>
        </w:tc>
        <w:tc>
          <w:tcPr>
            <w:tcW w:w="1417" w:type="dxa"/>
          </w:tcPr>
          <w:p w14:paraId="0718ECFB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130 bp</w:t>
            </w:r>
          </w:p>
          <w:p w14:paraId="62480491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170 bp  </w:t>
            </w:r>
          </w:p>
          <w:p w14:paraId="7FE40F08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85 bp</w:t>
            </w:r>
          </w:p>
        </w:tc>
        <w:tc>
          <w:tcPr>
            <w:tcW w:w="3261" w:type="dxa"/>
          </w:tcPr>
          <w:p w14:paraId="0292AD1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36:01-07:136:02</w:t>
            </w:r>
          </w:p>
          <w:p w14:paraId="5006A7C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28</w:t>
            </w:r>
          </w:p>
          <w:p w14:paraId="2A5ED95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7:122 </w:t>
            </w:r>
          </w:p>
        </w:tc>
        <w:tc>
          <w:tcPr>
            <w:tcW w:w="8371" w:type="dxa"/>
          </w:tcPr>
          <w:p w14:paraId="13C4552B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40:320</w:t>
            </w:r>
          </w:p>
        </w:tc>
      </w:tr>
      <w:tr w:rsidR="00EA2358" w:rsidRPr="00EA2358" w14:paraId="2E74C26C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C117741" w14:textId="77777777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77</w:t>
            </w:r>
          </w:p>
        </w:tc>
        <w:tc>
          <w:tcPr>
            <w:tcW w:w="1417" w:type="dxa"/>
          </w:tcPr>
          <w:p w14:paraId="3518C92A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335 bp </w:t>
            </w:r>
          </w:p>
          <w:p w14:paraId="12EA0DDA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405 bp</w:t>
            </w:r>
          </w:p>
        </w:tc>
        <w:tc>
          <w:tcPr>
            <w:tcW w:w="3261" w:type="dxa"/>
          </w:tcPr>
          <w:p w14:paraId="10B91EBA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48</w:t>
            </w:r>
          </w:p>
          <w:p w14:paraId="28DC79A6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7:116 </w:t>
            </w:r>
          </w:p>
        </w:tc>
        <w:tc>
          <w:tcPr>
            <w:tcW w:w="8371" w:type="dxa"/>
          </w:tcPr>
          <w:p w14:paraId="2D339200" w14:textId="77777777" w:rsidR="00EA2358" w:rsidRPr="00EA2358" w:rsidRDefault="00EA2358" w:rsidP="00C75498">
            <w:pPr>
              <w:spacing w:before="20"/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40:193</w:t>
            </w:r>
            <w:r w:rsidRPr="00EA2358">
              <w:rPr>
                <w:rFonts w:cs="Arial"/>
                <w:sz w:val="18"/>
                <w:szCs w:val="18"/>
                <w:vertAlign w:val="superscript"/>
              </w:rPr>
              <w:t>?</w:t>
            </w:r>
          </w:p>
        </w:tc>
      </w:tr>
      <w:tr w:rsidR="00EA2358" w:rsidRPr="00EA2358" w14:paraId="11A1409A" w14:textId="77777777" w:rsidTr="008F1E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50537A75" w14:textId="4EE64974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78</w:t>
            </w:r>
          </w:p>
        </w:tc>
        <w:tc>
          <w:tcPr>
            <w:tcW w:w="1417" w:type="dxa"/>
          </w:tcPr>
          <w:p w14:paraId="2D8DB073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110 bp</w:t>
            </w:r>
          </w:p>
          <w:p w14:paraId="2FB6EC5E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160 bp </w:t>
            </w:r>
          </w:p>
          <w:p w14:paraId="17969BA8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380 bp</w:t>
            </w:r>
          </w:p>
          <w:p w14:paraId="07DE36C7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415 bp</w:t>
            </w:r>
          </w:p>
        </w:tc>
        <w:tc>
          <w:tcPr>
            <w:tcW w:w="3261" w:type="dxa"/>
          </w:tcPr>
          <w:p w14:paraId="5106F356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25</w:t>
            </w:r>
          </w:p>
          <w:p w14:paraId="12B21CF6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231N</w:t>
            </w:r>
          </w:p>
          <w:p w14:paraId="560DC05D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29</w:t>
            </w:r>
          </w:p>
          <w:p w14:paraId="6899960F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7:282 </w:t>
            </w:r>
          </w:p>
        </w:tc>
        <w:tc>
          <w:tcPr>
            <w:tcW w:w="8371" w:type="dxa"/>
          </w:tcPr>
          <w:p w14:paraId="671EBB5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2105655A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670DED62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1C58B194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40:278</w:t>
            </w:r>
          </w:p>
        </w:tc>
      </w:tr>
      <w:tr w:rsidR="00EA2358" w:rsidRPr="00EA2358" w14:paraId="5DDD46D9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72381282" w14:textId="4A40DA1A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79</w:t>
            </w:r>
          </w:p>
        </w:tc>
        <w:tc>
          <w:tcPr>
            <w:tcW w:w="1417" w:type="dxa"/>
          </w:tcPr>
          <w:p w14:paraId="6C2AF8C3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65 bp </w:t>
            </w:r>
          </w:p>
          <w:p w14:paraId="479654A3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95 bp</w:t>
            </w:r>
          </w:p>
        </w:tc>
        <w:tc>
          <w:tcPr>
            <w:tcW w:w="3261" w:type="dxa"/>
          </w:tcPr>
          <w:p w14:paraId="601B0822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30</w:t>
            </w:r>
          </w:p>
          <w:p w14:paraId="0813DC98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119</w:t>
            </w:r>
          </w:p>
        </w:tc>
        <w:tc>
          <w:tcPr>
            <w:tcW w:w="8371" w:type="dxa"/>
          </w:tcPr>
          <w:p w14:paraId="7D025755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</w:tc>
      </w:tr>
      <w:tr w:rsidR="00EA2358" w:rsidRPr="00EA2358" w14:paraId="55F4D1FA" w14:textId="77777777" w:rsidTr="008F1E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669F1036" w14:textId="34FBE539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85</w:t>
            </w:r>
          </w:p>
        </w:tc>
        <w:tc>
          <w:tcPr>
            <w:tcW w:w="1417" w:type="dxa"/>
          </w:tcPr>
          <w:p w14:paraId="7F3DDF80" w14:textId="77777777" w:rsidR="00EA2358" w:rsidRPr="00EA2358" w:rsidRDefault="00EA2358" w:rsidP="00C75498">
            <w:pPr>
              <w:spacing w:before="20"/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110 bp</w:t>
            </w:r>
          </w:p>
          <w:p w14:paraId="03B42352" w14:textId="77777777" w:rsidR="00EA2358" w:rsidRPr="00EA2358" w:rsidRDefault="00EA2358" w:rsidP="00C75498">
            <w:pPr>
              <w:spacing w:before="20"/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160 bp</w:t>
            </w:r>
          </w:p>
        </w:tc>
        <w:tc>
          <w:tcPr>
            <w:tcW w:w="3261" w:type="dxa"/>
          </w:tcPr>
          <w:p w14:paraId="2B80EC11" w14:textId="77777777" w:rsidR="00EA2358" w:rsidRPr="00EA2358" w:rsidRDefault="00EA2358" w:rsidP="00C75498">
            <w:pPr>
              <w:spacing w:before="20"/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208</w:t>
            </w:r>
          </w:p>
          <w:p w14:paraId="0BED1714" w14:textId="77777777" w:rsidR="00EA2358" w:rsidRPr="00EA2358" w:rsidRDefault="00EA2358" w:rsidP="00C75498">
            <w:pPr>
              <w:spacing w:before="20"/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238, 07:285N</w:t>
            </w:r>
          </w:p>
        </w:tc>
        <w:tc>
          <w:tcPr>
            <w:tcW w:w="8371" w:type="dxa"/>
          </w:tcPr>
          <w:p w14:paraId="219B1802" w14:textId="77777777" w:rsidR="00EA2358" w:rsidRPr="00EA2358" w:rsidRDefault="00EA2358" w:rsidP="00C75498">
            <w:pPr>
              <w:spacing w:before="20"/>
              <w:rPr>
                <w:rFonts w:cs="Arial"/>
                <w:sz w:val="18"/>
                <w:szCs w:val="18"/>
              </w:rPr>
            </w:pPr>
          </w:p>
        </w:tc>
      </w:tr>
      <w:tr w:rsidR="00EA2358" w:rsidRPr="00EA2358" w14:paraId="459DB88B" w14:textId="77777777" w:rsidTr="008F1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36EBB338" w14:textId="77777777" w:rsidR="00EA2358" w:rsidRPr="00EA2358" w:rsidRDefault="00EA2358" w:rsidP="00C75498">
            <w:pPr>
              <w:suppressAutoHyphens/>
              <w:spacing w:beforeLines="20" w:before="48"/>
              <w:jc w:val="both"/>
              <w:rPr>
                <w:rFonts w:cs="Arial"/>
                <w:b/>
                <w:spacing w:val="-3"/>
                <w:sz w:val="18"/>
                <w:szCs w:val="18"/>
              </w:rPr>
            </w:pPr>
            <w:r w:rsidRPr="00EA2358">
              <w:rPr>
                <w:rFonts w:cs="Arial"/>
                <w:b/>
                <w:spacing w:val="-3"/>
                <w:sz w:val="18"/>
                <w:szCs w:val="18"/>
              </w:rPr>
              <w:t>87</w:t>
            </w:r>
          </w:p>
        </w:tc>
        <w:tc>
          <w:tcPr>
            <w:tcW w:w="1417" w:type="dxa"/>
          </w:tcPr>
          <w:p w14:paraId="0B474796" w14:textId="77777777" w:rsidR="00EA2358" w:rsidRPr="00EA2358" w:rsidRDefault="00EA2358" w:rsidP="00C75498">
            <w:pPr>
              <w:spacing w:before="20"/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10 bp</w:t>
            </w:r>
          </w:p>
          <w:p w14:paraId="4891E99C" w14:textId="77777777" w:rsidR="00EA2358" w:rsidRPr="00EA2358" w:rsidRDefault="00EA2358" w:rsidP="00C75498">
            <w:pPr>
              <w:spacing w:before="20"/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3261" w:type="dxa"/>
          </w:tcPr>
          <w:p w14:paraId="5FE55401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7:251N</w:t>
            </w:r>
          </w:p>
          <w:p w14:paraId="7BD49EE0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 xml:space="preserve">*07:218, 07:220 </w:t>
            </w:r>
          </w:p>
        </w:tc>
        <w:tc>
          <w:tcPr>
            <w:tcW w:w="8371" w:type="dxa"/>
          </w:tcPr>
          <w:p w14:paraId="26DFE286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</w:p>
          <w:p w14:paraId="7601FEED" w14:textId="77777777" w:rsidR="00EA2358" w:rsidRPr="00EA2358" w:rsidRDefault="00EA2358" w:rsidP="00C75498">
            <w:pPr>
              <w:rPr>
                <w:rFonts w:cs="Arial"/>
                <w:sz w:val="18"/>
                <w:szCs w:val="18"/>
              </w:rPr>
            </w:pPr>
            <w:r w:rsidRPr="00EA2358">
              <w:rPr>
                <w:rFonts w:cs="Arial"/>
                <w:sz w:val="18"/>
                <w:szCs w:val="18"/>
              </w:rPr>
              <w:t>*08:118, 14:05, 14:13, 14:53, 18:14, 35:519, 40:174, 51:64</w:t>
            </w:r>
          </w:p>
        </w:tc>
      </w:tr>
      <w:bookmarkEnd w:id="0"/>
    </w:tbl>
    <w:p w14:paraId="019EED16" w14:textId="66E7795F" w:rsidR="007B39AE" w:rsidRDefault="007B39AE" w:rsidP="00A72C4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3B02C25E" w14:textId="68CB5D27" w:rsidR="00A72C4A" w:rsidRPr="00F967F4" w:rsidRDefault="00B31109" w:rsidP="00A72C4A">
      <w:pPr>
        <w:ind w:right="-143"/>
        <w:jc w:val="both"/>
        <w:rPr>
          <w:rFonts w:ascii="Arial" w:hAnsi="Arial" w:cs="Arial"/>
          <w:sz w:val="18"/>
          <w:szCs w:val="18"/>
        </w:rPr>
      </w:pPr>
      <w:r w:rsidRPr="00F967F4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A72C4A" w:rsidRPr="00F967F4">
        <w:rPr>
          <w:rFonts w:ascii="Arial" w:hAnsi="Arial" w:cs="Arial"/>
          <w:spacing w:val="-3"/>
          <w:sz w:val="18"/>
          <w:szCs w:val="18"/>
        </w:rPr>
        <w:t>The following HLA-</w:t>
      </w:r>
      <w:r w:rsidR="007B75D2" w:rsidRPr="00F967F4">
        <w:rPr>
          <w:rFonts w:ascii="Arial" w:hAnsi="Arial" w:cs="Arial"/>
          <w:spacing w:val="-3"/>
          <w:sz w:val="18"/>
          <w:szCs w:val="18"/>
        </w:rPr>
        <w:t>B</w:t>
      </w:r>
      <w:r w:rsidR="00A72C4A" w:rsidRPr="00F967F4">
        <w:rPr>
          <w:rFonts w:ascii="Arial" w:hAnsi="Arial" w:cs="Arial"/>
          <w:spacing w:val="-3"/>
          <w:sz w:val="18"/>
          <w:szCs w:val="18"/>
        </w:rPr>
        <w:t xml:space="preserve">*07 alleles </w:t>
      </w:r>
      <w:r w:rsidR="00A72C4A" w:rsidRPr="00F967F4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73E75528" w14:textId="77777777" w:rsidR="007B39AE" w:rsidRPr="00F967F4" w:rsidRDefault="007B39AE" w:rsidP="00A72C4A">
      <w:pPr>
        <w:ind w:right="-143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1843"/>
        <w:gridCol w:w="1276"/>
        <w:gridCol w:w="2410"/>
        <w:gridCol w:w="1275"/>
      </w:tblGrid>
      <w:tr w:rsidR="00F967F4" w:rsidRPr="00F967F4" w14:paraId="0D67872E" w14:textId="77777777" w:rsidTr="00C75498">
        <w:trPr>
          <w:trHeight w:val="314"/>
        </w:trPr>
        <w:tc>
          <w:tcPr>
            <w:tcW w:w="1843" w:type="dxa"/>
            <w:tcBorders>
              <w:top w:val="nil"/>
              <w:left w:val="nil"/>
              <w:bottom w:val="single" w:sz="6" w:space="0" w:color="A6A6A6"/>
            </w:tcBorders>
            <w:shd w:val="clear" w:color="auto" w:fill="FFFFFF"/>
          </w:tcPr>
          <w:p w14:paraId="4DD06F67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F967F4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04E8FBE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F967F4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410" w:type="dxa"/>
            <w:tcBorders>
              <w:top w:val="nil"/>
              <w:left w:val="single" w:sz="6" w:space="0" w:color="A6A6A6"/>
              <w:bottom w:val="single" w:sz="6" w:space="0" w:color="A6A6A6"/>
            </w:tcBorders>
            <w:shd w:val="clear" w:color="auto" w:fill="FFFFFF"/>
          </w:tcPr>
          <w:p w14:paraId="70ED573E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F967F4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5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5C38E2F4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F967F4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F967F4" w:rsidRPr="00F967F4" w14:paraId="40775782" w14:textId="77777777" w:rsidTr="00C75498">
        <w:trPr>
          <w:trHeight w:val="227"/>
        </w:trPr>
        <w:tc>
          <w:tcPr>
            <w:tcW w:w="1843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57B9AFB3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967F4">
              <w:rPr>
                <w:rFonts w:cs="Arial"/>
                <w:spacing w:val="-3"/>
                <w:sz w:val="18"/>
                <w:szCs w:val="18"/>
              </w:rPr>
              <w:t>B*</w:t>
            </w:r>
            <w:r w:rsidRPr="00F967F4">
              <w:rPr>
                <w:rFonts w:cs="Arial"/>
                <w:sz w:val="18"/>
                <w:szCs w:val="18"/>
              </w:rPr>
              <w:t>07:42, 07:118</w:t>
            </w:r>
          </w:p>
        </w:tc>
        <w:tc>
          <w:tcPr>
            <w:tcW w:w="1276" w:type="dxa"/>
            <w:tcBorders>
              <w:top w:val="single" w:sz="6" w:space="0" w:color="A6A6A6"/>
              <w:bottom w:val="nil"/>
              <w:right w:val="single" w:sz="6" w:space="0" w:color="A6A6A6"/>
            </w:tcBorders>
            <w:shd w:val="clear" w:color="auto" w:fill="E6E6E6"/>
          </w:tcPr>
          <w:p w14:paraId="09964484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967F4">
              <w:rPr>
                <w:rFonts w:cs="Arial"/>
                <w:spacing w:val="-3"/>
                <w:sz w:val="18"/>
                <w:szCs w:val="18"/>
                <w:lang w:eastAsia="sv-SE"/>
              </w:rPr>
              <w:t>26</w:t>
            </w:r>
          </w:p>
        </w:tc>
        <w:tc>
          <w:tcPr>
            <w:tcW w:w="2410" w:type="dxa"/>
            <w:tcBorders>
              <w:top w:val="single" w:sz="6" w:space="0" w:color="A6A6A6"/>
              <w:left w:val="single" w:sz="6" w:space="0" w:color="A6A6A6"/>
              <w:bottom w:val="nil"/>
            </w:tcBorders>
            <w:shd w:val="clear" w:color="auto" w:fill="E6E6E6"/>
          </w:tcPr>
          <w:p w14:paraId="64CF314D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967F4">
              <w:rPr>
                <w:rFonts w:cs="Arial"/>
                <w:spacing w:val="-3"/>
                <w:sz w:val="18"/>
                <w:szCs w:val="18"/>
              </w:rPr>
              <w:t>B*07:89, 07:246, 07:473</w:t>
            </w:r>
          </w:p>
        </w:tc>
        <w:tc>
          <w:tcPr>
            <w:tcW w:w="1275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7BA33D65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967F4">
              <w:rPr>
                <w:rFonts w:cs="Arial"/>
                <w:spacing w:val="-3"/>
                <w:sz w:val="18"/>
                <w:szCs w:val="18"/>
                <w:lang w:eastAsia="sv-SE"/>
              </w:rPr>
              <w:t>59</w:t>
            </w:r>
          </w:p>
        </w:tc>
      </w:tr>
      <w:tr w:rsidR="00F967F4" w:rsidRPr="00F967F4" w14:paraId="455B953F" w14:textId="77777777" w:rsidTr="00C75498">
        <w:trPr>
          <w:trHeight w:val="227"/>
        </w:trPr>
        <w:tc>
          <w:tcPr>
            <w:tcW w:w="1843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3D64EDF8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967F4">
              <w:rPr>
                <w:rFonts w:cs="Arial"/>
                <w:spacing w:val="-3"/>
                <w:sz w:val="18"/>
                <w:szCs w:val="18"/>
              </w:rPr>
              <w:t>B*</w:t>
            </w:r>
            <w:r w:rsidRPr="00F967F4">
              <w:rPr>
                <w:rFonts w:cs="Arial"/>
                <w:sz w:val="18"/>
                <w:szCs w:val="18"/>
              </w:rPr>
              <w:t>07:49N, 07:169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640A1178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967F4">
              <w:rPr>
                <w:rFonts w:cs="Arial"/>
                <w:spacing w:val="-3"/>
                <w:sz w:val="18"/>
                <w:szCs w:val="18"/>
                <w:lang w:eastAsia="sv-SE"/>
              </w:rPr>
              <w:t>73</w:t>
            </w:r>
          </w:p>
        </w:tc>
        <w:tc>
          <w:tcPr>
            <w:tcW w:w="2410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714D0248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967F4">
              <w:rPr>
                <w:rFonts w:cs="Arial"/>
                <w:spacing w:val="-3"/>
                <w:sz w:val="18"/>
                <w:szCs w:val="18"/>
              </w:rPr>
              <w:t>B*</w:t>
            </w:r>
            <w:r w:rsidRPr="00F967F4">
              <w:rPr>
                <w:rFonts w:cs="Arial"/>
                <w:sz w:val="18"/>
                <w:szCs w:val="18"/>
              </w:rPr>
              <w:t>07:94, 07:135N</w:t>
            </w:r>
          </w:p>
        </w:tc>
        <w:tc>
          <w:tcPr>
            <w:tcW w:w="1275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325D6E42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967F4">
              <w:rPr>
                <w:rFonts w:cs="Arial"/>
                <w:spacing w:val="-3"/>
                <w:sz w:val="18"/>
                <w:szCs w:val="18"/>
                <w:lang w:eastAsia="sv-SE"/>
              </w:rPr>
              <w:t>63</w:t>
            </w:r>
          </w:p>
        </w:tc>
      </w:tr>
      <w:tr w:rsidR="00F967F4" w:rsidRPr="00F967F4" w14:paraId="516247AA" w14:textId="77777777" w:rsidTr="00C75498">
        <w:trPr>
          <w:trHeight w:val="227"/>
        </w:trPr>
        <w:tc>
          <w:tcPr>
            <w:tcW w:w="1843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65795F5C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967F4">
              <w:rPr>
                <w:rFonts w:cs="Arial"/>
                <w:spacing w:val="-3"/>
                <w:sz w:val="18"/>
                <w:szCs w:val="18"/>
              </w:rPr>
              <w:t>B*07:60, 07:100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A6A6A6"/>
            </w:tcBorders>
            <w:shd w:val="clear" w:color="auto" w:fill="E6E6E6"/>
          </w:tcPr>
          <w:p w14:paraId="7C4C4594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967F4">
              <w:rPr>
                <w:rFonts w:cs="Arial"/>
                <w:spacing w:val="-3"/>
                <w:sz w:val="18"/>
                <w:szCs w:val="18"/>
                <w:lang w:eastAsia="sv-SE"/>
              </w:rPr>
              <w:t>31</w:t>
            </w:r>
          </w:p>
        </w:tc>
        <w:tc>
          <w:tcPr>
            <w:tcW w:w="2410" w:type="dxa"/>
            <w:tcBorders>
              <w:top w:val="nil"/>
              <w:left w:val="single" w:sz="6" w:space="0" w:color="A6A6A6"/>
              <w:bottom w:val="nil"/>
            </w:tcBorders>
            <w:shd w:val="clear" w:color="auto" w:fill="E6E6E6"/>
          </w:tcPr>
          <w:p w14:paraId="151633F5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967F4">
              <w:rPr>
                <w:rFonts w:cs="Arial"/>
                <w:spacing w:val="-3"/>
                <w:sz w:val="18"/>
                <w:szCs w:val="18"/>
              </w:rPr>
              <w:t>B*07:102, 07:106</w:t>
            </w:r>
          </w:p>
        </w:tc>
        <w:tc>
          <w:tcPr>
            <w:tcW w:w="1275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0FD3F4C8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967F4">
              <w:rPr>
                <w:rFonts w:cs="Arial"/>
                <w:spacing w:val="-3"/>
                <w:sz w:val="18"/>
                <w:szCs w:val="18"/>
                <w:lang w:eastAsia="sv-SE"/>
              </w:rPr>
              <w:t>69</w:t>
            </w:r>
          </w:p>
        </w:tc>
      </w:tr>
      <w:tr w:rsidR="00F967F4" w:rsidRPr="00F967F4" w14:paraId="0C319435" w14:textId="77777777" w:rsidTr="00C75498">
        <w:trPr>
          <w:trHeight w:val="227"/>
        </w:trPr>
        <w:tc>
          <w:tcPr>
            <w:tcW w:w="1843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426428A3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967F4">
              <w:rPr>
                <w:rFonts w:cs="Arial"/>
                <w:spacing w:val="-3"/>
                <w:sz w:val="18"/>
                <w:szCs w:val="18"/>
              </w:rPr>
              <w:t>B*</w:t>
            </w:r>
            <w:r w:rsidRPr="00F967F4">
              <w:rPr>
                <w:rFonts w:cs="Arial"/>
                <w:sz w:val="18"/>
                <w:szCs w:val="18"/>
              </w:rPr>
              <w:t>07:61, 07:149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1777D3ED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967F4">
              <w:rPr>
                <w:rFonts w:cs="Arial"/>
                <w:spacing w:val="-3"/>
                <w:sz w:val="18"/>
                <w:szCs w:val="18"/>
                <w:lang w:eastAsia="sv-SE"/>
              </w:rPr>
              <w:t>33</w:t>
            </w:r>
          </w:p>
        </w:tc>
        <w:tc>
          <w:tcPr>
            <w:tcW w:w="2410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6B09F559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967F4">
              <w:rPr>
                <w:rFonts w:cs="Arial"/>
                <w:spacing w:val="-3"/>
                <w:sz w:val="18"/>
                <w:szCs w:val="18"/>
              </w:rPr>
              <w:t>B*</w:t>
            </w:r>
            <w:r w:rsidRPr="00F967F4">
              <w:rPr>
                <w:rFonts w:cs="Arial"/>
                <w:sz w:val="18"/>
                <w:szCs w:val="18"/>
              </w:rPr>
              <w:t>07:121, 07:126</w:t>
            </w:r>
          </w:p>
        </w:tc>
        <w:tc>
          <w:tcPr>
            <w:tcW w:w="1275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781657C2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967F4">
              <w:rPr>
                <w:rFonts w:cs="Arial"/>
                <w:spacing w:val="-3"/>
                <w:sz w:val="18"/>
                <w:szCs w:val="18"/>
                <w:lang w:eastAsia="sv-SE"/>
              </w:rPr>
              <w:t>75</w:t>
            </w:r>
          </w:p>
        </w:tc>
      </w:tr>
      <w:tr w:rsidR="00F967F4" w:rsidRPr="00F967F4" w14:paraId="3BF98245" w14:textId="77777777" w:rsidTr="00C75498">
        <w:trPr>
          <w:trHeight w:val="227"/>
        </w:trPr>
        <w:tc>
          <w:tcPr>
            <w:tcW w:w="1843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650F69ED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967F4">
              <w:rPr>
                <w:rFonts w:cs="Arial"/>
                <w:spacing w:val="-3"/>
                <w:sz w:val="18"/>
                <w:szCs w:val="18"/>
              </w:rPr>
              <w:t>B*</w:t>
            </w:r>
            <w:r w:rsidRPr="00F967F4">
              <w:rPr>
                <w:rFonts w:cs="Arial"/>
                <w:sz w:val="18"/>
                <w:szCs w:val="18"/>
              </w:rPr>
              <w:t>07:63, 07:143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A6A6A6"/>
            </w:tcBorders>
            <w:shd w:val="clear" w:color="auto" w:fill="E6E6E6"/>
          </w:tcPr>
          <w:p w14:paraId="1B5F9D8A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967F4">
              <w:rPr>
                <w:rFonts w:cs="Arial"/>
                <w:spacing w:val="-3"/>
                <w:sz w:val="18"/>
                <w:szCs w:val="18"/>
                <w:lang w:eastAsia="sv-SE"/>
              </w:rPr>
              <w:t>35</w:t>
            </w:r>
          </w:p>
        </w:tc>
        <w:tc>
          <w:tcPr>
            <w:tcW w:w="2410" w:type="dxa"/>
            <w:tcBorders>
              <w:top w:val="nil"/>
              <w:left w:val="single" w:sz="6" w:space="0" w:color="A6A6A6"/>
              <w:bottom w:val="nil"/>
            </w:tcBorders>
            <w:shd w:val="clear" w:color="auto" w:fill="E6E6E6"/>
          </w:tcPr>
          <w:p w14:paraId="3E2B74F3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967F4">
              <w:rPr>
                <w:rFonts w:cs="Arial"/>
                <w:spacing w:val="-3"/>
                <w:sz w:val="18"/>
                <w:szCs w:val="18"/>
              </w:rPr>
              <w:t>B*07:129, 07:231N</w:t>
            </w:r>
          </w:p>
        </w:tc>
        <w:tc>
          <w:tcPr>
            <w:tcW w:w="1275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24326280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967F4">
              <w:rPr>
                <w:rFonts w:cs="Arial"/>
                <w:spacing w:val="-3"/>
                <w:sz w:val="18"/>
                <w:szCs w:val="18"/>
                <w:lang w:eastAsia="sv-SE"/>
              </w:rPr>
              <w:t>78</w:t>
            </w:r>
          </w:p>
        </w:tc>
      </w:tr>
    </w:tbl>
    <w:p w14:paraId="6755B4AA" w14:textId="77777777" w:rsidR="00F967F4" w:rsidRPr="00F967F4" w:rsidRDefault="00F967F4" w:rsidP="00B3110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0889EB85" w14:textId="18E92010" w:rsidR="00B31109" w:rsidRPr="00F967F4" w:rsidRDefault="00B31109" w:rsidP="00B3110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  <w:bookmarkStart w:id="1" w:name="_Hlk44512760"/>
      <w:r w:rsidRPr="00F967F4">
        <w:rPr>
          <w:b/>
          <w:spacing w:val="-3"/>
          <w:sz w:val="18"/>
          <w:szCs w:val="18"/>
          <w:vertAlign w:val="superscript"/>
        </w:rPr>
        <w:t>5</w:t>
      </w:r>
      <w:r w:rsidRPr="00F967F4">
        <w:rPr>
          <w:spacing w:val="-3"/>
          <w:sz w:val="18"/>
          <w:szCs w:val="18"/>
        </w:rPr>
        <w:t xml:space="preserve">The following alleles will give rise to identical amplification patterns. These alleles can </w:t>
      </w:r>
      <w:proofErr w:type="gramStart"/>
      <w:r w:rsidRPr="00F967F4">
        <w:rPr>
          <w:spacing w:val="-3"/>
          <w:sz w:val="18"/>
          <w:szCs w:val="18"/>
        </w:rPr>
        <w:t>e.g.</w:t>
      </w:r>
      <w:proofErr w:type="gramEnd"/>
      <w:r w:rsidRPr="00F967F4">
        <w:rPr>
          <w:spacing w:val="-3"/>
          <w:sz w:val="18"/>
          <w:szCs w:val="18"/>
        </w:rPr>
        <w:t xml:space="preserve"> be distinguished by the HLA-B low resolution kit and/or the HLA-B*48 high resolution kit.</w:t>
      </w:r>
    </w:p>
    <w:p w14:paraId="4FFEE3C6" w14:textId="77777777" w:rsidR="007B39AE" w:rsidRPr="00F967F4" w:rsidRDefault="007B39AE" w:rsidP="00A72C4A">
      <w:pPr>
        <w:ind w:right="-143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insideH w:val="single" w:sz="6" w:space="0" w:color="A6A6A6"/>
          <w:insideV w:val="single" w:sz="6" w:space="0" w:color="A6A6A6"/>
        </w:tblBorders>
        <w:tblLook w:val="04A0" w:firstRow="1" w:lastRow="0" w:firstColumn="1" w:lastColumn="0" w:noHBand="0" w:noVBand="1"/>
      </w:tblPr>
      <w:tblGrid>
        <w:gridCol w:w="2410"/>
      </w:tblGrid>
      <w:tr w:rsidR="00F967F4" w:rsidRPr="00F967F4" w14:paraId="0021533A" w14:textId="77777777" w:rsidTr="00C75498">
        <w:trPr>
          <w:trHeight w:val="314"/>
        </w:trPr>
        <w:tc>
          <w:tcPr>
            <w:tcW w:w="2410" w:type="dxa"/>
            <w:shd w:val="clear" w:color="auto" w:fill="FFFFFF"/>
          </w:tcPr>
          <w:bookmarkEnd w:id="1"/>
          <w:p w14:paraId="3E3E892D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F967F4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F967F4" w:rsidRPr="00F967F4" w14:paraId="3E0E241B" w14:textId="77777777" w:rsidTr="00C75498">
        <w:trPr>
          <w:trHeight w:val="227"/>
        </w:trPr>
        <w:tc>
          <w:tcPr>
            <w:tcW w:w="2410" w:type="dxa"/>
            <w:shd w:val="clear" w:color="auto" w:fill="E6E6E6"/>
          </w:tcPr>
          <w:p w14:paraId="19827D50" w14:textId="77777777" w:rsidR="00F967F4" w:rsidRPr="00F967F4" w:rsidRDefault="00F967F4" w:rsidP="00C754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967F4">
              <w:rPr>
                <w:rFonts w:cs="Arial"/>
                <w:spacing w:val="-3"/>
                <w:sz w:val="18"/>
                <w:szCs w:val="18"/>
              </w:rPr>
              <w:t>B*</w:t>
            </w:r>
            <w:r w:rsidRPr="00F967F4">
              <w:rPr>
                <w:rFonts w:cs="Arial"/>
                <w:sz w:val="18"/>
                <w:szCs w:val="18"/>
              </w:rPr>
              <w:t>07:50, 07:453, B*48:08</w:t>
            </w:r>
          </w:p>
        </w:tc>
      </w:tr>
    </w:tbl>
    <w:p w14:paraId="0075108E" w14:textId="77777777" w:rsidR="00A72C4A" w:rsidRPr="00247EA3" w:rsidRDefault="00A72C4A" w:rsidP="00A72C4A">
      <w:pPr>
        <w:jc w:val="both"/>
        <w:rPr>
          <w:rFonts w:ascii="Arial" w:hAnsi="Arial" w:cs="Arial"/>
          <w:sz w:val="18"/>
          <w:szCs w:val="18"/>
        </w:rPr>
      </w:pPr>
    </w:p>
    <w:p w14:paraId="4FDC0FA7" w14:textId="448675C6" w:rsidR="00B31109" w:rsidRPr="00B31109" w:rsidRDefault="00B31109" w:rsidP="007B184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  <w:u w:val="single"/>
        </w:rPr>
      </w:pPr>
      <w:r>
        <w:rPr>
          <w:rFonts w:cs="Arial"/>
          <w:sz w:val="18"/>
          <w:szCs w:val="18"/>
          <w:u w:val="single"/>
        </w:rPr>
        <w:t>Abbreviations</w:t>
      </w:r>
    </w:p>
    <w:p w14:paraId="2608C119" w14:textId="2792B2FC" w:rsidR="00C95D6D" w:rsidRPr="007B184C" w:rsidRDefault="008139DB" w:rsidP="007B184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  <w:r>
        <w:rPr>
          <w:rFonts w:cs="Arial"/>
          <w:sz w:val="18"/>
          <w:szCs w:val="18"/>
        </w:rPr>
        <w:t>w</w:t>
      </w:r>
      <w:r w:rsidR="00B31109">
        <w:rPr>
          <w:rFonts w:cs="Arial"/>
          <w:sz w:val="18"/>
          <w:szCs w:val="18"/>
        </w:rPr>
        <w:t>:</w:t>
      </w:r>
      <w:r>
        <w:rPr>
          <w:rFonts w:cs="Arial"/>
          <w:sz w:val="18"/>
          <w:szCs w:val="18"/>
        </w:rPr>
        <w:t xml:space="preserve"> </w:t>
      </w:r>
      <w:r w:rsidR="00C95D6D" w:rsidRPr="00565B0E">
        <w:rPr>
          <w:rFonts w:cs="Arial"/>
          <w:sz w:val="18"/>
          <w:szCs w:val="18"/>
        </w:rPr>
        <w:t xml:space="preserve">might be weakly </w:t>
      </w:r>
      <w:proofErr w:type="gramStart"/>
      <w:r w:rsidR="00C95D6D" w:rsidRPr="00565B0E">
        <w:rPr>
          <w:rFonts w:cs="Arial"/>
          <w:sz w:val="18"/>
          <w:szCs w:val="18"/>
        </w:rPr>
        <w:t>amplified</w:t>
      </w:r>
      <w:proofErr w:type="gramEnd"/>
    </w:p>
    <w:p w14:paraId="38E4A7B0" w14:textId="20C83546" w:rsidR="00A72C4A" w:rsidRPr="003A5223" w:rsidRDefault="00C95D6D" w:rsidP="003A5223">
      <w:pPr>
        <w:tabs>
          <w:tab w:val="left" w:pos="-284"/>
          <w:tab w:val="center" w:pos="2304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29"/>
        <w:jc w:val="both"/>
        <w:rPr>
          <w:rFonts w:ascii="Arial" w:hAnsi="Arial" w:cs="Arial"/>
          <w:spacing w:val="-2"/>
          <w:sz w:val="18"/>
          <w:szCs w:val="18"/>
        </w:rPr>
      </w:pPr>
      <w:proofErr w:type="gramStart"/>
      <w:r w:rsidRPr="00565B0E">
        <w:rPr>
          <w:rFonts w:ascii="Arial" w:hAnsi="Arial" w:cs="Arial"/>
          <w:spacing w:val="-2"/>
          <w:sz w:val="18"/>
          <w:szCs w:val="18"/>
        </w:rPr>
        <w:t>?</w:t>
      </w:r>
      <w:r w:rsidR="00B31109">
        <w:rPr>
          <w:rFonts w:ascii="Arial" w:hAnsi="Arial" w:cs="Arial"/>
          <w:spacing w:val="-2"/>
          <w:sz w:val="18"/>
          <w:szCs w:val="18"/>
        </w:rPr>
        <w:t>:</w:t>
      </w:r>
      <w:proofErr w:type="gramEnd"/>
      <w:r w:rsidRPr="00565B0E">
        <w:rPr>
          <w:rFonts w:ascii="Arial" w:hAnsi="Arial" w:cs="Arial"/>
          <w:spacing w:val="-2"/>
          <w:sz w:val="18"/>
          <w:szCs w:val="18"/>
        </w:rPr>
        <w:t xml:space="preserve"> nucleotide sequence information not available for the primer matching sequence.</w:t>
      </w:r>
    </w:p>
    <w:sectPr w:rsidR="00A72C4A" w:rsidRPr="003A5223" w:rsidSect="00AD479D">
      <w:pgSz w:w="16840" w:h="11907" w:orient="landscape" w:code="9"/>
      <w:pgMar w:top="426" w:right="1701" w:bottom="993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DA2A2B" w14:textId="77777777" w:rsidR="008A65F2" w:rsidRDefault="008A65F2">
      <w:r>
        <w:separator/>
      </w:r>
    </w:p>
  </w:endnote>
  <w:endnote w:type="continuationSeparator" w:id="0">
    <w:p w14:paraId="30008289" w14:textId="77777777" w:rsidR="008A65F2" w:rsidRDefault="008A65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E1536" w14:textId="77777777" w:rsidR="00B57E09" w:rsidRDefault="00B57E09" w:rsidP="00B57E0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2290984E" w14:textId="77777777" w:rsidR="00B57E09" w:rsidRPr="00834CB9" w:rsidRDefault="00B57E09" w:rsidP="00B57E0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02F9A17" w14:textId="77777777" w:rsidR="00B57E09" w:rsidRPr="00393C78" w:rsidRDefault="00B57E09" w:rsidP="00B57E0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B4EDC27" w14:textId="2B13E4D9" w:rsidR="008A65F2" w:rsidRPr="00B57E09" w:rsidRDefault="00B57E09" w:rsidP="00B57E09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October 202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351F09" w14:textId="77777777" w:rsidR="008A65F2" w:rsidRDefault="008A65F2">
      <w:r>
        <w:separator/>
      </w:r>
    </w:p>
  </w:footnote>
  <w:footnote w:type="continuationSeparator" w:id="0">
    <w:p w14:paraId="3D46F7A1" w14:textId="77777777" w:rsidR="008A65F2" w:rsidRDefault="008A65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6DEA0" w14:textId="77777777" w:rsidR="008A65F2" w:rsidRDefault="008A65F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ED79610" w14:textId="77777777" w:rsidR="008A65F2" w:rsidRDefault="008A65F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93AB2" w14:textId="77777777" w:rsidR="00B57E09" w:rsidRPr="00AB6B94" w:rsidRDefault="00B57E09" w:rsidP="00B57E09">
    <w:pPr>
      <w:pStyle w:val="Rubrik"/>
      <w:tabs>
        <w:tab w:val="clear" w:pos="4253"/>
        <w:tab w:val="center" w:pos="5954"/>
        <w:tab w:val="right" w:pos="11340"/>
      </w:tabs>
      <w:jc w:val="left"/>
      <w:rPr>
        <w:rFonts w:cs="Arial"/>
        <w:sz w:val="20"/>
      </w:rPr>
    </w:pPr>
    <w:r w:rsidRPr="00AB6B94">
      <w:rPr>
        <w:noProof/>
        <w:sz w:val="20"/>
        <w:lang w:val="sv-SE" w:eastAsia="sv-SE"/>
      </w:rPr>
      <w:drawing>
        <wp:anchor distT="0" distB="0" distL="114300" distR="114300" simplePos="0" relativeHeight="251664384" behindDoc="0" locked="0" layoutInCell="1" allowOverlap="1" wp14:anchorId="37490842" wp14:editId="07CE98C8">
          <wp:simplePos x="0" y="0"/>
          <wp:positionH relativeFrom="column">
            <wp:posOffset>-145415</wp:posOffset>
          </wp:positionH>
          <wp:positionV relativeFrom="paragraph">
            <wp:posOffset>10795</wp:posOffset>
          </wp:positionV>
          <wp:extent cx="1618092" cy="220980"/>
          <wp:effectExtent l="0" t="0" r="1270" b="7620"/>
          <wp:wrapSquare wrapText="bothSides"/>
          <wp:docPr id="1" name="Bildobjekt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8092" cy="220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sz w:val="20"/>
      </w:rPr>
      <w:t xml:space="preserve">          </w:t>
    </w:r>
    <w:r w:rsidRPr="00AB6B94">
      <w:rPr>
        <w:sz w:val="20"/>
      </w:rPr>
      <w:t xml:space="preserve">Gel Documentation </w:t>
    </w:r>
    <w:r w:rsidRPr="00AB6B94">
      <w:rPr>
        <w:rFonts w:cs="Arial"/>
        <w:sz w:val="20"/>
      </w:rPr>
      <w:t xml:space="preserve">Form and Worksheet </w:t>
    </w:r>
    <w:r>
      <w:rPr>
        <w:rFonts w:cs="Arial"/>
        <w:sz w:val="20"/>
      </w:rPr>
      <w:tab/>
    </w:r>
    <w:r w:rsidRPr="00E42073">
      <w:rPr>
        <w:sz w:val="20"/>
      </w:rPr>
      <w:t xml:space="preserve">Page </w:t>
    </w:r>
    <w:r w:rsidRPr="00E42073">
      <w:rPr>
        <w:sz w:val="20"/>
      </w:rPr>
      <w:fldChar w:fldCharType="begin"/>
    </w:r>
    <w:r w:rsidRPr="00E42073">
      <w:rPr>
        <w:sz w:val="20"/>
      </w:rPr>
      <w:instrText xml:space="preserve"> PAGE </w:instrText>
    </w:r>
    <w:r w:rsidRPr="00E42073">
      <w:rPr>
        <w:sz w:val="20"/>
      </w:rPr>
      <w:fldChar w:fldCharType="separate"/>
    </w:r>
    <w:r>
      <w:rPr>
        <w:sz w:val="20"/>
      </w:rPr>
      <w:t>1</w:t>
    </w:r>
    <w:r w:rsidRPr="00E42073">
      <w:rPr>
        <w:sz w:val="20"/>
      </w:rPr>
      <w:fldChar w:fldCharType="end"/>
    </w:r>
    <w:r w:rsidRPr="00E42073">
      <w:rPr>
        <w:sz w:val="20"/>
      </w:rPr>
      <w:t xml:space="preserve"> of </w:t>
    </w:r>
    <w:r w:rsidRPr="00E42073">
      <w:rPr>
        <w:sz w:val="20"/>
      </w:rPr>
      <w:fldChar w:fldCharType="begin"/>
    </w:r>
    <w:r w:rsidRPr="00E42073">
      <w:rPr>
        <w:sz w:val="20"/>
      </w:rPr>
      <w:instrText xml:space="preserve"> NUMPAGES </w:instrText>
    </w:r>
    <w:r w:rsidRPr="00E42073">
      <w:rPr>
        <w:sz w:val="20"/>
      </w:rPr>
      <w:fldChar w:fldCharType="separate"/>
    </w:r>
    <w:r>
      <w:rPr>
        <w:sz w:val="20"/>
      </w:rPr>
      <w:t>16</w:t>
    </w:r>
    <w:r w:rsidRPr="00E42073">
      <w:rPr>
        <w:sz w:val="20"/>
      </w:rPr>
      <w:fldChar w:fldCharType="end"/>
    </w:r>
  </w:p>
  <w:p w14:paraId="7F4D6D0B" w14:textId="2AEFBE48" w:rsidR="00B57E09" w:rsidRPr="007D533B" w:rsidRDefault="00B57E09" w:rsidP="00B57E09">
    <w:pPr>
      <w:ind w:left="4320"/>
      <w:rPr>
        <w:lang w:val="da-DK"/>
      </w:rPr>
    </w:pPr>
    <w:r w:rsidRPr="007D533B">
      <w:rPr>
        <w:rFonts w:ascii="Arial" w:hAnsi="Arial" w:cs="Arial"/>
        <w:b/>
        <w:sz w:val="20"/>
        <w:szCs w:val="20"/>
        <w:lang w:val="da-DK"/>
      </w:rPr>
      <w:t>HLA-B*</w:t>
    </w:r>
    <w:r>
      <w:rPr>
        <w:rFonts w:ascii="Arial" w:hAnsi="Arial" w:cs="Arial"/>
        <w:b/>
        <w:sz w:val="20"/>
        <w:szCs w:val="20"/>
        <w:lang w:val="da-DK"/>
      </w:rPr>
      <w:t>07</w:t>
    </w:r>
    <w:r w:rsidRPr="007D533B">
      <w:rPr>
        <w:rFonts w:ascii="Arial" w:hAnsi="Arial" w:cs="Arial"/>
        <w:b/>
        <w:sz w:val="20"/>
        <w:szCs w:val="20"/>
        <w:lang w:val="da-DK"/>
      </w:rPr>
      <w:tab/>
    </w:r>
    <w:r w:rsidRPr="007D533B">
      <w:rPr>
        <w:rFonts w:ascii="Arial" w:hAnsi="Arial" w:cs="Arial"/>
        <w:b/>
        <w:sz w:val="20"/>
        <w:szCs w:val="20"/>
        <w:lang w:val="da-DK"/>
      </w:rPr>
      <w:tab/>
    </w:r>
    <w:r>
      <w:rPr>
        <w:rFonts w:ascii="Arial" w:hAnsi="Arial" w:cs="Arial"/>
        <w:b/>
        <w:sz w:val="20"/>
        <w:szCs w:val="20"/>
        <w:lang w:val="da-DK"/>
      </w:rPr>
      <w:tab/>
      <w:t xml:space="preserve">     </w:t>
    </w:r>
    <w:r w:rsidRPr="007D533B">
      <w:rPr>
        <w:rFonts w:ascii="Arial" w:hAnsi="Arial"/>
        <w:sz w:val="20"/>
        <w:szCs w:val="20"/>
        <w:lang w:val="da-DK"/>
      </w:rPr>
      <w:t xml:space="preserve">Visit </w:t>
    </w:r>
    <w:r>
      <w:rPr>
        <w:rStyle w:val="Hyperlnk"/>
        <w:rFonts w:ascii="Arial" w:hAnsi="Arial" w:cs="Arial"/>
        <w:sz w:val="20"/>
        <w:szCs w:val="20"/>
        <w:lang w:val="da-DK"/>
      </w:rPr>
      <w:t>www</w:t>
    </w:r>
    <w:r w:rsidRPr="007D533B">
      <w:rPr>
        <w:rStyle w:val="Hyperlnk"/>
        <w:rFonts w:ascii="Arial" w:hAnsi="Arial" w:cs="Arial"/>
        <w:sz w:val="20"/>
        <w:szCs w:val="20"/>
        <w:lang w:val="da-DK"/>
      </w:rPr>
      <w:t>.caredx.com</w:t>
    </w:r>
    <w:r w:rsidRPr="007D533B">
      <w:rPr>
        <w:rFonts w:ascii="Arial" w:hAnsi="Arial" w:cs="Arial"/>
        <w:sz w:val="20"/>
        <w:szCs w:val="20"/>
        <w:lang w:val="da-DK"/>
      </w:rPr>
      <w:t xml:space="preserve"> for</w:t>
    </w:r>
  </w:p>
  <w:p w14:paraId="585D298B" w14:textId="55222CC1" w:rsidR="00B57E09" w:rsidRPr="00146B49" w:rsidRDefault="00B57E09" w:rsidP="00B57E09">
    <w:pPr>
      <w:pStyle w:val="Sidhuvud"/>
      <w:tabs>
        <w:tab w:val="clear" w:pos="4536"/>
        <w:tab w:val="clear" w:pos="9072"/>
        <w:tab w:val="center" w:pos="5103"/>
        <w:tab w:val="right" w:pos="10206"/>
      </w:tabs>
      <w:rPr>
        <w:rFonts w:ascii="Arial" w:hAnsi="Arial" w:cs="Arial"/>
        <w:b/>
        <w:sz w:val="20"/>
        <w:szCs w:val="20"/>
      </w:rPr>
    </w:pPr>
    <w:r w:rsidRPr="00CD49C0">
      <w:rPr>
        <w:rFonts w:ascii="Arial" w:hAnsi="Arial" w:cs="Arial"/>
        <w:b/>
        <w:sz w:val="20"/>
        <w:szCs w:val="20"/>
        <w:lang w:val="da-DK"/>
      </w:rPr>
      <w:t xml:space="preserve">                                                                   </w:t>
    </w:r>
    <w:r w:rsidRPr="00DE6087">
      <w:rPr>
        <w:rFonts w:ascii="Arial" w:hAnsi="Arial" w:cs="Arial"/>
        <w:b/>
        <w:sz w:val="20"/>
        <w:szCs w:val="20"/>
      </w:rPr>
      <w:t>101.</w:t>
    </w:r>
    <w:r>
      <w:rPr>
        <w:rFonts w:ascii="Arial" w:hAnsi="Arial" w:cs="Arial"/>
        <w:b/>
        <w:sz w:val="20"/>
        <w:szCs w:val="20"/>
      </w:rPr>
      <w:t xml:space="preserve">512-24/03 </w:t>
    </w:r>
    <w:r w:rsidRPr="00DE6087">
      <w:rPr>
        <w:rFonts w:ascii="Arial" w:hAnsi="Arial" w:cs="Arial"/>
        <w:b/>
        <w:sz w:val="20"/>
        <w:szCs w:val="20"/>
      </w:rPr>
      <w:t>-24u/</w:t>
    </w:r>
    <w:r>
      <w:rPr>
        <w:rFonts w:ascii="Arial" w:hAnsi="Arial" w:cs="Arial"/>
        <w:b/>
        <w:sz w:val="20"/>
        <w:szCs w:val="20"/>
      </w:rPr>
      <w:t>03</w:t>
    </w:r>
    <w:r w:rsidRPr="00DE6087">
      <w:rPr>
        <w:rFonts w:ascii="Arial" w:hAnsi="Arial" w:cs="Arial"/>
        <w:b/>
        <w:sz w:val="20"/>
        <w:szCs w:val="20"/>
      </w:rPr>
      <w:t>u</w:t>
    </w:r>
    <w:r>
      <w:rPr>
        <w:rFonts w:ascii="Arial" w:hAnsi="Arial" w:cs="Arial"/>
        <w:b/>
        <w:sz w:val="20"/>
        <w:szCs w:val="20"/>
      </w:rPr>
      <w:t xml:space="preserve">                     </w:t>
    </w:r>
    <w:proofErr w:type="gramStart"/>
    <w:r>
      <w:rPr>
        <w:rFonts w:ascii="Arial" w:hAnsi="Arial" w:cs="Arial"/>
        <w:b/>
        <w:sz w:val="20"/>
        <w:szCs w:val="20"/>
      </w:rPr>
      <w:t xml:space="preserve">   </w:t>
    </w:r>
    <w:r>
      <w:rPr>
        <w:rFonts w:ascii="Arial" w:hAnsi="Arial"/>
        <w:sz w:val="20"/>
        <w:szCs w:val="20"/>
      </w:rPr>
      <w:t>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</w:p>
  <w:p w14:paraId="725E2030" w14:textId="76D79B15" w:rsidR="00B57E09" w:rsidRPr="00DE6087" w:rsidRDefault="00B57E09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 w:rsidRPr="00146B49">
      <w:rPr>
        <w:rFonts w:ascii="Arial" w:hAnsi="Arial" w:cs="Arial"/>
        <w:b/>
        <w:sz w:val="20"/>
        <w:szCs w:val="20"/>
      </w:rPr>
      <w:t xml:space="preserve">                                   </w:t>
    </w:r>
    <w:r>
      <w:rPr>
        <w:rFonts w:ascii="Arial" w:hAnsi="Arial" w:cs="Arial"/>
        <w:b/>
        <w:sz w:val="20"/>
        <w:szCs w:val="20"/>
      </w:rPr>
      <w:t xml:space="preserve">                                                4S5</w:t>
    </w:r>
    <w:r w:rsidRPr="00146B49">
      <w:rPr>
        <w:rFonts w:ascii="Arial" w:hAnsi="Arial" w:cs="Arial"/>
        <w:b/>
        <w:sz w:val="20"/>
        <w:szCs w:val="20"/>
      </w:rPr>
      <w:t xml:space="preserve">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1E930" w14:textId="77777777" w:rsidR="008A65F2" w:rsidRDefault="008A65F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F1BB1FF" w14:textId="77777777" w:rsidR="008A65F2" w:rsidRDefault="008A65F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09AC2E55"/>
    <w:multiLevelType w:val="hybridMultilevel"/>
    <w:tmpl w:val="54CA4244"/>
    <w:lvl w:ilvl="0" w:tplc="041D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E352A98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7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66B574F0"/>
    <w:multiLevelType w:val="hybridMultilevel"/>
    <w:tmpl w:val="F67C996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6BDA4CD6"/>
    <w:multiLevelType w:val="hybridMultilevel"/>
    <w:tmpl w:val="79FC2236"/>
    <w:lvl w:ilvl="0" w:tplc="EFF06D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24"/>
        <w:szCs w:val="24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11761DB"/>
    <w:multiLevelType w:val="hybridMultilevel"/>
    <w:tmpl w:val="92786C6C"/>
    <w:lvl w:ilvl="0" w:tplc="200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121994061">
    <w:abstractNumId w:val="7"/>
  </w:num>
  <w:num w:numId="2" w16cid:durableId="1833372733">
    <w:abstractNumId w:val="12"/>
  </w:num>
  <w:num w:numId="3" w16cid:durableId="1682321062">
    <w:abstractNumId w:val="5"/>
  </w:num>
  <w:num w:numId="4" w16cid:durableId="706757153">
    <w:abstractNumId w:val="0"/>
  </w:num>
  <w:num w:numId="5" w16cid:durableId="2017419350">
    <w:abstractNumId w:val="1"/>
  </w:num>
  <w:num w:numId="6" w16cid:durableId="1295402620">
    <w:abstractNumId w:val="2"/>
  </w:num>
  <w:num w:numId="7" w16cid:durableId="2073844019">
    <w:abstractNumId w:val="4"/>
  </w:num>
  <w:num w:numId="8" w16cid:durableId="1755395863">
    <w:abstractNumId w:val="9"/>
  </w:num>
  <w:num w:numId="9" w16cid:durableId="29309739">
    <w:abstractNumId w:val="3"/>
  </w:num>
  <w:num w:numId="10" w16cid:durableId="2056420801">
    <w:abstractNumId w:val="8"/>
  </w:num>
  <w:num w:numId="11" w16cid:durableId="294676552">
    <w:abstractNumId w:val="6"/>
  </w:num>
  <w:num w:numId="12" w16cid:durableId="28528180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5429263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noPunctuationKerning/>
  <w:characterSpacingControl w:val="doNotCompress"/>
  <w:hdrShapeDefaults>
    <o:shapedefaults v:ext="edit" spidmax="5222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3MDcys7QwNLEwsTBV0lEKTi0uzszPAykwrAUAZtLp5iwAAAA="/>
  </w:docVars>
  <w:rsids>
    <w:rsidRoot w:val="001010A3"/>
    <w:rsid w:val="000006B4"/>
    <w:rsid w:val="00001DAD"/>
    <w:rsid w:val="00003ADC"/>
    <w:rsid w:val="00012D10"/>
    <w:rsid w:val="00016933"/>
    <w:rsid w:val="00020579"/>
    <w:rsid w:val="00020EA2"/>
    <w:rsid w:val="00024005"/>
    <w:rsid w:val="00024ADB"/>
    <w:rsid w:val="00026657"/>
    <w:rsid w:val="0003770A"/>
    <w:rsid w:val="0005415B"/>
    <w:rsid w:val="0005521A"/>
    <w:rsid w:val="00060484"/>
    <w:rsid w:val="00065BF0"/>
    <w:rsid w:val="00072FF0"/>
    <w:rsid w:val="00073075"/>
    <w:rsid w:val="00073EB6"/>
    <w:rsid w:val="00076077"/>
    <w:rsid w:val="00076B8B"/>
    <w:rsid w:val="00076D91"/>
    <w:rsid w:val="00081733"/>
    <w:rsid w:val="00085291"/>
    <w:rsid w:val="00085E00"/>
    <w:rsid w:val="0009105A"/>
    <w:rsid w:val="00091804"/>
    <w:rsid w:val="0009679C"/>
    <w:rsid w:val="000A743A"/>
    <w:rsid w:val="000A7EAD"/>
    <w:rsid w:val="000C25C2"/>
    <w:rsid w:val="000C45FB"/>
    <w:rsid w:val="000C7605"/>
    <w:rsid w:val="000D590A"/>
    <w:rsid w:val="000E2B25"/>
    <w:rsid w:val="000F1A4F"/>
    <w:rsid w:val="000F3C01"/>
    <w:rsid w:val="000F6F6F"/>
    <w:rsid w:val="001010A3"/>
    <w:rsid w:val="00104D34"/>
    <w:rsid w:val="00111884"/>
    <w:rsid w:val="00125072"/>
    <w:rsid w:val="001269C6"/>
    <w:rsid w:val="00143DBD"/>
    <w:rsid w:val="0014672B"/>
    <w:rsid w:val="00146C24"/>
    <w:rsid w:val="00153748"/>
    <w:rsid w:val="001579AA"/>
    <w:rsid w:val="00162A62"/>
    <w:rsid w:val="00165E32"/>
    <w:rsid w:val="00167392"/>
    <w:rsid w:val="001717F9"/>
    <w:rsid w:val="00172075"/>
    <w:rsid w:val="0017279B"/>
    <w:rsid w:val="0017598D"/>
    <w:rsid w:val="00176F6F"/>
    <w:rsid w:val="00177C73"/>
    <w:rsid w:val="00181075"/>
    <w:rsid w:val="0018409A"/>
    <w:rsid w:val="001927CD"/>
    <w:rsid w:val="0019307E"/>
    <w:rsid w:val="00196E71"/>
    <w:rsid w:val="00197BB8"/>
    <w:rsid w:val="001A2D4D"/>
    <w:rsid w:val="001A54D0"/>
    <w:rsid w:val="001A59E1"/>
    <w:rsid w:val="001B0A47"/>
    <w:rsid w:val="001B140D"/>
    <w:rsid w:val="001C0083"/>
    <w:rsid w:val="001C1C64"/>
    <w:rsid w:val="001C29DF"/>
    <w:rsid w:val="001C41DC"/>
    <w:rsid w:val="001C6DAB"/>
    <w:rsid w:val="001D2FA4"/>
    <w:rsid w:val="001F1BFE"/>
    <w:rsid w:val="001F3F6C"/>
    <w:rsid w:val="001F6232"/>
    <w:rsid w:val="001F6847"/>
    <w:rsid w:val="00211339"/>
    <w:rsid w:val="00213226"/>
    <w:rsid w:val="002144EA"/>
    <w:rsid w:val="00214D0C"/>
    <w:rsid w:val="0022144C"/>
    <w:rsid w:val="002258C5"/>
    <w:rsid w:val="002269D3"/>
    <w:rsid w:val="00227D78"/>
    <w:rsid w:val="0023036E"/>
    <w:rsid w:val="00236427"/>
    <w:rsid w:val="00236AD7"/>
    <w:rsid w:val="00241C13"/>
    <w:rsid w:val="00247B15"/>
    <w:rsid w:val="00247EA3"/>
    <w:rsid w:val="00250F10"/>
    <w:rsid w:val="00251C5E"/>
    <w:rsid w:val="00253280"/>
    <w:rsid w:val="00253E9E"/>
    <w:rsid w:val="00254AFC"/>
    <w:rsid w:val="00255414"/>
    <w:rsid w:val="002564FF"/>
    <w:rsid w:val="00260338"/>
    <w:rsid w:val="002673DF"/>
    <w:rsid w:val="0027144D"/>
    <w:rsid w:val="002720FE"/>
    <w:rsid w:val="00272610"/>
    <w:rsid w:val="00273B07"/>
    <w:rsid w:val="00277149"/>
    <w:rsid w:val="00280F08"/>
    <w:rsid w:val="00292BC5"/>
    <w:rsid w:val="00294B46"/>
    <w:rsid w:val="002B70B0"/>
    <w:rsid w:val="002C23CF"/>
    <w:rsid w:val="002C2939"/>
    <w:rsid w:val="002C569D"/>
    <w:rsid w:val="002C6D8C"/>
    <w:rsid w:val="002D707A"/>
    <w:rsid w:val="002D73C8"/>
    <w:rsid w:val="002D7BF1"/>
    <w:rsid w:val="002E4D12"/>
    <w:rsid w:val="002F0381"/>
    <w:rsid w:val="002F3F1E"/>
    <w:rsid w:val="002F4906"/>
    <w:rsid w:val="00302576"/>
    <w:rsid w:val="00307DAC"/>
    <w:rsid w:val="00310290"/>
    <w:rsid w:val="00315986"/>
    <w:rsid w:val="003201D4"/>
    <w:rsid w:val="00320903"/>
    <w:rsid w:val="00320C08"/>
    <w:rsid w:val="003303EF"/>
    <w:rsid w:val="00331CF6"/>
    <w:rsid w:val="0033365A"/>
    <w:rsid w:val="00335DE8"/>
    <w:rsid w:val="003367B4"/>
    <w:rsid w:val="00337E3A"/>
    <w:rsid w:val="003417B0"/>
    <w:rsid w:val="003518CD"/>
    <w:rsid w:val="00354386"/>
    <w:rsid w:val="00356E39"/>
    <w:rsid w:val="00365D52"/>
    <w:rsid w:val="00367914"/>
    <w:rsid w:val="0037101A"/>
    <w:rsid w:val="00373995"/>
    <w:rsid w:val="00373E47"/>
    <w:rsid w:val="00375239"/>
    <w:rsid w:val="00376026"/>
    <w:rsid w:val="00376B28"/>
    <w:rsid w:val="00382179"/>
    <w:rsid w:val="00382BE4"/>
    <w:rsid w:val="0038376A"/>
    <w:rsid w:val="00384690"/>
    <w:rsid w:val="0039131D"/>
    <w:rsid w:val="00393B07"/>
    <w:rsid w:val="003941B2"/>
    <w:rsid w:val="00397515"/>
    <w:rsid w:val="003A203F"/>
    <w:rsid w:val="003A421C"/>
    <w:rsid w:val="003A5223"/>
    <w:rsid w:val="003B6C5B"/>
    <w:rsid w:val="003C2DDF"/>
    <w:rsid w:val="003C60D3"/>
    <w:rsid w:val="003C6748"/>
    <w:rsid w:val="003D0837"/>
    <w:rsid w:val="003D0DEE"/>
    <w:rsid w:val="003D3637"/>
    <w:rsid w:val="003D6E23"/>
    <w:rsid w:val="003E274F"/>
    <w:rsid w:val="003E482E"/>
    <w:rsid w:val="003F1359"/>
    <w:rsid w:val="003F2D05"/>
    <w:rsid w:val="00402C50"/>
    <w:rsid w:val="0041242E"/>
    <w:rsid w:val="004244A8"/>
    <w:rsid w:val="004324C0"/>
    <w:rsid w:val="00432898"/>
    <w:rsid w:val="00440179"/>
    <w:rsid w:val="00440FFA"/>
    <w:rsid w:val="00443518"/>
    <w:rsid w:val="00450478"/>
    <w:rsid w:val="00455401"/>
    <w:rsid w:val="00456DEC"/>
    <w:rsid w:val="00460729"/>
    <w:rsid w:val="004637D4"/>
    <w:rsid w:val="004637DE"/>
    <w:rsid w:val="00464BCE"/>
    <w:rsid w:val="004704C8"/>
    <w:rsid w:val="00470CF8"/>
    <w:rsid w:val="00471F00"/>
    <w:rsid w:val="00481119"/>
    <w:rsid w:val="00486CFF"/>
    <w:rsid w:val="00493D14"/>
    <w:rsid w:val="004A5CDA"/>
    <w:rsid w:val="004B28F2"/>
    <w:rsid w:val="004C72AD"/>
    <w:rsid w:val="004D0C66"/>
    <w:rsid w:val="004D46E1"/>
    <w:rsid w:val="004E1E7A"/>
    <w:rsid w:val="004E2F3E"/>
    <w:rsid w:val="004E307E"/>
    <w:rsid w:val="004F16A5"/>
    <w:rsid w:val="004F3A3A"/>
    <w:rsid w:val="004F4718"/>
    <w:rsid w:val="004F5DC6"/>
    <w:rsid w:val="00501019"/>
    <w:rsid w:val="00503481"/>
    <w:rsid w:val="00511D00"/>
    <w:rsid w:val="00512069"/>
    <w:rsid w:val="005226FF"/>
    <w:rsid w:val="00525CD5"/>
    <w:rsid w:val="00532C20"/>
    <w:rsid w:val="00533496"/>
    <w:rsid w:val="00536937"/>
    <w:rsid w:val="00540127"/>
    <w:rsid w:val="0055075C"/>
    <w:rsid w:val="00553F26"/>
    <w:rsid w:val="0055676E"/>
    <w:rsid w:val="005658AC"/>
    <w:rsid w:val="00570658"/>
    <w:rsid w:val="005708F3"/>
    <w:rsid w:val="00571E25"/>
    <w:rsid w:val="00575A4E"/>
    <w:rsid w:val="005829AB"/>
    <w:rsid w:val="0059269D"/>
    <w:rsid w:val="00595EC3"/>
    <w:rsid w:val="005970FC"/>
    <w:rsid w:val="005B1B96"/>
    <w:rsid w:val="005B2E48"/>
    <w:rsid w:val="005C20B8"/>
    <w:rsid w:val="005C2AF5"/>
    <w:rsid w:val="005C3203"/>
    <w:rsid w:val="005C6D9C"/>
    <w:rsid w:val="005C7C4B"/>
    <w:rsid w:val="005C7EB4"/>
    <w:rsid w:val="005D06DA"/>
    <w:rsid w:val="005D0EE9"/>
    <w:rsid w:val="005D1A1B"/>
    <w:rsid w:val="005E5E01"/>
    <w:rsid w:val="005F045F"/>
    <w:rsid w:val="005F150D"/>
    <w:rsid w:val="005F2147"/>
    <w:rsid w:val="005F2958"/>
    <w:rsid w:val="005F5F84"/>
    <w:rsid w:val="00607B65"/>
    <w:rsid w:val="006132E4"/>
    <w:rsid w:val="006223A5"/>
    <w:rsid w:val="006363C8"/>
    <w:rsid w:val="006479D6"/>
    <w:rsid w:val="00654FAF"/>
    <w:rsid w:val="0066040D"/>
    <w:rsid w:val="006661C0"/>
    <w:rsid w:val="00667291"/>
    <w:rsid w:val="006750F8"/>
    <w:rsid w:val="00677D6F"/>
    <w:rsid w:val="0068440A"/>
    <w:rsid w:val="00685186"/>
    <w:rsid w:val="00686988"/>
    <w:rsid w:val="00686CD8"/>
    <w:rsid w:val="00692F6C"/>
    <w:rsid w:val="006A2F3F"/>
    <w:rsid w:val="006B0092"/>
    <w:rsid w:val="006B0D0E"/>
    <w:rsid w:val="006B3E1A"/>
    <w:rsid w:val="006B3FF5"/>
    <w:rsid w:val="006B6103"/>
    <w:rsid w:val="006B6E3F"/>
    <w:rsid w:val="006B7152"/>
    <w:rsid w:val="006C4083"/>
    <w:rsid w:val="006C5A92"/>
    <w:rsid w:val="006C751F"/>
    <w:rsid w:val="006D3FE7"/>
    <w:rsid w:val="006D4350"/>
    <w:rsid w:val="006D6F17"/>
    <w:rsid w:val="006E33AB"/>
    <w:rsid w:val="006E6181"/>
    <w:rsid w:val="006E67D3"/>
    <w:rsid w:val="006E7A32"/>
    <w:rsid w:val="006F139A"/>
    <w:rsid w:val="006F17AB"/>
    <w:rsid w:val="006F1C8F"/>
    <w:rsid w:val="006F3D45"/>
    <w:rsid w:val="006F5E0E"/>
    <w:rsid w:val="00700747"/>
    <w:rsid w:val="0070122B"/>
    <w:rsid w:val="00703B29"/>
    <w:rsid w:val="00704CCC"/>
    <w:rsid w:val="00705C65"/>
    <w:rsid w:val="00706D54"/>
    <w:rsid w:val="00710A51"/>
    <w:rsid w:val="00713011"/>
    <w:rsid w:val="00722BB2"/>
    <w:rsid w:val="00734CF1"/>
    <w:rsid w:val="007351A4"/>
    <w:rsid w:val="007354BD"/>
    <w:rsid w:val="00735572"/>
    <w:rsid w:val="007456DF"/>
    <w:rsid w:val="0074770B"/>
    <w:rsid w:val="0075152E"/>
    <w:rsid w:val="00752213"/>
    <w:rsid w:val="0075310A"/>
    <w:rsid w:val="0075468C"/>
    <w:rsid w:val="00766EC9"/>
    <w:rsid w:val="00767124"/>
    <w:rsid w:val="007713C6"/>
    <w:rsid w:val="007729DC"/>
    <w:rsid w:val="00785012"/>
    <w:rsid w:val="00785DEC"/>
    <w:rsid w:val="0079135B"/>
    <w:rsid w:val="007937A7"/>
    <w:rsid w:val="00796E2D"/>
    <w:rsid w:val="007A1CE6"/>
    <w:rsid w:val="007A2FAB"/>
    <w:rsid w:val="007B0395"/>
    <w:rsid w:val="007B184C"/>
    <w:rsid w:val="007B39AE"/>
    <w:rsid w:val="007B75D2"/>
    <w:rsid w:val="007C0077"/>
    <w:rsid w:val="007D3A51"/>
    <w:rsid w:val="007D4037"/>
    <w:rsid w:val="007E365B"/>
    <w:rsid w:val="007E7A46"/>
    <w:rsid w:val="007F03B4"/>
    <w:rsid w:val="007F72F9"/>
    <w:rsid w:val="00800303"/>
    <w:rsid w:val="008111DA"/>
    <w:rsid w:val="00811EBA"/>
    <w:rsid w:val="008139DB"/>
    <w:rsid w:val="0081448E"/>
    <w:rsid w:val="00814ED3"/>
    <w:rsid w:val="00821C8E"/>
    <w:rsid w:val="008266C2"/>
    <w:rsid w:val="00830A5A"/>
    <w:rsid w:val="00835452"/>
    <w:rsid w:val="008559E1"/>
    <w:rsid w:val="0086037D"/>
    <w:rsid w:val="00861D4B"/>
    <w:rsid w:val="008650CB"/>
    <w:rsid w:val="00872886"/>
    <w:rsid w:val="0088058D"/>
    <w:rsid w:val="00884B26"/>
    <w:rsid w:val="00886354"/>
    <w:rsid w:val="008872EB"/>
    <w:rsid w:val="00891CFF"/>
    <w:rsid w:val="008959F6"/>
    <w:rsid w:val="008A0125"/>
    <w:rsid w:val="008A65F2"/>
    <w:rsid w:val="008B674C"/>
    <w:rsid w:val="008C3297"/>
    <w:rsid w:val="008C3A0F"/>
    <w:rsid w:val="008C529D"/>
    <w:rsid w:val="008D4624"/>
    <w:rsid w:val="008D66F5"/>
    <w:rsid w:val="008E432E"/>
    <w:rsid w:val="008E4804"/>
    <w:rsid w:val="008F055B"/>
    <w:rsid w:val="008F068B"/>
    <w:rsid w:val="008F1EC1"/>
    <w:rsid w:val="008F3F0F"/>
    <w:rsid w:val="0091530B"/>
    <w:rsid w:val="00915467"/>
    <w:rsid w:val="00920DB9"/>
    <w:rsid w:val="00924FEA"/>
    <w:rsid w:val="00933390"/>
    <w:rsid w:val="00940097"/>
    <w:rsid w:val="009456AE"/>
    <w:rsid w:val="00964437"/>
    <w:rsid w:val="00965212"/>
    <w:rsid w:val="00965933"/>
    <w:rsid w:val="00971081"/>
    <w:rsid w:val="00971D2A"/>
    <w:rsid w:val="009772CC"/>
    <w:rsid w:val="00980262"/>
    <w:rsid w:val="009807F1"/>
    <w:rsid w:val="009817BC"/>
    <w:rsid w:val="00986CCA"/>
    <w:rsid w:val="00994958"/>
    <w:rsid w:val="009A0BDC"/>
    <w:rsid w:val="009A1F8F"/>
    <w:rsid w:val="009A40FF"/>
    <w:rsid w:val="009A5AD0"/>
    <w:rsid w:val="009A67E6"/>
    <w:rsid w:val="009A7BDB"/>
    <w:rsid w:val="009B5DAD"/>
    <w:rsid w:val="009C2C40"/>
    <w:rsid w:val="009C47B0"/>
    <w:rsid w:val="009D205C"/>
    <w:rsid w:val="009E1C42"/>
    <w:rsid w:val="009E61DC"/>
    <w:rsid w:val="009E6698"/>
    <w:rsid w:val="009E6746"/>
    <w:rsid w:val="009F00DE"/>
    <w:rsid w:val="00A00FC4"/>
    <w:rsid w:val="00A02C3E"/>
    <w:rsid w:val="00A046AF"/>
    <w:rsid w:val="00A06E76"/>
    <w:rsid w:val="00A10E88"/>
    <w:rsid w:val="00A14546"/>
    <w:rsid w:val="00A165BF"/>
    <w:rsid w:val="00A214BE"/>
    <w:rsid w:val="00A25F6F"/>
    <w:rsid w:val="00A27C52"/>
    <w:rsid w:val="00A4288E"/>
    <w:rsid w:val="00A4343D"/>
    <w:rsid w:val="00A44459"/>
    <w:rsid w:val="00A4488D"/>
    <w:rsid w:val="00A45B9A"/>
    <w:rsid w:val="00A46239"/>
    <w:rsid w:val="00A50614"/>
    <w:rsid w:val="00A715E1"/>
    <w:rsid w:val="00A72C4A"/>
    <w:rsid w:val="00A73FA3"/>
    <w:rsid w:val="00A7677C"/>
    <w:rsid w:val="00A812C9"/>
    <w:rsid w:val="00A905BF"/>
    <w:rsid w:val="00A90DC2"/>
    <w:rsid w:val="00A916D7"/>
    <w:rsid w:val="00A931FC"/>
    <w:rsid w:val="00A93EF0"/>
    <w:rsid w:val="00AA01BA"/>
    <w:rsid w:val="00AA240A"/>
    <w:rsid w:val="00AA718F"/>
    <w:rsid w:val="00AB1FF3"/>
    <w:rsid w:val="00AB2381"/>
    <w:rsid w:val="00AB5CFB"/>
    <w:rsid w:val="00AC5B43"/>
    <w:rsid w:val="00AD1AE6"/>
    <w:rsid w:val="00AD3622"/>
    <w:rsid w:val="00AD479D"/>
    <w:rsid w:val="00AD51C7"/>
    <w:rsid w:val="00AE11DC"/>
    <w:rsid w:val="00AE7AEB"/>
    <w:rsid w:val="00AF0CB9"/>
    <w:rsid w:val="00AF0FF6"/>
    <w:rsid w:val="00AF1C2B"/>
    <w:rsid w:val="00AF1C94"/>
    <w:rsid w:val="00B0162D"/>
    <w:rsid w:val="00B01989"/>
    <w:rsid w:val="00B01DE8"/>
    <w:rsid w:val="00B02A26"/>
    <w:rsid w:val="00B050F0"/>
    <w:rsid w:val="00B065C6"/>
    <w:rsid w:val="00B075AE"/>
    <w:rsid w:val="00B11130"/>
    <w:rsid w:val="00B160A8"/>
    <w:rsid w:val="00B21101"/>
    <w:rsid w:val="00B2771C"/>
    <w:rsid w:val="00B306EB"/>
    <w:rsid w:val="00B31109"/>
    <w:rsid w:val="00B40077"/>
    <w:rsid w:val="00B44FFC"/>
    <w:rsid w:val="00B45264"/>
    <w:rsid w:val="00B50603"/>
    <w:rsid w:val="00B52EEB"/>
    <w:rsid w:val="00B57E09"/>
    <w:rsid w:val="00B57E1C"/>
    <w:rsid w:val="00B6191F"/>
    <w:rsid w:val="00B62497"/>
    <w:rsid w:val="00B82B42"/>
    <w:rsid w:val="00B85B47"/>
    <w:rsid w:val="00B86686"/>
    <w:rsid w:val="00B91F6C"/>
    <w:rsid w:val="00B94A46"/>
    <w:rsid w:val="00BA0EA1"/>
    <w:rsid w:val="00BA3B02"/>
    <w:rsid w:val="00BA4AEA"/>
    <w:rsid w:val="00BB3FA7"/>
    <w:rsid w:val="00BB6181"/>
    <w:rsid w:val="00BB6999"/>
    <w:rsid w:val="00BC0937"/>
    <w:rsid w:val="00BC0F9F"/>
    <w:rsid w:val="00BC41B2"/>
    <w:rsid w:val="00BC4D75"/>
    <w:rsid w:val="00BC7505"/>
    <w:rsid w:val="00BD04A7"/>
    <w:rsid w:val="00BD5505"/>
    <w:rsid w:val="00BE0D47"/>
    <w:rsid w:val="00BE30A0"/>
    <w:rsid w:val="00BE61F6"/>
    <w:rsid w:val="00BE72D8"/>
    <w:rsid w:val="00BF3A18"/>
    <w:rsid w:val="00C02DE1"/>
    <w:rsid w:val="00C03845"/>
    <w:rsid w:val="00C11437"/>
    <w:rsid w:val="00C12E98"/>
    <w:rsid w:val="00C17711"/>
    <w:rsid w:val="00C20306"/>
    <w:rsid w:val="00C25070"/>
    <w:rsid w:val="00C37000"/>
    <w:rsid w:val="00C42001"/>
    <w:rsid w:val="00C4480F"/>
    <w:rsid w:val="00C46768"/>
    <w:rsid w:val="00C5100D"/>
    <w:rsid w:val="00C560BB"/>
    <w:rsid w:val="00C57137"/>
    <w:rsid w:val="00C64B25"/>
    <w:rsid w:val="00C66DF6"/>
    <w:rsid w:val="00C7247F"/>
    <w:rsid w:val="00C75A50"/>
    <w:rsid w:val="00C76A11"/>
    <w:rsid w:val="00C808C5"/>
    <w:rsid w:val="00C8122C"/>
    <w:rsid w:val="00C84BA6"/>
    <w:rsid w:val="00C90D9A"/>
    <w:rsid w:val="00C92C07"/>
    <w:rsid w:val="00C95D6D"/>
    <w:rsid w:val="00C96752"/>
    <w:rsid w:val="00CB37C0"/>
    <w:rsid w:val="00CB5F0D"/>
    <w:rsid w:val="00CB7E86"/>
    <w:rsid w:val="00CC1A52"/>
    <w:rsid w:val="00CC2221"/>
    <w:rsid w:val="00CD08AB"/>
    <w:rsid w:val="00CD0DD9"/>
    <w:rsid w:val="00CD5F2A"/>
    <w:rsid w:val="00CD6711"/>
    <w:rsid w:val="00CD7A67"/>
    <w:rsid w:val="00CD7BF2"/>
    <w:rsid w:val="00CE0D67"/>
    <w:rsid w:val="00CE6E4B"/>
    <w:rsid w:val="00CF3FE8"/>
    <w:rsid w:val="00CF7E42"/>
    <w:rsid w:val="00D02421"/>
    <w:rsid w:val="00D0558E"/>
    <w:rsid w:val="00D06B65"/>
    <w:rsid w:val="00D15949"/>
    <w:rsid w:val="00D221FE"/>
    <w:rsid w:val="00D24AF3"/>
    <w:rsid w:val="00D26771"/>
    <w:rsid w:val="00D2686C"/>
    <w:rsid w:val="00D2777C"/>
    <w:rsid w:val="00D35F5E"/>
    <w:rsid w:val="00D42CC0"/>
    <w:rsid w:val="00D44288"/>
    <w:rsid w:val="00D447E1"/>
    <w:rsid w:val="00D463FE"/>
    <w:rsid w:val="00D508A8"/>
    <w:rsid w:val="00D52809"/>
    <w:rsid w:val="00D555CC"/>
    <w:rsid w:val="00D6181A"/>
    <w:rsid w:val="00D6774E"/>
    <w:rsid w:val="00D74C2B"/>
    <w:rsid w:val="00D74D89"/>
    <w:rsid w:val="00D87A0B"/>
    <w:rsid w:val="00D90E2C"/>
    <w:rsid w:val="00D920E7"/>
    <w:rsid w:val="00DA0250"/>
    <w:rsid w:val="00DA7F6E"/>
    <w:rsid w:val="00DB4CD8"/>
    <w:rsid w:val="00DB5271"/>
    <w:rsid w:val="00DB6464"/>
    <w:rsid w:val="00DC16B2"/>
    <w:rsid w:val="00DC5A58"/>
    <w:rsid w:val="00DC7602"/>
    <w:rsid w:val="00DD2164"/>
    <w:rsid w:val="00DD2F69"/>
    <w:rsid w:val="00DD4431"/>
    <w:rsid w:val="00DD5BD6"/>
    <w:rsid w:val="00DD63B2"/>
    <w:rsid w:val="00DD64A3"/>
    <w:rsid w:val="00DD6CAE"/>
    <w:rsid w:val="00DD70AD"/>
    <w:rsid w:val="00DD7E85"/>
    <w:rsid w:val="00DE1FAA"/>
    <w:rsid w:val="00DE323B"/>
    <w:rsid w:val="00DE6087"/>
    <w:rsid w:val="00DE7950"/>
    <w:rsid w:val="00DF0C17"/>
    <w:rsid w:val="00DF1684"/>
    <w:rsid w:val="00DF3D5A"/>
    <w:rsid w:val="00DF5E02"/>
    <w:rsid w:val="00DF69DE"/>
    <w:rsid w:val="00E04950"/>
    <w:rsid w:val="00E05DEF"/>
    <w:rsid w:val="00E06D40"/>
    <w:rsid w:val="00E11728"/>
    <w:rsid w:val="00E15CCA"/>
    <w:rsid w:val="00E17A54"/>
    <w:rsid w:val="00E26931"/>
    <w:rsid w:val="00E36348"/>
    <w:rsid w:val="00E3713B"/>
    <w:rsid w:val="00E4215E"/>
    <w:rsid w:val="00E44F7D"/>
    <w:rsid w:val="00E51063"/>
    <w:rsid w:val="00E51B64"/>
    <w:rsid w:val="00E51EBA"/>
    <w:rsid w:val="00E556A8"/>
    <w:rsid w:val="00E65C2B"/>
    <w:rsid w:val="00E76C81"/>
    <w:rsid w:val="00E84D6E"/>
    <w:rsid w:val="00E8597D"/>
    <w:rsid w:val="00E90219"/>
    <w:rsid w:val="00E94CA6"/>
    <w:rsid w:val="00E94D8E"/>
    <w:rsid w:val="00E9576A"/>
    <w:rsid w:val="00E97822"/>
    <w:rsid w:val="00EA153E"/>
    <w:rsid w:val="00EA2182"/>
    <w:rsid w:val="00EA2358"/>
    <w:rsid w:val="00EA7CB2"/>
    <w:rsid w:val="00EB2897"/>
    <w:rsid w:val="00EC1ABC"/>
    <w:rsid w:val="00EC3662"/>
    <w:rsid w:val="00EC742E"/>
    <w:rsid w:val="00ED0438"/>
    <w:rsid w:val="00ED24B9"/>
    <w:rsid w:val="00ED2851"/>
    <w:rsid w:val="00EE4C0F"/>
    <w:rsid w:val="00EE59D3"/>
    <w:rsid w:val="00EE637A"/>
    <w:rsid w:val="00EF3A0B"/>
    <w:rsid w:val="00EF40A6"/>
    <w:rsid w:val="00EF4F0E"/>
    <w:rsid w:val="00EF7511"/>
    <w:rsid w:val="00F0360B"/>
    <w:rsid w:val="00F03877"/>
    <w:rsid w:val="00F07082"/>
    <w:rsid w:val="00F157DD"/>
    <w:rsid w:val="00F16615"/>
    <w:rsid w:val="00F21DB6"/>
    <w:rsid w:val="00F24527"/>
    <w:rsid w:val="00F265A7"/>
    <w:rsid w:val="00F3661F"/>
    <w:rsid w:val="00F36BBB"/>
    <w:rsid w:val="00F50F20"/>
    <w:rsid w:val="00F5280B"/>
    <w:rsid w:val="00F57236"/>
    <w:rsid w:val="00F6225F"/>
    <w:rsid w:val="00F63E15"/>
    <w:rsid w:val="00F66008"/>
    <w:rsid w:val="00F70EE0"/>
    <w:rsid w:val="00F72135"/>
    <w:rsid w:val="00F76880"/>
    <w:rsid w:val="00F80B3F"/>
    <w:rsid w:val="00F81736"/>
    <w:rsid w:val="00F93DD4"/>
    <w:rsid w:val="00F94256"/>
    <w:rsid w:val="00F967F4"/>
    <w:rsid w:val="00FA2A88"/>
    <w:rsid w:val="00FA7B83"/>
    <w:rsid w:val="00FB46C6"/>
    <w:rsid w:val="00FB5D47"/>
    <w:rsid w:val="00FB69BE"/>
    <w:rsid w:val="00FB6E97"/>
    <w:rsid w:val="00FC38FD"/>
    <w:rsid w:val="00FD13F2"/>
    <w:rsid w:val="00FD23D7"/>
    <w:rsid w:val="00FE2730"/>
    <w:rsid w:val="00FF1E58"/>
    <w:rsid w:val="00FF32AD"/>
    <w:rsid w:val="00FF5558"/>
    <w:rsid w:val="00FF5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2225"/>
    <o:shapelayout v:ext="edit">
      <o:idmap v:ext="edit" data="1"/>
    </o:shapelayout>
  </w:shapeDefaults>
  <w:decimalSymbol w:val=","/>
  <w:listSeparator w:val=";"/>
  <w14:docId w14:val="740A20BE"/>
  <w15:chartTrackingRefBased/>
  <w15:docId w15:val="{4FB43222-3EE4-46D1-AF79-92D80AD63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link w:val="SlutkommentarChar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 w:eastAsia="x-none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link w:val="OformateradtextChar"/>
    <w:uiPriority w:val="99"/>
    <w:rPr>
      <w:rFonts w:ascii="Courier New" w:hAnsi="Courier New"/>
      <w:sz w:val="20"/>
      <w:szCs w:val="20"/>
      <w:lang w:val="en-GB" w:eastAsia="x-none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formateradtextChar">
    <w:name w:val="Oformaterad text Char"/>
    <w:link w:val="Oformateradtext"/>
    <w:uiPriority w:val="99"/>
    <w:rsid w:val="005C7C4B"/>
    <w:rPr>
      <w:rFonts w:ascii="Courier New" w:hAnsi="Courier New"/>
      <w:lang w:val="en-GB"/>
    </w:rPr>
  </w:style>
  <w:style w:type="character" w:customStyle="1" w:styleId="SlutkommentarChar">
    <w:name w:val="Slutkommentar Char"/>
    <w:link w:val="Slutkommentar1"/>
    <w:semiHidden/>
    <w:rsid w:val="006750F8"/>
    <w:rPr>
      <w:rFonts w:ascii="Courier New" w:hAnsi="Courier New"/>
      <w:sz w:val="24"/>
      <w:lang w:val="en-GB"/>
    </w:rPr>
  </w:style>
  <w:style w:type="character" w:customStyle="1" w:styleId="Mention1">
    <w:name w:val="Mention1"/>
    <w:basedOn w:val="Standardstycketeckensnitt"/>
    <w:uiPriority w:val="99"/>
    <w:semiHidden/>
    <w:unhideWhenUsed/>
    <w:rsid w:val="00C75A50"/>
    <w:rPr>
      <w:color w:val="2B579A"/>
      <w:shd w:val="clear" w:color="auto" w:fill="E6E6E6"/>
    </w:rPr>
  </w:style>
  <w:style w:type="paragraph" w:styleId="Beskrivning">
    <w:name w:val="caption"/>
    <w:basedOn w:val="Normal"/>
    <w:next w:val="Normal"/>
    <w:link w:val="BeskrivningChar"/>
    <w:autoRedefine/>
    <w:unhideWhenUsed/>
    <w:qFormat/>
    <w:rsid w:val="007B184C"/>
    <w:pPr>
      <w:ind w:left="-567" w:right="-425" w:firstLine="141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FotnotPI">
    <w:name w:val="Fotnot PI"/>
    <w:basedOn w:val="Beskrivning"/>
    <w:link w:val="FotnotPIChar"/>
    <w:autoRedefine/>
    <w:qFormat/>
    <w:rsid w:val="007B184C"/>
    <w:rPr>
      <w:rFonts w:cs="Arial"/>
      <w:spacing w:val="-2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rsid w:val="007B184C"/>
    <w:rPr>
      <w:rFonts w:ascii="Arial" w:hAnsi="Arial"/>
      <w:iCs/>
      <w:color w:val="000000" w:themeColor="text1"/>
      <w:szCs w:val="18"/>
      <w:lang w:val="en-GB"/>
    </w:rPr>
  </w:style>
  <w:style w:type="character" w:customStyle="1" w:styleId="FotnotPIChar">
    <w:name w:val="Fotnot PI Char"/>
    <w:basedOn w:val="BeskrivningChar"/>
    <w:link w:val="FotnotPI"/>
    <w:rsid w:val="007B184C"/>
    <w:rPr>
      <w:rFonts w:ascii="Arial" w:hAnsi="Arial" w:cs="Arial"/>
      <w:iCs/>
      <w:color w:val="000000" w:themeColor="text1"/>
      <w:spacing w:val="-2"/>
      <w:szCs w:val="18"/>
      <w:vertAlign w:val="superscript"/>
      <w:lang w:val="en-US"/>
    </w:rPr>
  </w:style>
  <w:style w:type="character" w:customStyle="1" w:styleId="E-postmall29">
    <w:name w:val="E-postmall29"/>
    <w:semiHidden/>
    <w:rsid w:val="004A5CDA"/>
    <w:rPr>
      <w:rFonts w:ascii="Arial" w:hAnsi="Arial" w:cs="Arial"/>
      <w:color w:val="000080"/>
      <w:sz w:val="20"/>
      <w:szCs w:val="20"/>
    </w:rPr>
  </w:style>
  <w:style w:type="character" w:customStyle="1" w:styleId="SidhuvudChar">
    <w:name w:val="Sidhuvud Char"/>
    <w:link w:val="Sidhuvud"/>
    <w:rsid w:val="004A5CDA"/>
    <w:rPr>
      <w:sz w:val="24"/>
      <w:szCs w:val="24"/>
      <w:lang w:val="en-US" w:eastAsia="en-US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4A5CDA"/>
    <w:rPr>
      <w:color w:val="808080"/>
      <w:shd w:val="clear" w:color="auto" w:fill="E6E6E6"/>
    </w:rPr>
  </w:style>
  <w:style w:type="paragraph" w:customStyle="1" w:styleId="PIfotnoter">
    <w:name w:val="PI fotnoter"/>
    <w:basedOn w:val="Beskrivning"/>
    <w:link w:val="PIfotnoterChar"/>
    <w:autoRedefine/>
    <w:qFormat/>
    <w:rsid w:val="002F0381"/>
    <w:pPr>
      <w:keepNext/>
      <w:ind w:left="-142" w:right="-569" w:firstLine="142"/>
      <w:jc w:val="both"/>
    </w:pPr>
    <w:rPr>
      <w:noProof/>
      <w:sz w:val="18"/>
      <w:lang w:val="en-US"/>
    </w:rPr>
  </w:style>
  <w:style w:type="character" w:customStyle="1" w:styleId="PIfotnoterChar">
    <w:name w:val="PI fotnoter Char"/>
    <w:basedOn w:val="Standardstycketeckensnitt"/>
    <w:link w:val="PIfotnoter"/>
    <w:rsid w:val="002F0381"/>
    <w:rPr>
      <w:rFonts w:ascii="Arial" w:hAnsi="Arial"/>
      <w:iCs/>
      <w:noProof/>
      <w:color w:val="000000" w:themeColor="text1"/>
      <w:sz w:val="18"/>
      <w:szCs w:val="18"/>
      <w:lang w:val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EA2358"/>
    <w:rPr>
      <w:color w:val="808080"/>
      <w:shd w:val="clear" w:color="auto" w:fill="E6E6E6"/>
    </w:rPr>
  </w:style>
  <w:style w:type="paragraph" w:styleId="Liststycke">
    <w:name w:val="List Paragraph"/>
    <w:basedOn w:val="Normal"/>
    <w:uiPriority w:val="34"/>
    <w:qFormat/>
    <w:rsid w:val="00EA2358"/>
    <w:pPr>
      <w:ind w:left="720"/>
      <w:contextualSpacing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4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1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9" Type="http://schemas.openxmlformats.org/officeDocument/2006/relationships/image" Target="media/image29.emf"/><Relationship Id="rId21" Type="http://schemas.openxmlformats.org/officeDocument/2006/relationships/image" Target="media/image11.emf"/><Relationship Id="rId34" Type="http://schemas.openxmlformats.org/officeDocument/2006/relationships/image" Target="media/image24.emf"/><Relationship Id="rId42" Type="http://schemas.openxmlformats.org/officeDocument/2006/relationships/image" Target="media/image32.emf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9" Type="http://schemas.openxmlformats.org/officeDocument/2006/relationships/image" Target="media/image1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32" Type="http://schemas.openxmlformats.org/officeDocument/2006/relationships/image" Target="media/image22.emf"/><Relationship Id="rId37" Type="http://schemas.openxmlformats.org/officeDocument/2006/relationships/image" Target="media/image27.emf"/><Relationship Id="rId40" Type="http://schemas.openxmlformats.org/officeDocument/2006/relationships/image" Target="media/image30.emf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36" Type="http://schemas.openxmlformats.org/officeDocument/2006/relationships/image" Target="media/image26.emf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31" Type="http://schemas.openxmlformats.org/officeDocument/2006/relationships/image" Target="media/image21.emf"/><Relationship Id="rId44" Type="http://schemas.openxmlformats.org/officeDocument/2006/relationships/hyperlink" Target="http://hla.alleles.org/alleles/deleted.html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image" Target="media/image25.emf"/><Relationship Id="rId43" Type="http://schemas.openxmlformats.org/officeDocument/2006/relationships/hyperlink" Target="http://www.ebi.ac.uk/imgt/hla" TargetMode="Externa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image" Target="media/image23.emf"/><Relationship Id="rId38" Type="http://schemas.openxmlformats.org/officeDocument/2006/relationships/image" Target="media/image28.emf"/><Relationship Id="rId46" Type="http://schemas.openxmlformats.org/officeDocument/2006/relationships/theme" Target="theme/theme1.xml"/><Relationship Id="rId20" Type="http://schemas.openxmlformats.org/officeDocument/2006/relationships/image" Target="media/image10.emf"/><Relationship Id="rId41" Type="http://schemas.openxmlformats.org/officeDocument/2006/relationships/image" Target="media/image3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D3EE7E-96B0-4A82-897A-D574E81569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35</Pages>
  <Words>3098</Words>
  <Characters>17663</Characters>
  <Application>Microsoft Office Word</Application>
  <DocSecurity>0</DocSecurity>
  <Lines>147</Lines>
  <Paragraphs>4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20720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38</cp:revision>
  <cp:lastPrinted>2019-01-15T12:39:00Z</cp:lastPrinted>
  <dcterms:created xsi:type="dcterms:W3CDTF">2023-10-17T06:51:00Z</dcterms:created>
  <dcterms:modified xsi:type="dcterms:W3CDTF">2023-10-25T12:52:00Z</dcterms:modified>
</cp:coreProperties>
</file>